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761FA" w14:textId="77777777" w:rsidR="00AE7A31" w:rsidRPr="00990427" w:rsidRDefault="00AE7A31" w:rsidP="00CC7126">
      <w:pPr>
        <w:bidi/>
        <w:jc w:val="center"/>
        <w:rPr>
          <w:rFonts w:cs="B Nazanin"/>
          <w:sz w:val="14"/>
          <w:szCs w:val="14"/>
          <w:rtl/>
          <w:lang w:bidi="fa-IR"/>
        </w:rPr>
      </w:pPr>
    </w:p>
    <w:p w14:paraId="54F16205" w14:textId="11A229FD" w:rsidR="003917A2" w:rsidRPr="00990427" w:rsidRDefault="00386591" w:rsidP="00BC6DFB">
      <w:pPr>
        <w:bidi/>
        <w:spacing w:line="360" w:lineRule="auto"/>
        <w:ind w:left="283" w:right="142"/>
        <w:jc w:val="center"/>
        <w:rPr>
          <w:rFonts w:cs="B Nazanin"/>
          <w:sz w:val="28"/>
          <w:szCs w:val="28"/>
          <w:rtl/>
          <w:lang w:bidi="fa-IR"/>
        </w:rPr>
      </w:pPr>
      <w:r w:rsidRPr="00990427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16440050" wp14:editId="60C23F95">
                <wp:simplePos x="0" y="0"/>
                <wp:positionH relativeFrom="margin">
                  <wp:align>left</wp:align>
                </wp:positionH>
                <wp:positionV relativeFrom="paragraph">
                  <wp:posOffset>289807</wp:posOffset>
                </wp:positionV>
                <wp:extent cx="1106805" cy="342900"/>
                <wp:effectExtent l="0" t="0" r="17145" b="19050"/>
                <wp:wrapNone/>
                <wp:docPr id="78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pattFill prst="pct40">
                            <a:fgClr>
                              <a:srgbClr val="8064A2"/>
                            </a:fgClr>
                            <a:bgClr>
                              <a:srgbClr val="FFFFFF"/>
                            </a:bgClr>
                          </a:patt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6E3CF19" w14:textId="462C236D" w:rsidR="00704310" w:rsidRPr="0053364E" w:rsidRDefault="00704310" w:rsidP="00386591">
                            <w:pPr>
                              <w:jc w:val="center"/>
                              <w:rPr>
                                <w:rFonts w:cs="B Nazanin"/>
                                <w:b/>
                                <w:bCs/>
                                <w:color w:val="632423"/>
                                <w:lang w:bidi="fa-IR"/>
                              </w:rPr>
                            </w:pPr>
                            <w:r w:rsidRPr="0053364E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فرم شماره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    </w:t>
                            </w:r>
                            <w:r w:rsidRPr="0053364E"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color w:val="632423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6440050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left:0;text-align:left;margin-left:0;margin-top:22.8pt;width:87.15pt;height:27pt;z-index:251738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" strokecolor="#8064a2" strokeweight="1pt">
                <v:stroke r:id="rId9" o:title="" dashstyle="dash" filltype="pattern"/>
                <v:shadow color="#868686"/>
                <v:textbox>
                  <w:txbxContent>
                    <w:p w14:paraId="16E3CF19" w14:textId="462C236D" w:rsidR="00704310" w:rsidRPr="0053364E" w:rsidRDefault="00704310" w:rsidP="00386591">
                      <w:pPr>
                        <w:jc w:val="center"/>
                        <w:rPr>
                          <w:rFonts w:cs="B Nazanin"/>
                          <w:b/>
                          <w:bCs/>
                          <w:color w:val="632423"/>
                          <w:lang w:bidi="fa-IR"/>
                        </w:rPr>
                      </w:pPr>
                      <w:r w:rsidRPr="0053364E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فرم شماره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    </w:t>
                      </w:r>
                      <w:r w:rsidRPr="0053364E"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cs="B Nazanin" w:hint="cs"/>
                          <w:b/>
                          <w:bCs/>
                          <w:color w:val="632423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5CC9" w:rsidRPr="00990427">
        <w:rPr>
          <w:rFonts w:cs="B Nazanin"/>
          <w:noProof/>
        </w:rPr>
        <w:drawing>
          <wp:inline distT="0" distB="0" distL="0" distR="0" wp14:anchorId="75980E62" wp14:editId="4B698D19">
            <wp:extent cx="475615" cy="496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61C22" w14:textId="5C82B841" w:rsidR="00475595" w:rsidRPr="00166DBA" w:rsidRDefault="00341841" w:rsidP="00166DBA">
      <w:pPr>
        <w:pStyle w:val="Title"/>
        <w:ind w:right="142"/>
        <w:rPr>
          <w:rFonts w:cs="B Nazanin"/>
          <w:sz w:val="24"/>
          <w:szCs w:val="24"/>
          <w:rtl/>
        </w:rPr>
      </w:pPr>
      <w:r>
        <w:rPr>
          <w:rFonts w:ascii="Tahoma" w:hAnsi="Tahoma" w:cs="B Nazanin" w:hint="cs"/>
          <w:sz w:val="26"/>
          <w:szCs w:val="26"/>
          <w:rtl/>
        </w:rPr>
        <w:t xml:space="preserve">فرم </w:t>
      </w:r>
      <w:r w:rsidR="00166DBA">
        <w:rPr>
          <w:rFonts w:ascii="Tahoma" w:hAnsi="Tahoma" w:cs="B Nazanin" w:hint="cs"/>
          <w:sz w:val="26"/>
          <w:szCs w:val="26"/>
          <w:rtl/>
        </w:rPr>
        <w:t xml:space="preserve">درخواست </w:t>
      </w:r>
      <w:r w:rsidR="005F13D5">
        <w:rPr>
          <w:rFonts w:ascii="Tahoma" w:hAnsi="Tahoma" w:cs="B Nazanin" w:hint="cs"/>
          <w:sz w:val="26"/>
          <w:szCs w:val="26"/>
          <w:rtl/>
        </w:rPr>
        <w:t>پیشنهاده</w:t>
      </w:r>
      <w:r w:rsidR="00166DBA" w:rsidRPr="00990427">
        <w:rPr>
          <w:rFonts w:ascii="Tahoma" w:hAnsi="Tahoma" w:cs="B Nazanin" w:hint="cs"/>
          <w:sz w:val="26"/>
          <w:szCs w:val="26"/>
          <w:rtl/>
        </w:rPr>
        <w:t xml:space="preserve"> ط</w:t>
      </w:r>
      <w:r w:rsidR="00166DBA" w:rsidRPr="00990427">
        <w:rPr>
          <w:rFonts w:ascii="Tahoma" w:hAnsi="Tahoma" w:cs="B Nazanin"/>
          <w:sz w:val="26"/>
          <w:szCs w:val="26"/>
          <w:rtl/>
        </w:rPr>
        <w:t>رح</w:t>
      </w:r>
      <w:r w:rsidR="00166DBA" w:rsidRPr="00990427">
        <w:rPr>
          <w:rFonts w:ascii="Tahoma" w:hAnsi="Tahoma" w:cs="B Nazanin" w:hint="eastAsia"/>
          <w:sz w:val="26"/>
          <w:szCs w:val="26"/>
          <w:rtl/>
        </w:rPr>
        <w:t>‌</w:t>
      </w:r>
      <w:r w:rsidR="00166DBA" w:rsidRPr="00990427">
        <w:rPr>
          <w:rFonts w:ascii="Tahoma" w:hAnsi="Tahoma" w:cs="B Nazanin"/>
          <w:sz w:val="26"/>
          <w:szCs w:val="26"/>
          <w:rtl/>
        </w:rPr>
        <w:t xml:space="preserve"> پژوهشي</w:t>
      </w:r>
    </w:p>
    <w:p w14:paraId="71F06778" w14:textId="5C61F2BA" w:rsidR="00541005" w:rsidRDefault="00541005" w:rsidP="00541005">
      <w:pPr>
        <w:bidi/>
        <w:spacing w:line="276" w:lineRule="auto"/>
        <w:jc w:val="center"/>
        <w:rPr>
          <w:rFonts w:ascii="Tahoma" w:hAnsi="Tahoma" w:cs="B Nazanin"/>
          <w:b/>
          <w:bCs/>
          <w:rtl/>
          <w:lang w:bidi="fa-IR"/>
        </w:rPr>
      </w:pPr>
      <w:r w:rsidRPr="00541005">
        <w:rPr>
          <w:rFonts w:ascii="Tahoma" w:hAnsi="Tahoma" w:cs="B Nazanin" w:hint="cs"/>
          <w:b/>
          <w:bCs/>
          <w:rtl/>
          <w:lang w:bidi="fa-IR"/>
        </w:rPr>
        <w:t>پژوهشکده ژنتیک و زیست‌فناوری کشاورزی طبرستان</w:t>
      </w:r>
    </w:p>
    <w:p w14:paraId="2EBE53B1" w14:textId="57CD1878" w:rsidR="00475595" w:rsidRDefault="00475595" w:rsidP="00475595">
      <w:pPr>
        <w:bidi/>
        <w:spacing w:line="276" w:lineRule="auto"/>
        <w:jc w:val="center"/>
        <w:rPr>
          <w:rFonts w:ascii="Arial" w:hAnsi="Arial" w:cs="B Nazanin"/>
          <w:b/>
          <w:bCs/>
          <w:rtl/>
          <w:lang w:bidi="fa-IR"/>
        </w:rPr>
      </w:pPr>
    </w:p>
    <w:p w14:paraId="7230A3C2" w14:textId="77777777" w:rsidR="00166DBA" w:rsidRPr="00990427" w:rsidRDefault="00166DBA" w:rsidP="00166DBA">
      <w:pPr>
        <w:bidi/>
        <w:spacing w:line="276" w:lineRule="auto"/>
        <w:jc w:val="center"/>
        <w:rPr>
          <w:rFonts w:ascii="Tahoma" w:hAnsi="Tahoma" w:cs="B Nazanin"/>
          <w:b/>
          <w:bCs/>
          <w:sz w:val="32"/>
          <w:szCs w:val="32"/>
          <w:rtl/>
          <w:lang w:bidi="fa-IR"/>
        </w:rPr>
      </w:pPr>
    </w:p>
    <w:p w14:paraId="714864ED" w14:textId="77777777" w:rsidR="00475595" w:rsidRPr="00990427" w:rsidRDefault="00475595" w:rsidP="00475595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 w:hint="cs"/>
          <w:b/>
          <w:bCs/>
          <w:rtl/>
          <w:lang w:bidi="fa-IR"/>
        </w:rPr>
        <w:t>معاون محترم پژوهشی پژوهشکده ژنتیک و زیست‌فناوری کشاورزی طبرستان</w:t>
      </w:r>
    </w:p>
    <w:p w14:paraId="0154B9E2" w14:textId="77777777" w:rsidR="00475595" w:rsidRPr="00990427" w:rsidRDefault="00475595" w:rsidP="00475595">
      <w:pPr>
        <w:bidi/>
        <w:spacing w:line="276" w:lineRule="auto"/>
        <w:ind w:left="324" w:right="142"/>
        <w:jc w:val="lowKashida"/>
        <w:rPr>
          <w:rFonts w:cs="B Nazanin"/>
          <w:b/>
          <w:bCs/>
          <w:rtl/>
          <w:lang w:bidi="fa-IR"/>
        </w:rPr>
      </w:pPr>
    </w:p>
    <w:p w14:paraId="2A6BC83A" w14:textId="77777777" w:rsidR="00475595" w:rsidRPr="00990427" w:rsidRDefault="00475595" w:rsidP="00EC3B7E">
      <w:pPr>
        <w:bidi/>
        <w:spacing w:line="276" w:lineRule="auto"/>
        <w:ind w:left="324" w:right="142"/>
        <w:jc w:val="lowKashida"/>
        <w:rPr>
          <w:rFonts w:cs="B Nazanin"/>
          <w:rtl/>
          <w:lang w:bidi="fa-IR"/>
        </w:rPr>
      </w:pPr>
      <w:r w:rsidRPr="00990427">
        <w:rPr>
          <w:rFonts w:cs="B Nazanin" w:hint="cs"/>
          <w:rtl/>
        </w:rPr>
        <w:t>با سلام،</w:t>
      </w:r>
    </w:p>
    <w:p w14:paraId="03ED2A99" w14:textId="4EE8CEA3" w:rsidR="00475595" w:rsidRPr="00990427" w:rsidRDefault="005F13D5" w:rsidP="007F6AE4">
      <w:pPr>
        <w:bidi/>
        <w:spacing w:line="276" w:lineRule="auto"/>
        <w:ind w:left="324" w:right="142"/>
        <w:jc w:val="lowKashida"/>
        <w:rPr>
          <w:rFonts w:cs="B Nazanin"/>
          <w:rtl/>
          <w:lang w:bidi="fa-IR"/>
        </w:rPr>
      </w:pPr>
      <w:r>
        <w:rPr>
          <w:rFonts w:cs="B Nazanin" w:hint="cs"/>
          <w:rtl/>
        </w:rPr>
        <w:tab/>
        <w:t>احتراماً به پیوست پیشنهاد</w:t>
      </w:r>
      <w:r w:rsidR="00475595" w:rsidRPr="00990427">
        <w:rPr>
          <w:rFonts w:cs="B Nazanin" w:hint="cs"/>
          <w:rtl/>
        </w:rPr>
        <w:t xml:space="preserve">ه طرح پژوهشی اینجانب </w:t>
      </w:r>
      <w:r w:rsidRPr="005F13D5">
        <w:rPr>
          <w:rFonts w:cs="B Nazanin" w:hint="cs"/>
          <w:sz w:val="22"/>
          <w:szCs w:val="22"/>
          <w:rtl/>
        </w:rPr>
        <w:t>................................................</w:t>
      </w:r>
      <w:r>
        <w:rPr>
          <w:rFonts w:cs="B Nazanin" w:hint="cs"/>
          <w:rtl/>
        </w:rPr>
        <w:t xml:space="preserve"> </w:t>
      </w:r>
      <w:r w:rsidR="00475595" w:rsidRPr="00990427">
        <w:rPr>
          <w:rFonts w:cs="B Nazanin" w:hint="cs"/>
          <w:rtl/>
        </w:rPr>
        <w:t>با عنوان</w:t>
      </w:r>
    </w:p>
    <w:p w14:paraId="3C87E02C" w14:textId="77777777" w:rsidR="00475595" w:rsidRPr="00990427" w:rsidRDefault="00EC3B7E" w:rsidP="007F6AE4">
      <w:pPr>
        <w:bidi/>
        <w:spacing w:line="276" w:lineRule="auto"/>
        <w:ind w:left="324" w:right="142"/>
        <w:jc w:val="lowKashida"/>
        <w:rPr>
          <w:rFonts w:cs="B Nazanin"/>
          <w:rtl/>
          <w:lang w:bidi="fa-IR"/>
        </w:rPr>
      </w:pPr>
      <w:r w:rsidRPr="00990427">
        <w:rPr>
          <w:rFonts w:cs="B Nazanin" w:hint="cs"/>
          <w:sz w:val="20"/>
          <w:szCs w:val="20"/>
          <w:rtl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3AFDD1A" w14:textId="77777777" w:rsidR="00475595" w:rsidRPr="00990427" w:rsidRDefault="00475595" w:rsidP="007F6AE4">
      <w:pPr>
        <w:bidi/>
        <w:spacing w:line="276" w:lineRule="auto"/>
        <w:ind w:left="324" w:right="142"/>
        <w:jc w:val="lowKashida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که قبلاً و همزمان در مجامع علمی </w:t>
      </w:r>
      <w:r w:rsidR="005C0786">
        <w:rPr>
          <w:rFonts w:cs="B Nazanin" w:hint="cs"/>
          <w:rtl/>
        </w:rPr>
        <w:t xml:space="preserve">و </w:t>
      </w:r>
      <w:r w:rsidRPr="00990427">
        <w:rPr>
          <w:rFonts w:cs="B Nazanin" w:hint="cs"/>
          <w:rtl/>
        </w:rPr>
        <w:t>پژوهشی دیگر اجرا، در حال اجرا و یا ارسال نگردیده است، جهت بررسی و تصمیم‌گیری تقدیم می</w:t>
      </w:r>
      <w:r w:rsidRPr="00990427">
        <w:rPr>
          <w:rFonts w:cs="B Nazanin" w:hint="eastAsia"/>
          <w:rtl/>
        </w:rPr>
        <w:t>‌</w:t>
      </w:r>
      <w:r w:rsidRPr="00990427">
        <w:rPr>
          <w:rFonts w:cs="B Nazanin" w:hint="cs"/>
          <w:rtl/>
        </w:rPr>
        <w:t>گردد.</w:t>
      </w:r>
      <w:r w:rsidR="007F6AE4">
        <w:rPr>
          <w:rFonts w:cs="B Nazanin" w:hint="cs"/>
          <w:rtl/>
        </w:rPr>
        <w:t xml:space="preserve"> </w:t>
      </w:r>
    </w:p>
    <w:p w14:paraId="4CC1F9D3" w14:textId="77777777" w:rsidR="00475595" w:rsidRPr="00990427" w:rsidRDefault="00475595" w:rsidP="00475595">
      <w:pPr>
        <w:bidi/>
        <w:spacing w:line="276" w:lineRule="auto"/>
        <w:ind w:left="324" w:right="142"/>
        <w:jc w:val="center"/>
        <w:rPr>
          <w:rFonts w:cs="B Nazanin"/>
          <w:rtl/>
        </w:rPr>
      </w:pPr>
    </w:p>
    <w:p w14:paraId="4899E327" w14:textId="77777777" w:rsidR="00475595" w:rsidRPr="00990427" w:rsidRDefault="00475595" w:rsidP="00475595">
      <w:pPr>
        <w:bidi/>
        <w:spacing w:line="276" w:lineRule="auto"/>
        <w:ind w:left="6084" w:right="142"/>
        <w:rPr>
          <w:rFonts w:cs="B Nazanin"/>
          <w:rtl/>
        </w:rPr>
      </w:pPr>
    </w:p>
    <w:p w14:paraId="52AC1E4B" w14:textId="77777777" w:rsidR="00475595" w:rsidRPr="00990427" w:rsidRDefault="00475595" w:rsidP="00475595">
      <w:pPr>
        <w:bidi/>
        <w:spacing w:line="276" w:lineRule="auto"/>
        <w:ind w:left="324" w:right="142"/>
        <w:jc w:val="lowKashida"/>
        <w:rPr>
          <w:rFonts w:cs="B Nazanin"/>
          <w:sz w:val="22"/>
          <w:szCs w:val="22"/>
          <w:rtl/>
        </w:rPr>
      </w:pPr>
      <w:r w:rsidRPr="00990427">
        <w:rPr>
          <w:rFonts w:cs="B Nazanin" w:hint="cs"/>
          <w:sz w:val="22"/>
          <w:szCs w:val="22"/>
          <w:rtl/>
        </w:rPr>
        <w:t>آدرس دقیق پستی و شماره تماس مجری طرح:</w:t>
      </w:r>
    </w:p>
    <w:p w14:paraId="3012F5E5" w14:textId="77777777" w:rsidR="00475595" w:rsidRPr="00990427" w:rsidRDefault="00475595" w:rsidP="00475595">
      <w:pPr>
        <w:bidi/>
        <w:spacing w:line="276" w:lineRule="auto"/>
        <w:ind w:left="6084" w:right="142"/>
        <w:rPr>
          <w:rFonts w:cs="B Nazanin"/>
          <w:rtl/>
        </w:rPr>
      </w:pPr>
    </w:p>
    <w:p w14:paraId="62701314" w14:textId="77777777" w:rsidR="00475595" w:rsidRPr="00417500" w:rsidRDefault="00475595" w:rsidP="00475595">
      <w:pPr>
        <w:bidi/>
        <w:spacing w:line="276" w:lineRule="auto"/>
        <w:ind w:left="6084" w:right="142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>امضاء مجری طرح</w:t>
      </w:r>
    </w:p>
    <w:p w14:paraId="0098CBA6" w14:textId="5F57C862" w:rsidR="00475595" w:rsidRDefault="00475595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  <w:r w:rsidRPr="00417500">
        <w:rPr>
          <w:rFonts w:cs="B Nazanin" w:hint="cs"/>
          <w:b/>
          <w:bCs/>
          <w:sz w:val="22"/>
          <w:szCs w:val="22"/>
          <w:rtl/>
        </w:rPr>
        <w:t xml:space="preserve"> تاریخ</w:t>
      </w:r>
    </w:p>
    <w:p w14:paraId="45AF3A82" w14:textId="6E645E12" w:rsidR="00033942" w:rsidRDefault="00033942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</w:p>
    <w:p w14:paraId="698C2A14" w14:textId="77777777" w:rsidR="00033942" w:rsidRDefault="00033942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  <w:sectPr w:rsidR="00033942" w:rsidSect="008C5C75">
          <w:headerReference w:type="default" r:id="rId11"/>
          <w:pgSz w:w="11907" w:h="16840" w:code="9"/>
          <w:pgMar w:top="1440" w:right="1152" w:bottom="1152" w:left="1152" w:header="144" w:footer="576" w:gutter="0"/>
          <w:pgBorders w:offsetFrom="page">
            <w:top w:val="wave" w:sz="6" w:space="24" w:color="auto"/>
            <w:left w:val="wave" w:sz="6" w:space="24" w:color="auto"/>
            <w:bottom w:val="wave" w:sz="6" w:space="24" w:color="auto"/>
            <w:right w:val="wave" w:sz="6" w:space="24" w:color="auto"/>
          </w:pgBorders>
          <w:cols w:space="708"/>
          <w:docGrid w:linePitch="360"/>
        </w:sectPr>
      </w:pPr>
    </w:p>
    <w:p w14:paraId="52D1DBA7" w14:textId="77777777" w:rsidR="00033942" w:rsidRPr="00990427" w:rsidRDefault="00033942" w:rsidP="00033942">
      <w:pPr>
        <w:bidi/>
        <w:jc w:val="center"/>
        <w:rPr>
          <w:rFonts w:cs="B Nazanin"/>
          <w:sz w:val="14"/>
          <w:szCs w:val="14"/>
          <w:rtl/>
          <w:lang w:bidi="fa-IR"/>
        </w:rPr>
      </w:pPr>
    </w:p>
    <w:p w14:paraId="57E46BC2" w14:textId="77777777" w:rsidR="00033942" w:rsidRPr="00990427" w:rsidRDefault="00033942" w:rsidP="00033942">
      <w:pPr>
        <w:pStyle w:val="Title"/>
        <w:ind w:right="142"/>
        <w:rPr>
          <w:rFonts w:cs="B Nazanin"/>
          <w:sz w:val="24"/>
          <w:szCs w:val="24"/>
          <w:rtl/>
        </w:rPr>
      </w:pPr>
      <w:r w:rsidRPr="00990427">
        <w:rPr>
          <w:rFonts w:cs="B Nazanin"/>
          <w:sz w:val="24"/>
          <w:szCs w:val="24"/>
          <w:rtl/>
        </w:rPr>
        <w:t xml:space="preserve">قسمت اول، اطلاعات مربوط به </w:t>
      </w:r>
      <w:r w:rsidRPr="00990427">
        <w:rPr>
          <w:rFonts w:cs="B Nazanin" w:hint="cs"/>
          <w:sz w:val="24"/>
          <w:szCs w:val="24"/>
          <w:rtl/>
        </w:rPr>
        <w:t>مجری</w:t>
      </w:r>
      <w:r>
        <w:rPr>
          <w:rFonts w:cs="B Nazanin" w:hint="cs"/>
          <w:sz w:val="24"/>
          <w:szCs w:val="24"/>
          <w:rtl/>
        </w:rPr>
        <w:t>(</w:t>
      </w:r>
      <w:r w:rsidRPr="00990427">
        <w:rPr>
          <w:rFonts w:cs="B Nazanin" w:hint="cs"/>
          <w:sz w:val="24"/>
          <w:szCs w:val="24"/>
          <w:rtl/>
        </w:rPr>
        <w:t>ان</w:t>
      </w:r>
      <w:r>
        <w:rPr>
          <w:rFonts w:cs="B Nazanin" w:hint="cs"/>
          <w:sz w:val="24"/>
          <w:szCs w:val="24"/>
          <w:rtl/>
        </w:rPr>
        <w:t>)</w:t>
      </w:r>
      <w:r w:rsidRPr="00990427">
        <w:rPr>
          <w:rFonts w:cs="B Nazanin" w:hint="cs"/>
          <w:sz w:val="24"/>
          <w:szCs w:val="24"/>
          <w:rtl/>
        </w:rPr>
        <w:t xml:space="preserve"> طرح </w:t>
      </w:r>
      <w:r w:rsidRPr="00990427">
        <w:rPr>
          <w:rFonts w:cs="B Nazanin"/>
          <w:sz w:val="24"/>
          <w:szCs w:val="24"/>
          <w:rtl/>
        </w:rPr>
        <w:t>و همكار</w:t>
      </w:r>
      <w:r>
        <w:rPr>
          <w:rFonts w:cs="B Nazanin" w:hint="cs"/>
          <w:sz w:val="24"/>
          <w:szCs w:val="24"/>
          <w:rtl/>
        </w:rPr>
        <w:t>(</w:t>
      </w:r>
      <w:r w:rsidRPr="00990427">
        <w:rPr>
          <w:rFonts w:cs="B Nazanin"/>
          <w:sz w:val="24"/>
          <w:szCs w:val="24"/>
          <w:rtl/>
        </w:rPr>
        <w:t>ان</w:t>
      </w:r>
      <w:r>
        <w:rPr>
          <w:rFonts w:cs="B Nazanin" w:hint="cs"/>
          <w:sz w:val="24"/>
          <w:szCs w:val="24"/>
          <w:rtl/>
        </w:rPr>
        <w:t>)</w:t>
      </w:r>
    </w:p>
    <w:p w14:paraId="7106E65D" w14:textId="77777777" w:rsidR="00033942" w:rsidRPr="00990427" w:rsidRDefault="00033942" w:rsidP="00033942">
      <w:pPr>
        <w:pStyle w:val="FootnoteText"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</w:t>
      </w:r>
    </w:p>
    <w:p w14:paraId="30C0656A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1</w:t>
      </w:r>
      <w:r w:rsidRPr="00990427">
        <w:rPr>
          <w:rFonts w:cs="B Nazanin"/>
          <w:b/>
          <w:bCs/>
          <w:sz w:val="22"/>
          <w:szCs w:val="22"/>
          <w:rtl/>
        </w:rPr>
        <w:t xml:space="preserve">. عنوان طرح پژوهشي و نوع طرح: </w:t>
      </w:r>
    </w:p>
    <w:p w14:paraId="5FFF4F13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rtl/>
          <w:lang w:bidi="fa-IR"/>
        </w:rPr>
      </w:pPr>
      <w:r w:rsidRPr="00990427">
        <w:rPr>
          <w:rFonts w:cs="B Nazanin"/>
          <w:b/>
          <w:bCs/>
          <w:rtl/>
        </w:rPr>
        <w:t>الف. عنوان به فارسي</w:t>
      </w:r>
      <w:r w:rsidRPr="00990427">
        <w:rPr>
          <w:rFonts w:cs="B Nazanin" w:hint="cs"/>
          <w:b/>
          <w:bCs/>
          <w:rtl/>
          <w:lang w:bidi="fa-IR"/>
        </w:rPr>
        <w:t>:</w:t>
      </w:r>
    </w:p>
    <w:p w14:paraId="60897540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  <w:lang w:bidi="fa-IR"/>
        </w:rPr>
      </w:pPr>
    </w:p>
    <w:p w14:paraId="146400EE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rtl/>
        </w:rPr>
        <w:t xml:space="preserve">ب. عنوان به </w:t>
      </w:r>
      <w:r w:rsidRPr="00990427">
        <w:rPr>
          <w:rFonts w:cs="B Nazanin" w:hint="eastAsia"/>
          <w:b/>
          <w:bCs/>
          <w:rtl/>
        </w:rPr>
        <w:t>انگل</w:t>
      </w:r>
      <w:r w:rsidRPr="00990427">
        <w:rPr>
          <w:rFonts w:cs="B Nazanin" w:hint="cs"/>
          <w:b/>
          <w:bCs/>
          <w:rtl/>
        </w:rPr>
        <w:t>ی</w:t>
      </w:r>
      <w:r w:rsidRPr="00990427">
        <w:rPr>
          <w:rFonts w:cs="B Nazanin" w:hint="eastAsia"/>
          <w:b/>
          <w:bCs/>
          <w:rtl/>
        </w:rPr>
        <w:t>س</w:t>
      </w:r>
      <w:r w:rsidRPr="00990427">
        <w:rPr>
          <w:rFonts w:cs="B Nazanin" w:hint="cs"/>
          <w:b/>
          <w:bCs/>
          <w:rtl/>
        </w:rPr>
        <w:t>ی</w:t>
      </w:r>
      <w:r w:rsidRPr="00990427">
        <w:rPr>
          <w:rFonts w:cs="B Nazanin"/>
          <w:b/>
          <w:bCs/>
          <w:rtl/>
        </w:rPr>
        <w:t xml:space="preserve">: </w:t>
      </w:r>
    </w:p>
    <w:p w14:paraId="5B84546B" w14:textId="77777777" w:rsidR="00033942" w:rsidRPr="00990427" w:rsidRDefault="00033942" w:rsidP="00033942">
      <w:pPr>
        <w:bidi/>
        <w:ind w:right="142"/>
        <w:rPr>
          <w:rFonts w:cs="B Nazanin"/>
          <w:sz w:val="18"/>
          <w:szCs w:val="22"/>
          <w:rtl/>
        </w:rPr>
      </w:pPr>
    </w:p>
    <w:p w14:paraId="7EA78248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3885AE63" wp14:editId="7B7FE533">
                <wp:simplePos x="0" y="0"/>
                <wp:positionH relativeFrom="margin">
                  <wp:posOffset>1893990</wp:posOffset>
                </wp:positionH>
                <wp:positionV relativeFrom="paragraph">
                  <wp:posOffset>43246</wp:posOffset>
                </wp:positionV>
                <wp:extent cx="140970" cy="127635"/>
                <wp:effectExtent l="0" t="0" r="11430" b="24765"/>
                <wp:wrapNone/>
                <wp:docPr id="27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50B0C9" id="Rectangle 27" o:spid="_x0000_s1026" style="position:absolute;margin-left:149.15pt;margin-top:3.4pt;width:11.1pt;height:10.05pt;z-index:251764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">
                <w10:wrap anchorx="margin"/>
              </v:rect>
            </w:pict>
          </mc:Fallback>
        </mc:AlternateContent>
      </w:r>
      <w:r w:rsidRPr="00990427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7488E28A" wp14:editId="4267C2A4">
                <wp:simplePos x="0" y="0"/>
                <wp:positionH relativeFrom="margin">
                  <wp:posOffset>3135243</wp:posOffset>
                </wp:positionH>
                <wp:positionV relativeFrom="paragraph">
                  <wp:posOffset>53340</wp:posOffset>
                </wp:positionV>
                <wp:extent cx="140970" cy="127635"/>
                <wp:effectExtent l="0" t="0" r="11430" b="24765"/>
                <wp:wrapNone/>
                <wp:docPr id="29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A46AE" id="Rectangle 29" o:spid="_x0000_s1026" style="position:absolute;margin-left:246.85pt;margin-top:4.2pt;width:11.1pt;height:10.05pt;z-index:251763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">
                <w10:wrap anchorx="margin"/>
              </v:rect>
            </w:pict>
          </mc:Fallback>
        </mc:AlternateContent>
      </w:r>
      <w:r w:rsidRPr="00990427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21A2E6D2" wp14:editId="017DC695">
                <wp:simplePos x="0" y="0"/>
                <wp:positionH relativeFrom="column">
                  <wp:posOffset>4215526</wp:posOffset>
                </wp:positionH>
                <wp:positionV relativeFrom="paragraph">
                  <wp:posOffset>43180</wp:posOffset>
                </wp:positionV>
                <wp:extent cx="140970" cy="127635"/>
                <wp:effectExtent l="5080" t="5715" r="6350" b="9525"/>
                <wp:wrapNone/>
                <wp:docPr id="75" name="Rectangl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2C69A" id="Rectangle 75" o:spid="_x0000_s1026" style="position:absolute;margin-left:331.95pt;margin-top:3.4pt;width:11.1pt;height:10.05pt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"/>
            </w:pict>
          </mc:Fallback>
        </mc:AlternateContent>
      </w:r>
      <w:r w:rsidRPr="00990427">
        <w:rPr>
          <w:rFonts w:cs="B Nazanin" w:hint="cs"/>
          <w:b/>
          <w:bCs/>
          <w:rtl/>
        </w:rPr>
        <w:t xml:space="preserve">ج. </w:t>
      </w:r>
      <w:r w:rsidRPr="00990427">
        <w:rPr>
          <w:rFonts w:cs="B Nazanin"/>
          <w:b/>
          <w:bCs/>
          <w:rtl/>
        </w:rPr>
        <w:t xml:space="preserve">نوع طرح:    </w:t>
      </w:r>
      <w:r w:rsidRPr="00990427">
        <w:rPr>
          <w:rFonts w:cs="B Nazanin" w:hint="cs"/>
          <w:b/>
          <w:bCs/>
          <w:rtl/>
        </w:rPr>
        <w:t xml:space="preserve">                                 </w:t>
      </w:r>
      <w:r w:rsidRPr="00990427">
        <w:rPr>
          <w:rFonts w:cs="B Nazanin"/>
          <w:b/>
          <w:bCs/>
          <w:rtl/>
        </w:rPr>
        <w:t xml:space="preserve">   بنيادي</w:t>
      </w:r>
      <w:r w:rsidRPr="00990427">
        <w:rPr>
          <w:rFonts w:cs="B Nazanin" w:hint="cs"/>
          <w:b/>
          <w:bCs/>
          <w:vertAlign w:val="superscript"/>
          <w:rtl/>
        </w:rPr>
        <w:t>*</w:t>
      </w:r>
      <w:r w:rsidRPr="00990427">
        <w:rPr>
          <w:rFonts w:cs="B Nazanin"/>
          <w:b/>
          <w:bCs/>
          <w:rtl/>
        </w:rPr>
        <w:t xml:space="preserve">                     كاربردي</w:t>
      </w:r>
      <w:r w:rsidRPr="00990427">
        <w:rPr>
          <w:rFonts w:cs="B Nazanin" w:hint="cs"/>
          <w:b/>
          <w:bCs/>
          <w:vertAlign w:val="superscript"/>
          <w:rtl/>
        </w:rPr>
        <w:t>**</w:t>
      </w:r>
      <w:r w:rsidRPr="00990427">
        <w:rPr>
          <w:rFonts w:cs="B Nazanin"/>
          <w:b/>
          <w:bCs/>
          <w:rtl/>
        </w:rPr>
        <w:t xml:space="preserve">                     توسعه</w:t>
      </w:r>
      <w:r>
        <w:rPr>
          <w:rFonts w:cs="B Nazanin" w:hint="cs"/>
          <w:b/>
          <w:bCs/>
          <w:rtl/>
        </w:rPr>
        <w:t>‌</w:t>
      </w:r>
      <w:r w:rsidRPr="00990427">
        <w:rPr>
          <w:rFonts w:cs="B Nazanin"/>
          <w:b/>
          <w:bCs/>
          <w:rtl/>
        </w:rPr>
        <w:t>اي</w:t>
      </w:r>
      <w:r w:rsidRPr="00990427">
        <w:rPr>
          <w:rFonts w:cs="B Nazanin" w:hint="cs"/>
          <w:b/>
          <w:bCs/>
          <w:rtl/>
        </w:rPr>
        <w:t xml:space="preserve"> </w:t>
      </w:r>
      <w:r w:rsidRPr="00990427">
        <w:rPr>
          <w:rFonts w:cs="B Nazanin" w:hint="cs"/>
          <w:b/>
          <w:bCs/>
          <w:vertAlign w:val="superscript"/>
          <w:rtl/>
        </w:rPr>
        <w:t>***</w:t>
      </w:r>
    </w:p>
    <w:p w14:paraId="7B3DF632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</w:t>
      </w:r>
      <w:r w:rsidRPr="00990427">
        <w:rPr>
          <w:rFonts w:ascii="Tahoma" w:hAnsi="Tahoma" w:cs="B Nazanin"/>
          <w:sz w:val="18"/>
          <w:szCs w:val="18"/>
          <w:rtl/>
        </w:rPr>
        <w:t>پژوهش بنيادي، پژوهشي است كه عمدتاً در جهت گسترش مرزهاي دانش بدون در نظر گرفتن استفاده عملي خاصي براي كاربرد آن انجام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گيرد.</w:t>
      </w:r>
    </w:p>
    <w:p w14:paraId="131AC7B0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</w:t>
      </w:r>
      <w:r w:rsidRPr="00990427">
        <w:rPr>
          <w:rFonts w:ascii="Tahoma" w:hAnsi="Tahoma" w:cs="B Nazanin"/>
          <w:sz w:val="18"/>
          <w:szCs w:val="18"/>
          <w:rtl/>
        </w:rPr>
        <w:t>پژوهش كاربردي، پژوهشي است كه استفاده عملي خاصي براي نتايج حاصل از آن در نظر گرفته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 و غالباً جنبه نظري ـ تجربي دارد.</w:t>
      </w:r>
    </w:p>
    <w:p w14:paraId="056B7798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*</w:t>
      </w:r>
      <w:r w:rsidRPr="00990427">
        <w:rPr>
          <w:rFonts w:ascii="Tahoma" w:hAnsi="Tahoma" w:cs="B Nazanin"/>
          <w:sz w:val="18"/>
          <w:szCs w:val="18"/>
          <w:rtl/>
        </w:rPr>
        <w:t>پژوهش توسع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اي، پژوهشي است كه عمدتاً جنبه تجربي داشته و به نوآوري يا بهبود در روش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، مكانيزم</w:t>
      </w:r>
      <w:r w:rsidRPr="00990427">
        <w:rPr>
          <w:rFonts w:ascii="Tahoma" w:hAnsi="Tahoma" w:cs="B Nazanin"/>
          <w:sz w:val="18"/>
        </w:rPr>
        <w:t>‌</w:t>
      </w:r>
      <w:r>
        <w:rPr>
          <w:rFonts w:ascii="Tahoma" w:hAnsi="Tahoma" w:cs="B Nazanin"/>
          <w:sz w:val="18"/>
          <w:szCs w:val="18"/>
          <w:rtl/>
        </w:rPr>
        <w:t>ها</w:t>
      </w:r>
      <w:r w:rsidRPr="00990427">
        <w:rPr>
          <w:rFonts w:ascii="Tahoma" w:hAnsi="Tahoma" w:cs="B Nazanin"/>
          <w:sz w:val="18"/>
          <w:szCs w:val="18"/>
          <w:rtl/>
        </w:rPr>
        <w:t>، دستگا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 و محصولات منجر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.</w:t>
      </w:r>
    </w:p>
    <w:p w14:paraId="06D7AEBB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1B56EB5E" w14:textId="77777777" w:rsidR="00033942" w:rsidRPr="00990427" w:rsidRDefault="00033942" w:rsidP="00033942">
      <w:pPr>
        <w:pStyle w:val="FootnoteText"/>
        <w:ind w:right="142"/>
        <w:rPr>
          <w:rFonts w:cs="B Nazanin"/>
          <w:sz w:val="22"/>
          <w:szCs w:val="22"/>
          <w:rtl/>
          <w:lang w:bidi="fa-IR"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</w:t>
      </w:r>
      <w:r w:rsidRPr="00990427">
        <w:rPr>
          <w:rFonts w:cs="B Nazanin"/>
          <w:b/>
          <w:bCs/>
          <w:sz w:val="22"/>
          <w:szCs w:val="22"/>
          <w:rtl/>
        </w:rPr>
        <w:t xml:space="preserve">. نام و نام خانوادگي </w:t>
      </w:r>
      <w:r w:rsidRPr="00990427">
        <w:rPr>
          <w:rFonts w:cs="B Nazanin" w:hint="cs"/>
          <w:b/>
          <w:bCs/>
          <w:sz w:val="22"/>
          <w:szCs w:val="22"/>
          <w:rtl/>
        </w:rPr>
        <w:t>مجری طرح: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 w:hint="cs"/>
          <w:sz w:val="22"/>
          <w:szCs w:val="22"/>
          <w:rtl/>
        </w:rPr>
        <w:t xml:space="preserve">         </w:t>
      </w:r>
    </w:p>
    <w:p w14:paraId="709027CC" w14:textId="77777777" w:rsidR="00033942" w:rsidRPr="00990427" w:rsidRDefault="00033942" w:rsidP="00033942">
      <w:pPr>
        <w:bidi/>
        <w:ind w:right="142"/>
        <w:jc w:val="lowKashida"/>
        <w:rPr>
          <w:rFonts w:cs="B Nazanin"/>
          <w:sz w:val="22"/>
          <w:szCs w:val="22"/>
          <w:rtl/>
        </w:rPr>
      </w:pPr>
      <w:r w:rsidRPr="00990427">
        <w:rPr>
          <w:rFonts w:cs="B Nazanin"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40672" behindDoc="0" locked="0" layoutInCell="0" allowOverlap="1" wp14:anchorId="5137EFC2" wp14:editId="69F5D711">
                <wp:simplePos x="0" y="0"/>
                <wp:positionH relativeFrom="page">
                  <wp:posOffset>1280160</wp:posOffset>
                </wp:positionH>
                <wp:positionV relativeFrom="paragraph">
                  <wp:posOffset>101600</wp:posOffset>
                </wp:positionV>
                <wp:extent cx="5212080" cy="0"/>
                <wp:effectExtent l="13335" t="12700" r="13335" b="6350"/>
                <wp:wrapNone/>
                <wp:docPr id="74" name="Straight Connector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C32C4E" id="Straight Connector 74" o:spid="_x0000_s1026" style="position:absolute;flip:x;z-index:25174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8pt" to="511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6553B538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3</w:t>
      </w:r>
      <w:r w:rsidRPr="00990427">
        <w:rPr>
          <w:rFonts w:cs="B Nazanin"/>
          <w:b/>
          <w:bCs/>
          <w:sz w:val="22"/>
          <w:szCs w:val="22"/>
          <w:rtl/>
        </w:rPr>
        <w:t>. نشاني:</w:t>
      </w:r>
    </w:p>
    <w:p w14:paraId="575C05C6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>محل كار: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 xml:space="preserve">   </w:t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 xml:space="preserve">                                                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</w:t>
      </w:r>
      <w:r w:rsidRPr="00990427">
        <w:rPr>
          <w:rFonts w:cs="B Nazanin"/>
          <w:b/>
          <w:bCs/>
          <w:sz w:val="22"/>
          <w:szCs w:val="22"/>
          <w:rtl/>
        </w:rPr>
        <w:t xml:space="preserve">تلفن:  </w:t>
      </w:r>
    </w:p>
    <w:p w14:paraId="0056745F" w14:textId="77777777" w:rsidR="00033942" w:rsidRPr="00990427" w:rsidRDefault="00033942" w:rsidP="00033942">
      <w:pPr>
        <w:bidi/>
        <w:ind w:right="142"/>
        <w:jc w:val="lowKashida"/>
        <w:rPr>
          <w:rFonts w:cs="B Nazanin"/>
          <w:sz w:val="22"/>
          <w:szCs w:val="22"/>
          <w:rtl/>
          <w:lang w:bidi="fa-IR"/>
        </w:rPr>
      </w:pPr>
      <w:r w:rsidRPr="00990427">
        <w:rPr>
          <w:rFonts w:cs="B Nazanin" w:hint="cs"/>
          <w:sz w:val="22"/>
          <w:szCs w:val="22"/>
          <w:rtl/>
          <w:lang w:bidi="fa-IR"/>
        </w:rPr>
        <w:t xml:space="preserve">          </w:t>
      </w:r>
    </w:p>
    <w:p w14:paraId="0FBB0228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1696" behindDoc="0" locked="0" layoutInCell="0" allowOverlap="1" wp14:anchorId="17489A91" wp14:editId="575E7C06">
                <wp:simplePos x="0" y="0"/>
                <wp:positionH relativeFrom="page">
                  <wp:posOffset>1280160</wp:posOffset>
                </wp:positionH>
                <wp:positionV relativeFrom="paragraph">
                  <wp:posOffset>86360</wp:posOffset>
                </wp:positionV>
                <wp:extent cx="5212080" cy="0"/>
                <wp:effectExtent l="13335" t="11430" r="13335" b="7620"/>
                <wp:wrapNone/>
                <wp:docPr id="73" name="Straight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4A3468" id="Straight Connector 73" o:spid="_x0000_s1026" style="position:absolute;flip:x;z-index:251741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6.8pt" to="511.2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" o:allowincell="f">
                <w10:wrap anchorx="page"/>
              </v:line>
            </w:pict>
          </mc:Fallback>
        </mc:AlternateContent>
      </w:r>
    </w:p>
    <w:p w14:paraId="144E815E" w14:textId="77777777" w:rsidR="00033942" w:rsidRPr="00990427" w:rsidRDefault="00033942" w:rsidP="00033942">
      <w:pPr>
        <w:bidi/>
        <w:ind w:right="142"/>
        <w:jc w:val="lowKashida"/>
        <w:rPr>
          <w:rFonts w:cs="B Nazanin"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4</w:t>
      </w:r>
      <w:r w:rsidRPr="00990427">
        <w:rPr>
          <w:rFonts w:cs="B Nazanin"/>
          <w:b/>
          <w:bCs/>
          <w:sz w:val="22"/>
          <w:szCs w:val="22"/>
          <w:rtl/>
        </w:rPr>
        <w:t>.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</w:t>
      </w:r>
      <w:r w:rsidRPr="00990427">
        <w:rPr>
          <w:rFonts w:cs="B Nazanin"/>
          <w:b/>
          <w:bCs/>
          <w:sz w:val="22"/>
          <w:szCs w:val="22"/>
          <w:rtl/>
        </w:rPr>
        <w:t>سازمان متبوع: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  <w:r w:rsidRPr="00990427">
        <w:rPr>
          <w:rFonts w:cs="B Nazanin" w:hint="cs"/>
          <w:sz w:val="22"/>
          <w:szCs w:val="22"/>
          <w:rtl/>
        </w:rPr>
        <w:tab/>
      </w:r>
    </w:p>
    <w:p w14:paraId="22C5A3E9" w14:textId="77777777" w:rsidR="00033942" w:rsidRPr="00990427" w:rsidRDefault="00033942" w:rsidP="00033942">
      <w:pPr>
        <w:bidi/>
        <w:ind w:left="141" w:right="142"/>
        <w:jc w:val="lowKashida"/>
        <w:rPr>
          <w:rFonts w:cs="B Nazanin"/>
          <w:sz w:val="20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</w:rPr>
        <w:t xml:space="preserve">نشانی </w:t>
      </w:r>
      <w:r w:rsidRPr="00990427">
        <w:rPr>
          <w:rFonts w:cs="B Nazanin"/>
          <w:b/>
          <w:bCs/>
          <w:sz w:val="22"/>
          <w:szCs w:val="22"/>
          <w:rtl/>
        </w:rPr>
        <w:t>محل اجراي طرح</w:t>
      </w:r>
      <w:r w:rsidRPr="00990427">
        <w:rPr>
          <w:rFonts w:cs="B Nazanin" w:hint="cs"/>
          <w:b/>
          <w:bCs/>
          <w:sz w:val="22"/>
          <w:szCs w:val="22"/>
          <w:rtl/>
        </w:rPr>
        <w:t>:</w:t>
      </w:r>
      <w:r w:rsidRPr="00990427">
        <w:rPr>
          <w:rFonts w:cs="B Nazanin" w:hint="cs"/>
          <w:rtl/>
          <w:lang w:bidi="fa-IR"/>
        </w:rPr>
        <w:t xml:space="preserve"> </w:t>
      </w:r>
      <w:r w:rsidRPr="00990427">
        <w:rPr>
          <w:rFonts w:cs="B Nazanin"/>
          <w:lang w:bidi="fa-IR"/>
        </w:rPr>
        <w:t xml:space="preserve">             </w:t>
      </w:r>
    </w:p>
    <w:p w14:paraId="132DE67D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2720" behindDoc="0" locked="0" layoutInCell="0" allowOverlap="1" wp14:anchorId="5EC8D9BB" wp14:editId="5A55B5D2">
                <wp:simplePos x="0" y="0"/>
                <wp:positionH relativeFrom="page">
                  <wp:posOffset>1280160</wp:posOffset>
                </wp:positionH>
                <wp:positionV relativeFrom="paragraph">
                  <wp:posOffset>137160</wp:posOffset>
                </wp:positionV>
                <wp:extent cx="5212080" cy="0"/>
                <wp:effectExtent l="13335" t="6985" r="13335" b="12065"/>
                <wp:wrapNone/>
                <wp:docPr id="72" name="Straight Connector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E57749" id="Straight Connector 72" o:spid="_x0000_s1026" style="position:absolute;flip:x;z-index:25174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0.8pt" to="511.2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62F001FB" w14:textId="77777777" w:rsidR="00033942" w:rsidRPr="00990427" w:rsidRDefault="00033942" w:rsidP="00033942">
      <w:pPr>
        <w:bidi/>
        <w:ind w:right="-426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5</w:t>
      </w:r>
      <w:r w:rsidRPr="00990427">
        <w:rPr>
          <w:rFonts w:cs="B Nazanin"/>
          <w:b/>
          <w:bCs/>
          <w:sz w:val="22"/>
          <w:szCs w:val="22"/>
          <w:rtl/>
        </w:rPr>
        <w:t xml:space="preserve">. 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طرح پژوهشی پیشنهادی در کدام گروه از اولویت‌های پژوهشی پژوهشکده ژنتیک و زیست‌فناوری </w:t>
      </w:r>
      <w:r w:rsidRPr="00990427">
        <w:rPr>
          <w:rFonts w:cs="B Nazanin"/>
          <w:b/>
          <w:bCs/>
          <w:sz w:val="22"/>
          <w:szCs w:val="22"/>
          <w:rtl/>
        </w:rPr>
        <w:t>کشاورز</w:t>
      </w:r>
      <w:r w:rsidRPr="00990427">
        <w:rPr>
          <w:rFonts w:cs="B Nazanin" w:hint="cs"/>
          <w:b/>
          <w:bCs/>
          <w:sz w:val="22"/>
          <w:szCs w:val="22"/>
          <w:rtl/>
        </w:rPr>
        <w:t>ی</w:t>
      </w:r>
      <w:r w:rsidRPr="00990427">
        <w:rPr>
          <w:rFonts w:cs="B Nazanin"/>
          <w:b/>
          <w:bCs/>
          <w:sz w:val="22"/>
          <w:szCs w:val="22"/>
          <w:rtl/>
        </w:rPr>
        <w:t xml:space="preserve"> </w:t>
      </w:r>
      <w:r w:rsidRPr="00990427">
        <w:rPr>
          <w:rFonts w:cs="B Nazanin" w:hint="cs"/>
          <w:b/>
          <w:bCs/>
          <w:sz w:val="22"/>
          <w:szCs w:val="22"/>
          <w:rtl/>
        </w:rPr>
        <w:t>طبرستان می‌گنجد؟</w:t>
      </w:r>
      <w:r w:rsidRPr="00990427">
        <w:rPr>
          <w:rFonts w:cs="B Nazanin" w:hint="cs"/>
          <w:b/>
          <w:bCs/>
          <w:rtl/>
        </w:rPr>
        <w:t xml:space="preserve"> </w:t>
      </w:r>
    </w:p>
    <w:p w14:paraId="2C88D958" w14:textId="77777777" w:rsidR="00033942" w:rsidRPr="00990427" w:rsidRDefault="00033942" w:rsidP="00033942">
      <w:pPr>
        <w:bidi/>
        <w:ind w:right="-426"/>
        <w:jc w:val="lowKashida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>(</w:t>
      </w:r>
      <w:r w:rsidRPr="00990427">
        <w:rPr>
          <w:rFonts w:cs="B Nazanin" w:hint="cs"/>
          <w:rtl/>
        </w:rPr>
        <w:t xml:space="preserve">با توجه به </w:t>
      </w:r>
      <w:r>
        <w:rPr>
          <w:rFonts w:cs="B Nazanin" w:hint="cs"/>
          <w:rtl/>
        </w:rPr>
        <w:t>فهرست</w:t>
      </w:r>
      <w:r w:rsidRPr="00990427">
        <w:rPr>
          <w:rFonts w:cs="B Nazanin" w:hint="cs"/>
          <w:rtl/>
        </w:rPr>
        <w:t xml:space="preserve"> اولویت‌های پژوهشی پژوهشکده تکمیل شود</w:t>
      </w:r>
      <w:r w:rsidRPr="00990427">
        <w:rPr>
          <w:rFonts w:cs="B Nazanin" w:hint="cs"/>
          <w:b/>
          <w:bCs/>
          <w:rtl/>
        </w:rPr>
        <w:t>)</w:t>
      </w:r>
    </w:p>
    <w:p w14:paraId="1906D2AC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35CCD1D3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6.</w:t>
      </w:r>
      <w:r w:rsidRPr="00990427">
        <w:rPr>
          <w:rFonts w:cs="B Nazanin"/>
          <w:b/>
          <w:bCs/>
          <w:sz w:val="22"/>
          <w:szCs w:val="22"/>
          <w:rtl/>
        </w:rPr>
        <w:t xml:space="preserve"> درجات علمي و سوابق تحصيلي </w:t>
      </w:r>
      <w:r w:rsidRPr="00990427">
        <w:rPr>
          <w:rFonts w:cs="B Nazanin" w:hint="cs"/>
          <w:b/>
          <w:bCs/>
          <w:sz w:val="22"/>
          <w:szCs w:val="22"/>
          <w:rtl/>
        </w:rPr>
        <w:t>مجری</w:t>
      </w:r>
      <w:r>
        <w:rPr>
          <w:rFonts w:cs="B Nazanin" w:hint="cs"/>
          <w:b/>
          <w:bCs/>
          <w:sz w:val="22"/>
          <w:szCs w:val="22"/>
          <w:rtl/>
        </w:rPr>
        <w:t>(</w:t>
      </w:r>
      <w:r w:rsidRPr="00990427">
        <w:rPr>
          <w:rFonts w:cs="B Nazanin" w:hint="cs"/>
          <w:b/>
          <w:bCs/>
          <w:sz w:val="22"/>
          <w:szCs w:val="22"/>
          <w:rtl/>
        </w:rPr>
        <w:t>ان</w:t>
      </w:r>
      <w:r>
        <w:rPr>
          <w:rFonts w:cs="B Nazanin" w:hint="cs"/>
          <w:b/>
          <w:bCs/>
          <w:sz w:val="22"/>
          <w:szCs w:val="22"/>
          <w:rtl/>
        </w:rPr>
        <w:t>)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طرح</w:t>
      </w:r>
      <w:r w:rsidRPr="00990427">
        <w:rPr>
          <w:rFonts w:cs="B Nazanin"/>
          <w:b/>
          <w:bCs/>
          <w:sz w:val="22"/>
          <w:szCs w:val="22"/>
          <w:rtl/>
        </w:rPr>
        <w:t xml:space="preserve"> (به</w:t>
      </w:r>
      <w:r>
        <w:rPr>
          <w:rFonts w:cs="B Nazanin" w:hint="cs"/>
          <w:b/>
          <w:bCs/>
          <w:sz w:val="22"/>
          <w:szCs w:val="22"/>
          <w:rtl/>
        </w:rPr>
        <w:t>‌</w:t>
      </w:r>
      <w:r>
        <w:rPr>
          <w:rFonts w:cs="B Nazanin"/>
          <w:b/>
          <w:bCs/>
          <w:sz w:val="22"/>
          <w:szCs w:val="22"/>
          <w:rtl/>
        </w:rPr>
        <w:t>ترتيب از ليسانس به بالا</w:t>
      </w:r>
      <w:r w:rsidRPr="00990427">
        <w:rPr>
          <w:rFonts w:cs="B Nazanin"/>
          <w:b/>
          <w:bCs/>
          <w:sz w:val="22"/>
          <w:szCs w:val="22"/>
          <w:rtl/>
        </w:rPr>
        <w:t xml:space="preserve">)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1"/>
        <w:gridCol w:w="1410"/>
        <w:gridCol w:w="2991"/>
        <w:gridCol w:w="2557"/>
        <w:gridCol w:w="867"/>
        <w:gridCol w:w="977"/>
      </w:tblGrid>
      <w:tr w:rsidR="00033942" w:rsidRPr="00990427" w14:paraId="16D57191" w14:textId="77777777" w:rsidTr="005E66E5">
        <w:tc>
          <w:tcPr>
            <w:tcW w:w="412" w:type="pct"/>
          </w:tcPr>
          <w:p w14:paraId="0D9A4E1E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735" w:type="pct"/>
            <w:vAlign w:val="center"/>
          </w:tcPr>
          <w:p w14:paraId="73B38CCB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تحصيلي</w:t>
            </w:r>
          </w:p>
        </w:tc>
        <w:tc>
          <w:tcPr>
            <w:tcW w:w="1559" w:type="pct"/>
            <w:vAlign w:val="center"/>
          </w:tcPr>
          <w:p w14:paraId="4A2D34EB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رشته تحصيلي و تخصصي</w:t>
            </w:r>
          </w:p>
        </w:tc>
        <w:tc>
          <w:tcPr>
            <w:tcW w:w="1333" w:type="pct"/>
            <w:vAlign w:val="center"/>
          </w:tcPr>
          <w:p w14:paraId="4353E7DF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انشگاه</w:t>
            </w:r>
          </w:p>
        </w:tc>
        <w:tc>
          <w:tcPr>
            <w:tcW w:w="452" w:type="pct"/>
            <w:vAlign w:val="center"/>
          </w:tcPr>
          <w:p w14:paraId="04F34150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كشور</w:t>
            </w:r>
          </w:p>
        </w:tc>
        <w:tc>
          <w:tcPr>
            <w:tcW w:w="509" w:type="pct"/>
            <w:vAlign w:val="center"/>
          </w:tcPr>
          <w:p w14:paraId="031D51BD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سال دريافت</w:t>
            </w:r>
          </w:p>
        </w:tc>
      </w:tr>
      <w:tr w:rsidR="00033942" w:rsidRPr="00990427" w14:paraId="6ED3792B" w14:textId="77777777" w:rsidTr="005E66E5">
        <w:tc>
          <w:tcPr>
            <w:tcW w:w="412" w:type="pct"/>
          </w:tcPr>
          <w:p w14:paraId="15727A1C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35" w:type="pct"/>
          </w:tcPr>
          <w:p w14:paraId="63C331A7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pct"/>
            <w:vAlign w:val="center"/>
          </w:tcPr>
          <w:p w14:paraId="5254B752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33" w:type="pct"/>
            <w:vAlign w:val="center"/>
          </w:tcPr>
          <w:p w14:paraId="1709B4F6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52" w:type="pct"/>
          </w:tcPr>
          <w:p w14:paraId="6A6FF19E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09" w:type="pct"/>
            <w:vAlign w:val="center"/>
          </w:tcPr>
          <w:p w14:paraId="639539B3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3942" w:rsidRPr="00990427" w14:paraId="21EC0C9C" w14:textId="77777777" w:rsidTr="005E66E5">
        <w:tc>
          <w:tcPr>
            <w:tcW w:w="412" w:type="pct"/>
          </w:tcPr>
          <w:p w14:paraId="41DC4B1A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35" w:type="pct"/>
          </w:tcPr>
          <w:p w14:paraId="3B39EE40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pct"/>
            <w:vAlign w:val="center"/>
          </w:tcPr>
          <w:p w14:paraId="3875E3DE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33" w:type="pct"/>
          </w:tcPr>
          <w:p w14:paraId="1DB39497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52" w:type="pct"/>
          </w:tcPr>
          <w:p w14:paraId="0D582FA3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09" w:type="pct"/>
            <w:vAlign w:val="center"/>
          </w:tcPr>
          <w:p w14:paraId="0B283E55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3942" w:rsidRPr="00990427" w14:paraId="32D27880" w14:textId="77777777" w:rsidTr="005E66E5">
        <w:tc>
          <w:tcPr>
            <w:tcW w:w="412" w:type="pct"/>
          </w:tcPr>
          <w:p w14:paraId="77AC8C51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735" w:type="pct"/>
          </w:tcPr>
          <w:p w14:paraId="319002DA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559" w:type="pct"/>
            <w:vAlign w:val="center"/>
          </w:tcPr>
          <w:p w14:paraId="7CCA2FBF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1333" w:type="pct"/>
          </w:tcPr>
          <w:p w14:paraId="7396A852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452" w:type="pct"/>
          </w:tcPr>
          <w:p w14:paraId="75C44E64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09" w:type="pct"/>
            <w:vAlign w:val="center"/>
          </w:tcPr>
          <w:p w14:paraId="0700553B" w14:textId="77777777" w:rsidR="00033942" w:rsidRPr="00990427" w:rsidRDefault="00033942" w:rsidP="005E66E5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</w:tc>
      </w:tr>
    </w:tbl>
    <w:p w14:paraId="4F658597" w14:textId="77777777" w:rsidR="00033942" w:rsidRPr="00990427" w:rsidRDefault="00033942" w:rsidP="00033942">
      <w:pPr>
        <w:bidi/>
        <w:ind w:right="142"/>
        <w:jc w:val="center"/>
        <w:rPr>
          <w:rFonts w:cs="B Nazanin"/>
          <w:sz w:val="10"/>
          <w:szCs w:val="10"/>
          <w:rtl/>
        </w:rPr>
      </w:pPr>
    </w:p>
    <w:p w14:paraId="04C2C973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3FB70137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7</w:t>
      </w:r>
      <w:r w:rsidRPr="00990427">
        <w:rPr>
          <w:rFonts w:cs="B Nazanin"/>
          <w:b/>
          <w:bCs/>
          <w:sz w:val="22"/>
          <w:szCs w:val="22"/>
          <w:rtl/>
        </w:rPr>
        <w:t xml:space="preserve">. سوابق شغلي </w:t>
      </w:r>
      <w:r w:rsidRPr="00990427">
        <w:rPr>
          <w:rFonts w:cs="B Nazanin" w:hint="cs"/>
          <w:b/>
          <w:bCs/>
          <w:sz w:val="22"/>
          <w:szCs w:val="22"/>
          <w:rtl/>
        </w:rPr>
        <w:t>مجری</w:t>
      </w:r>
      <w:r>
        <w:rPr>
          <w:rFonts w:cs="B Nazanin" w:hint="cs"/>
          <w:b/>
          <w:bCs/>
          <w:sz w:val="22"/>
          <w:szCs w:val="22"/>
          <w:rtl/>
        </w:rPr>
        <w:t>(ان)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طرح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70"/>
        <w:gridCol w:w="1539"/>
        <w:gridCol w:w="835"/>
        <w:gridCol w:w="896"/>
        <w:gridCol w:w="3586"/>
        <w:gridCol w:w="1167"/>
      </w:tblGrid>
      <w:tr w:rsidR="00033942" w:rsidRPr="00990427" w14:paraId="4FB671A3" w14:textId="77777777" w:rsidTr="005E66E5">
        <w:tc>
          <w:tcPr>
            <w:tcW w:w="818" w:type="pct"/>
          </w:tcPr>
          <w:p w14:paraId="6AB67CE9" w14:textId="77777777" w:rsidR="00033942" w:rsidRPr="00990427" w:rsidDel="00A63905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ماره</w:t>
            </w:r>
          </w:p>
        </w:tc>
        <w:tc>
          <w:tcPr>
            <w:tcW w:w="802" w:type="pct"/>
            <w:vAlign w:val="center"/>
          </w:tcPr>
          <w:p w14:paraId="75E2DFF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وع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كار</w:t>
            </w:r>
          </w:p>
        </w:tc>
        <w:tc>
          <w:tcPr>
            <w:tcW w:w="435" w:type="pct"/>
            <w:vAlign w:val="center"/>
          </w:tcPr>
          <w:p w14:paraId="1BB7FBF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از تاريخ</w:t>
            </w:r>
          </w:p>
        </w:tc>
        <w:tc>
          <w:tcPr>
            <w:tcW w:w="467" w:type="pct"/>
            <w:vAlign w:val="center"/>
          </w:tcPr>
          <w:p w14:paraId="7C4969A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ا تاريخ</w:t>
            </w:r>
          </w:p>
        </w:tc>
        <w:tc>
          <w:tcPr>
            <w:tcW w:w="1869" w:type="pct"/>
            <w:vAlign w:val="center"/>
          </w:tcPr>
          <w:p w14:paraId="2767E7D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موسسه</w:t>
            </w:r>
          </w:p>
        </w:tc>
        <w:tc>
          <w:tcPr>
            <w:tcW w:w="608" w:type="pct"/>
            <w:vAlign w:val="center"/>
          </w:tcPr>
          <w:p w14:paraId="5836F73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هر يا كشور</w:t>
            </w:r>
          </w:p>
        </w:tc>
      </w:tr>
      <w:tr w:rsidR="00033942" w:rsidRPr="00990427" w14:paraId="0F932D5F" w14:textId="77777777" w:rsidTr="005E66E5">
        <w:tc>
          <w:tcPr>
            <w:tcW w:w="818" w:type="pct"/>
          </w:tcPr>
          <w:p w14:paraId="25325BB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02" w:type="pct"/>
          </w:tcPr>
          <w:p w14:paraId="17F4A19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35" w:type="pct"/>
          </w:tcPr>
          <w:p w14:paraId="1EE712B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67" w:type="pct"/>
          </w:tcPr>
          <w:p w14:paraId="21C5C48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69" w:type="pct"/>
          </w:tcPr>
          <w:p w14:paraId="3B125FC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8" w:type="pct"/>
          </w:tcPr>
          <w:p w14:paraId="4AF0B66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</w:tr>
    </w:tbl>
    <w:p w14:paraId="1C404AB7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  <w:lang w:bidi="fa-IR"/>
        </w:rPr>
      </w:pPr>
    </w:p>
    <w:p w14:paraId="697F009B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48472801" w14:textId="77777777" w:rsidR="00033942" w:rsidRDefault="00033942" w:rsidP="00033942">
      <w:pPr>
        <w:rPr>
          <w:rFonts w:cs="B Nazanin"/>
          <w:b/>
          <w:bCs/>
          <w:sz w:val="22"/>
          <w:szCs w:val="22"/>
          <w:rtl/>
        </w:rPr>
        <w:sectPr w:rsidR="00033942" w:rsidSect="008C5C7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440" w:right="1152" w:bottom="1152" w:left="1152" w:header="144" w:footer="576" w:gutter="0"/>
          <w:pgBorders w:offsetFrom="page">
            <w:top w:val="wave" w:sz="6" w:space="24" w:color="auto"/>
            <w:left w:val="wave" w:sz="6" w:space="24" w:color="auto"/>
            <w:bottom w:val="wave" w:sz="6" w:space="24" w:color="auto"/>
            <w:right w:val="wave" w:sz="6" w:space="24" w:color="auto"/>
          </w:pgBorders>
          <w:cols w:space="708"/>
          <w:docGrid w:linePitch="360"/>
        </w:sectPr>
      </w:pPr>
      <w:r>
        <w:rPr>
          <w:rFonts w:cs="B Nazanin"/>
          <w:b/>
          <w:bCs/>
          <w:sz w:val="22"/>
          <w:szCs w:val="22"/>
          <w:rtl/>
        </w:rPr>
        <w:br w:type="page"/>
      </w:r>
    </w:p>
    <w:p w14:paraId="6CD68534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  <w:lang w:bidi="fa-IR"/>
        </w:rPr>
      </w:pPr>
      <w:r>
        <w:rPr>
          <w:rFonts w:cs="B Nazanin" w:hint="cs"/>
          <w:b/>
          <w:bCs/>
          <w:sz w:val="22"/>
          <w:szCs w:val="22"/>
          <w:rtl/>
        </w:rPr>
        <w:lastRenderedPageBreak/>
        <w:t>8</w:t>
      </w:r>
      <w:r w:rsidRPr="00990427">
        <w:rPr>
          <w:rFonts w:cs="B Nazanin"/>
          <w:b/>
          <w:bCs/>
          <w:sz w:val="22"/>
          <w:szCs w:val="22"/>
          <w:rtl/>
        </w:rPr>
        <w:t>. فعاليت</w:t>
      </w:r>
      <w:r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 xml:space="preserve">هاي پژوهشي </w:t>
      </w:r>
      <w:r w:rsidRPr="00990427">
        <w:rPr>
          <w:rFonts w:cs="B Nazanin" w:hint="cs"/>
          <w:b/>
          <w:bCs/>
          <w:sz w:val="22"/>
          <w:szCs w:val="22"/>
          <w:rtl/>
        </w:rPr>
        <w:t>مجری طرح</w:t>
      </w:r>
      <w:r w:rsidRPr="00990427">
        <w:rPr>
          <w:rFonts w:cs="B Nazanin"/>
          <w:b/>
          <w:bCs/>
          <w:sz w:val="22"/>
          <w:szCs w:val="22"/>
          <w:rtl/>
        </w:rPr>
        <w:t xml:space="preserve">: </w:t>
      </w:r>
    </w:p>
    <w:p w14:paraId="7CC109BB" w14:textId="77777777" w:rsidR="00033942" w:rsidRPr="000772F4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0772F4">
        <w:rPr>
          <w:rFonts w:cs="B Nazanin"/>
          <w:b/>
          <w:bCs/>
          <w:sz w:val="22"/>
          <w:szCs w:val="22"/>
          <w:rtl/>
        </w:rPr>
        <w:t xml:space="preserve">الف. مشخصات كامل انتشارات </w:t>
      </w:r>
      <w:r w:rsidRPr="000772F4">
        <w:rPr>
          <w:rFonts w:cs="B Nazanin" w:hint="cs"/>
          <w:b/>
          <w:bCs/>
          <w:sz w:val="22"/>
          <w:szCs w:val="22"/>
          <w:rtl/>
        </w:rPr>
        <w:t xml:space="preserve">مرتبط با طرح پژوهشی حاضر: </w:t>
      </w:r>
      <w:r w:rsidRPr="000772F4" w:rsidDel="006925F0">
        <w:rPr>
          <w:rFonts w:cs="B Nazanin"/>
          <w:b/>
          <w:bCs/>
          <w:sz w:val="22"/>
          <w:szCs w:val="22"/>
          <w:rtl/>
        </w:rPr>
        <w:t xml:space="preserve"> </w:t>
      </w:r>
    </w:p>
    <w:tbl>
      <w:tblPr>
        <w:bidiVisual/>
        <w:tblW w:w="93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3"/>
        <w:gridCol w:w="2890"/>
        <w:gridCol w:w="2133"/>
        <w:gridCol w:w="1093"/>
        <w:gridCol w:w="2512"/>
      </w:tblGrid>
      <w:tr w:rsidR="00033942" w:rsidRPr="00990427" w14:paraId="468BBDEE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149F563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ماره</w:t>
            </w:r>
          </w:p>
        </w:tc>
        <w:tc>
          <w:tcPr>
            <w:tcW w:w="2890" w:type="dxa"/>
            <w:shd w:val="clear" w:color="auto" w:fill="auto"/>
          </w:tcPr>
          <w:p w14:paraId="3FBBBC5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نوان</w:t>
            </w:r>
          </w:p>
        </w:tc>
        <w:tc>
          <w:tcPr>
            <w:tcW w:w="2133" w:type="dxa"/>
            <w:shd w:val="clear" w:color="auto" w:fill="auto"/>
          </w:tcPr>
          <w:p w14:paraId="20347A0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ام مجله/ همایش</w:t>
            </w:r>
          </w:p>
        </w:tc>
        <w:tc>
          <w:tcPr>
            <w:tcW w:w="1093" w:type="dxa"/>
            <w:shd w:val="clear" w:color="auto" w:fill="auto"/>
          </w:tcPr>
          <w:p w14:paraId="183AD3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سال انتشار</w:t>
            </w:r>
          </w:p>
        </w:tc>
        <w:tc>
          <w:tcPr>
            <w:tcW w:w="2512" w:type="dxa"/>
            <w:shd w:val="clear" w:color="auto" w:fill="auto"/>
          </w:tcPr>
          <w:p w14:paraId="23C48E1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مکاران</w:t>
            </w:r>
          </w:p>
        </w:tc>
      </w:tr>
      <w:tr w:rsidR="00033942" w:rsidRPr="00990427" w14:paraId="634FC492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7A02286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3FD5DD0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0A8E148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07B5C8C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63E5007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33942" w:rsidRPr="00990427" w14:paraId="65772D55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0635121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3D0402A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5DE5A12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4D63ED4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0D9342D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33942" w:rsidRPr="00990427" w14:paraId="2F6F31E1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2812F4D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7A46AEB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04A9BCE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7EC0F80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4BF920E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33942" w:rsidRPr="00990427" w14:paraId="44310030" w14:textId="77777777" w:rsidTr="005E66E5">
        <w:trPr>
          <w:jc w:val="center"/>
        </w:trPr>
        <w:tc>
          <w:tcPr>
            <w:tcW w:w="733" w:type="dxa"/>
            <w:shd w:val="clear" w:color="auto" w:fill="auto"/>
          </w:tcPr>
          <w:p w14:paraId="57D94B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890" w:type="dxa"/>
            <w:shd w:val="clear" w:color="auto" w:fill="auto"/>
            <w:vAlign w:val="center"/>
          </w:tcPr>
          <w:p w14:paraId="464265A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133" w:type="dxa"/>
            <w:shd w:val="clear" w:color="auto" w:fill="auto"/>
            <w:vAlign w:val="center"/>
          </w:tcPr>
          <w:p w14:paraId="7C42144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1093" w:type="dxa"/>
            <w:shd w:val="clear" w:color="auto" w:fill="auto"/>
            <w:vAlign w:val="center"/>
          </w:tcPr>
          <w:p w14:paraId="0E11B20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  <w:tc>
          <w:tcPr>
            <w:tcW w:w="2512" w:type="dxa"/>
            <w:shd w:val="clear" w:color="auto" w:fill="auto"/>
            <w:vAlign w:val="center"/>
          </w:tcPr>
          <w:p w14:paraId="57E696B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</w:p>
        </w:tc>
      </w:tr>
    </w:tbl>
    <w:p w14:paraId="26E10822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2201B9E6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3744" behindDoc="0" locked="0" layoutInCell="0" allowOverlap="1" wp14:anchorId="252D1FCB" wp14:editId="4F2974CE">
                <wp:simplePos x="0" y="0"/>
                <wp:positionH relativeFrom="page">
                  <wp:posOffset>1005840</wp:posOffset>
                </wp:positionH>
                <wp:positionV relativeFrom="paragraph">
                  <wp:posOffset>213360</wp:posOffset>
                </wp:positionV>
                <wp:extent cx="5577840" cy="0"/>
                <wp:effectExtent l="5715" t="10160" r="7620" b="8890"/>
                <wp:wrapNone/>
                <wp:docPr id="71" name="Straight Connector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511ACA" id="Straight Connector 71" o:spid="_x0000_s1026" style="position:absolute;flip:x;z-index:251743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9.2pt,16.8pt" to="518.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" o:allowincell="f">
                <w10:wrap anchorx="page"/>
              </v:line>
            </w:pict>
          </mc:Fallback>
        </mc:AlternateContent>
      </w:r>
    </w:p>
    <w:p w14:paraId="37457337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7E61C378" w14:textId="77777777" w:rsidR="00033942" w:rsidRPr="000772F4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0772F4">
        <w:rPr>
          <w:rFonts w:cs="B Nazanin"/>
          <w:b/>
          <w:bCs/>
          <w:sz w:val="22"/>
          <w:szCs w:val="22"/>
          <w:rtl/>
        </w:rPr>
        <w:t>ب. طرح</w:t>
      </w:r>
      <w:r w:rsidRPr="000772F4">
        <w:rPr>
          <w:rFonts w:cs="B Nazanin" w:hint="cs"/>
          <w:b/>
          <w:bCs/>
          <w:sz w:val="22"/>
          <w:szCs w:val="22"/>
          <w:rtl/>
        </w:rPr>
        <w:t>‌</w:t>
      </w:r>
      <w:r w:rsidRPr="000772F4">
        <w:rPr>
          <w:rFonts w:cs="B Nazanin"/>
          <w:b/>
          <w:bCs/>
          <w:sz w:val="22"/>
          <w:szCs w:val="22"/>
          <w:rtl/>
        </w:rPr>
        <w:t xml:space="preserve">هاي پژوهشي در دست اجراء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"/>
        <w:gridCol w:w="4016"/>
        <w:gridCol w:w="1672"/>
        <w:gridCol w:w="721"/>
        <w:gridCol w:w="664"/>
        <w:gridCol w:w="1519"/>
      </w:tblGrid>
      <w:tr w:rsidR="00033942" w:rsidRPr="00990427" w14:paraId="2D9149BF" w14:textId="77777777" w:rsidTr="005E66E5">
        <w:trPr>
          <w:trHeight w:val="165"/>
        </w:trPr>
        <w:tc>
          <w:tcPr>
            <w:tcW w:w="523" w:type="pct"/>
            <w:vMerge w:val="restart"/>
            <w:vAlign w:val="center"/>
          </w:tcPr>
          <w:p w14:paraId="0794BF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2094" w:type="pct"/>
            <w:vMerge w:val="restart"/>
            <w:vAlign w:val="center"/>
          </w:tcPr>
          <w:p w14:paraId="70768FB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عنوان طرح</w:t>
            </w:r>
          </w:p>
        </w:tc>
        <w:tc>
          <w:tcPr>
            <w:tcW w:w="872" w:type="pct"/>
            <w:vMerge w:val="restart"/>
            <w:vAlign w:val="center"/>
          </w:tcPr>
          <w:p w14:paraId="0F752B9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موسسه تامين كننده اعتبار</w:t>
            </w:r>
          </w:p>
        </w:tc>
        <w:tc>
          <w:tcPr>
            <w:tcW w:w="719" w:type="pct"/>
            <w:gridSpan w:val="2"/>
            <w:vAlign w:val="center"/>
          </w:tcPr>
          <w:p w14:paraId="1D150E5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اريخ</w:t>
            </w:r>
          </w:p>
        </w:tc>
        <w:tc>
          <w:tcPr>
            <w:tcW w:w="792" w:type="pct"/>
            <w:vMerge w:val="restart"/>
            <w:vAlign w:val="center"/>
          </w:tcPr>
          <w:p w14:paraId="4BD460C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محل اجراء</w:t>
            </w:r>
          </w:p>
        </w:tc>
      </w:tr>
      <w:tr w:rsidR="00033942" w:rsidRPr="00990427" w14:paraId="3BDEB053" w14:textId="77777777" w:rsidTr="005E66E5">
        <w:trPr>
          <w:trHeight w:val="165"/>
        </w:trPr>
        <w:tc>
          <w:tcPr>
            <w:tcW w:w="523" w:type="pct"/>
            <w:vMerge/>
          </w:tcPr>
          <w:p w14:paraId="39C6F89B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2094" w:type="pct"/>
            <w:vMerge/>
          </w:tcPr>
          <w:p w14:paraId="213C3272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872" w:type="pct"/>
            <w:vMerge/>
          </w:tcPr>
          <w:p w14:paraId="1D67F49E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374" w:type="pct"/>
            <w:vAlign w:val="center"/>
          </w:tcPr>
          <w:p w14:paraId="3820038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شروع</w:t>
            </w:r>
          </w:p>
        </w:tc>
        <w:tc>
          <w:tcPr>
            <w:tcW w:w="345" w:type="pct"/>
            <w:vAlign w:val="center"/>
          </w:tcPr>
          <w:p w14:paraId="3F34196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پايان</w:t>
            </w:r>
          </w:p>
        </w:tc>
        <w:tc>
          <w:tcPr>
            <w:tcW w:w="792" w:type="pct"/>
            <w:vMerge/>
          </w:tcPr>
          <w:p w14:paraId="4CBE4EB7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</w:tr>
      <w:tr w:rsidR="00033942" w:rsidRPr="00990427" w14:paraId="0D15F8CF" w14:textId="77777777" w:rsidTr="005E66E5">
        <w:tc>
          <w:tcPr>
            <w:tcW w:w="523" w:type="pct"/>
          </w:tcPr>
          <w:p w14:paraId="691F44EE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  <w:tc>
          <w:tcPr>
            <w:tcW w:w="2094" w:type="pct"/>
          </w:tcPr>
          <w:p w14:paraId="6FA44410" w14:textId="77777777" w:rsidR="00033942" w:rsidRPr="00990427" w:rsidRDefault="00033942" w:rsidP="005E66E5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872" w:type="pct"/>
          </w:tcPr>
          <w:p w14:paraId="0BD3FF58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374" w:type="pct"/>
          </w:tcPr>
          <w:p w14:paraId="5EF78B3D" w14:textId="77777777" w:rsidR="00033942" w:rsidRPr="00990427" w:rsidRDefault="00033942" w:rsidP="005E66E5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345" w:type="pct"/>
          </w:tcPr>
          <w:p w14:paraId="59A58CCF" w14:textId="77777777" w:rsidR="00033942" w:rsidRPr="00990427" w:rsidRDefault="00033942" w:rsidP="005E66E5">
            <w:pPr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792" w:type="pct"/>
          </w:tcPr>
          <w:p w14:paraId="3F17BF62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</w:tr>
    </w:tbl>
    <w:p w14:paraId="1EF6C763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3984" behindDoc="0" locked="0" layoutInCell="0" allowOverlap="1" wp14:anchorId="0472D64F" wp14:editId="44945583">
                <wp:simplePos x="0" y="0"/>
                <wp:positionH relativeFrom="page">
                  <wp:posOffset>1005840</wp:posOffset>
                </wp:positionH>
                <wp:positionV relativeFrom="paragraph">
                  <wp:posOffset>213360</wp:posOffset>
                </wp:positionV>
                <wp:extent cx="5577840" cy="0"/>
                <wp:effectExtent l="5715" t="9525" r="7620" b="9525"/>
                <wp:wrapNone/>
                <wp:docPr id="70" name="Straight Connector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146506" id="Straight Connector 70" o:spid="_x0000_s1026" style="position:absolute;flip:x;z-index:251753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9.2pt,16.8pt" to="518.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" o:allowincell="f">
                <w10:wrap anchorx="page"/>
              </v:line>
            </w:pict>
          </mc:Fallback>
        </mc:AlternateContent>
      </w: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2960" behindDoc="0" locked="0" layoutInCell="0" allowOverlap="1" wp14:anchorId="09A16101" wp14:editId="0F1311BF">
                <wp:simplePos x="0" y="0"/>
                <wp:positionH relativeFrom="page">
                  <wp:posOffset>1005840</wp:posOffset>
                </wp:positionH>
                <wp:positionV relativeFrom="paragraph">
                  <wp:posOffset>213360</wp:posOffset>
                </wp:positionV>
                <wp:extent cx="5577840" cy="0"/>
                <wp:effectExtent l="5715" t="6985" r="7620" b="12065"/>
                <wp:wrapNone/>
                <wp:docPr id="55" name="Straight Connector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6B4DBE" id="Straight Connector 55" o:spid="_x0000_s1026" style="position:absolute;flip:x;z-index:251752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9.2pt,16.8pt" to="518.4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" o:allowincell="f">
                <w10:wrap anchorx="page"/>
              </v:line>
            </w:pict>
          </mc:Fallback>
        </mc:AlternateContent>
      </w:r>
    </w:p>
    <w:p w14:paraId="7C4BDE8D" w14:textId="77777777" w:rsidR="00033942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</w:p>
    <w:p w14:paraId="05A5D344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9</w:t>
      </w:r>
      <w:r w:rsidRPr="00990427">
        <w:rPr>
          <w:rFonts w:cs="B Nazanin"/>
          <w:b/>
          <w:bCs/>
          <w:sz w:val="22"/>
          <w:szCs w:val="22"/>
          <w:rtl/>
        </w:rPr>
        <w:t>. مشخصات همكار</w:t>
      </w:r>
      <w:r>
        <w:rPr>
          <w:rFonts w:cs="B Nazanin" w:hint="cs"/>
          <w:b/>
          <w:bCs/>
          <w:sz w:val="22"/>
          <w:szCs w:val="22"/>
          <w:rtl/>
        </w:rPr>
        <w:t>(</w:t>
      </w:r>
      <w:r w:rsidRPr="00990427">
        <w:rPr>
          <w:rFonts w:cs="B Nazanin"/>
          <w:b/>
          <w:bCs/>
          <w:sz w:val="22"/>
          <w:szCs w:val="22"/>
          <w:rtl/>
        </w:rPr>
        <w:t>ان</w:t>
      </w:r>
      <w:r>
        <w:rPr>
          <w:rFonts w:cs="B Nazanin" w:hint="cs"/>
          <w:b/>
          <w:bCs/>
          <w:sz w:val="22"/>
          <w:szCs w:val="22"/>
          <w:rtl/>
        </w:rPr>
        <w:t>)</w:t>
      </w:r>
      <w:r w:rsidRPr="00990427">
        <w:rPr>
          <w:rFonts w:cs="B Nazanin"/>
          <w:b/>
          <w:bCs/>
          <w:sz w:val="22"/>
          <w:szCs w:val="22"/>
          <w:rtl/>
        </w:rPr>
        <w:t xml:space="preserve"> </w:t>
      </w:r>
      <w:r>
        <w:rPr>
          <w:rFonts w:cs="B Nazanin" w:hint="cs"/>
          <w:b/>
          <w:bCs/>
          <w:sz w:val="22"/>
          <w:szCs w:val="22"/>
          <w:rtl/>
        </w:rPr>
        <w:t>طرح</w:t>
      </w:r>
      <w:r w:rsidRPr="00990427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3"/>
        <w:gridCol w:w="1951"/>
        <w:gridCol w:w="1769"/>
        <w:gridCol w:w="3039"/>
        <w:gridCol w:w="1211"/>
      </w:tblGrid>
      <w:tr w:rsidR="00033942" w:rsidRPr="00990427" w14:paraId="21E1ED34" w14:textId="77777777" w:rsidTr="005E66E5">
        <w:tc>
          <w:tcPr>
            <w:tcW w:w="846" w:type="pct"/>
            <w:vAlign w:val="center"/>
          </w:tcPr>
          <w:p w14:paraId="45A69DE9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و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خانوادگي</w:t>
            </w:r>
          </w:p>
        </w:tc>
        <w:tc>
          <w:tcPr>
            <w:tcW w:w="1017" w:type="pct"/>
            <w:vAlign w:val="center"/>
          </w:tcPr>
          <w:p w14:paraId="2404D50E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غ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حل خدمت</w:t>
            </w:r>
          </w:p>
        </w:tc>
        <w:tc>
          <w:tcPr>
            <w:tcW w:w="922" w:type="pct"/>
            <w:vAlign w:val="center"/>
          </w:tcPr>
          <w:p w14:paraId="686E32A8" w14:textId="77777777" w:rsidR="00033942" w:rsidRPr="00990427" w:rsidRDefault="00033942" w:rsidP="005E66E5">
            <w:pPr>
              <w:bidi/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درجه علم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/ </w:t>
            </w:r>
            <w:r w:rsidRPr="00DC6EF7">
              <w:rPr>
                <w:rFonts w:cs="B Nazanin" w:hint="cs"/>
                <w:b/>
                <w:bCs/>
                <w:sz w:val="18"/>
                <w:szCs w:val="18"/>
                <w:rtl/>
              </w:rPr>
              <w:t>تخصص</w:t>
            </w:r>
          </w:p>
        </w:tc>
        <w:tc>
          <w:tcPr>
            <w:tcW w:w="1584" w:type="pct"/>
            <w:vAlign w:val="center"/>
          </w:tcPr>
          <w:p w14:paraId="669A3630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همكاري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سئولیت در طرح</w:t>
            </w:r>
          </w:p>
        </w:tc>
        <w:tc>
          <w:tcPr>
            <w:tcW w:w="631" w:type="pct"/>
            <w:vAlign w:val="center"/>
          </w:tcPr>
          <w:p w14:paraId="451DC380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امضاي همكار</w:t>
            </w:r>
          </w:p>
        </w:tc>
      </w:tr>
      <w:tr w:rsidR="00033942" w:rsidRPr="00990427" w14:paraId="55231039" w14:textId="77777777" w:rsidTr="005E66E5">
        <w:tc>
          <w:tcPr>
            <w:tcW w:w="846" w:type="pct"/>
          </w:tcPr>
          <w:p w14:paraId="7355A659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7" w:type="pct"/>
          </w:tcPr>
          <w:p w14:paraId="37DBA8F5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pct"/>
          </w:tcPr>
          <w:p w14:paraId="00ED85F7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84" w:type="pct"/>
          </w:tcPr>
          <w:p w14:paraId="333908BB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31" w:type="pct"/>
          </w:tcPr>
          <w:p w14:paraId="2E10CA06" w14:textId="77777777" w:rsidR="00033942" w:rsidRPr="00990427" w:rsidRDefault="00033942" w:rsidP="005E66E5">
            <w:pPr>
              <w:bidi/>
              <w:jc w:val="lowKashida"/>
              <w:rPr>
                <w:rFonts w:cs="B Nazanin"/>
                <w:rtl/>
              </w:rPr>
            </w:pPr>
          </w:p>
        </w:tc>
      </w:tr>
      <w:tr w:rsidR="00033942" w:rsidRPr="00990427" w14:paraId="040E91BD" w14:textId="77777777" w:rsidTr="005E66E5">
        <w:tc>
          <w:tcPr>
            <w:tcW w:w="846" w:type="pct"/>
          </w:tcPr>
          <w:p w14:paraId="3D323A34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017" w:type="pct"/>
          </w:tcPr>
          <w:p w14:paraId="4AEFB6CE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922" w:type="pct"/>
          </w:tcPr>
          <w:p w14:paraId="6944D579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1584" w:type="pct"/>
          </w:tcPr>
          <w:p w14:paraId="10BE7E98" w14:textId="77777777" w:rsidR="00033942" w:rsidRPr="00990427" w:rsidRDefault="00033942" w:rsidP="005E66E5">
            <w:pPr>
              <w:bidi/>
              <w:jc w:val="center"/>
              <w:rPr>
                <w:rFonts w:cs="B Nazanin"/>
                <w:sz w:val="22"/>
                <w:szCs w:val="22"/>
                <w:rtl/>
                <w:lang w:bidi="fa-IR"/>
              </w:rPr>
            </w:pPr>
          </w:p>
        </w:tc>
        <w:tc>
          <w:tcPr>
            <w:tcW w:w="631" w:type="pct"/>
          </w:tcPr>
          <w:p w14:paraId="770B3574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rtl/>
              </w:rPr>
            </w:pPr>
          </w:p>
        </w:tc>
      </w:tr>
    </w:tbl>
    <w:p w14:paraId="3DF9B708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2FEF90AA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148D8CAC" w14:textId="77777777" w:rsidR="00033942" w:rsidRPr="00990427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155A5DD5" w14:textId="77777777" w:rsidR="00033942" w:rsidRPr="00990427" w:rsidRDefault="00033942" w:rsidP="00033942">
      <w:pPr>
        <w:bidi/>
        <w:ind w:right="851"/>
        <w:jc w:val="right"/>
        <w:rPr>
          <w:rFonts w:cs="B Nazanin"/>
          <w:rtl/>
        </w:rPr>
      </w:pPr>
    </w:p>
    <w:p w14:paraId="46CE6276" w14:textId="77777777" w:rsidR="00033942" w:rsidRPr="003011AA" w:rsidRDefault="00033942" w:rsidP="00033942">
      <w:pPr>
        <w:bidi/>
        <w:ind w:right="1843"/>
        <w:jc w:val="center"/>
        <w:rPr>
          <w:rFonts w:cs="B Nazanin"/>
          <w:b/>
          <w:bCs/>
          <w:sz w:val="22"/>
          <w:szCs w:val="22"/>
        </w:rPr>
      </w:pPr>
      <w:r w:rsidRPr="00990427">
        <w:rPr>
          <w:rFonts w:cs="B Nazanin" w:hint="cs"/>
          <w:sz w:val="22"/>
          <w:szCs w:val="22"/>
          <w:rtl/>
        </w:rPr>
        <w:t xml:space="preserve">                          </w:t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/>
          <w:b/>
          <w:bCs/>
          <w:sz w:val="22"/>
          <w:szCs w:val="22"/>
          <w:rtl/>
        </w:rPr>
        <w:tab/>
      </w:r>
      <w:r>
        <w:rPr>
          <w:rFonts w:cs="B Nazanin" w:hint="cs"/>
          <w:b/>
          <w:bCs/>
          <w:sz w:val="22"/>
          <w:szCs w:val="22"/>
          <w:rtl/>
        </w:rPr>
        <w:t xml:space="preserve"> </w:t>
      </w:r>
      <w:r>
        <w:rPr>
          <w:rFonts w:cs="B Nazanin" w:hint="cs"/>
          <w:b/>
          <w:bCs/>
          <w:sz w:val="22"/>
          <w:szCs w:val="22"/>
          <w:rtl/>
        </w:rPr>
        <w:tab/>
      </w:r>
      <w:r w:rsidRPr="003011AA">
        <w:rPr>
          <w:rFonts w:cs="B Nazanin"/>
          <w:b/>
          <w:bCs/>
          <w:sz w:val="22"/>
          <w:szCs w:val="22"/>
          <w:rtl/>
        </w:rPr>
        <w:t xml:space="preserve">امضاء </w:t>
      </w:r>
      <w:r w:rsidRPr="003011AA">
        <w:rPr>
          <w:rFonts w:cs="B Nazanin" w:hint="cs"/>
          <w:b/>
          <w:bCs/>
          <w:sz w:val="22"/>
          <w:szCs w:val="22"/>
          <w:rtl/>
        </w:rPr>
        <w:t xml:space="preserve">مجری طرح          </w:t>
      </w:r>
      <w:r w:rsidRPr="003011AA">
        <w:rPr>
          <w:rFonts w:cs="B Nazanin" w:hint="cs"/>
          <w:b/>
          <w:bCs/>
          <w:sz w:val="22"/>
          <w:szCs w:val="22"/>
          <w:rtl/>
          <w:lang w:bidi="fa-IR"/>
        </w:rPr>
        <w:t xml:space="preserve"> </w:t>
      </w:r>
    </w:p>
    <w:p w14:paraId="76A4178A" w14:textId="77777777" w:rsidR="00033942" w:rsidRPr="003011AA" w:rsidRDefault="00033942" w:rsidP="00033942">
      <w:pPr>
        <w:bidi/>
        <w:ind w:left="5760" w:right="2410" w:firstLine="720"/>
        <w:rPr>
          <w:rFonts w:cs="B Nazanin"/>
          <w:b/>
          <w:bCs/>
          <w:sz w:val="22"/>
          <w:szCs w:val="22"/>
          <w:rtl/>
        </w:rPr>
      </w:pPr>
      <w:r w:rsidRPr="003011AA">
        <w:rPr>
          <w:rFonts w:cs="B Nazanin"/>
          <w:b/>
          <w:bCs/>
          <w:sz w:val="22"/>
          <w:szCs w:val="22"/>
          <w:rtl/>
        </w:rPr>
        <w:t>تاريخ</w:t>
      </w:r>
      <w:r w:rsidRPr="003011AA">
        <w:rPr>
          <w:rFonts w:cs="B Nazanin" w:hint="cs"/>
          <w:b/>
          <w:bCs/>
          <w:sz w:val="22"/>
          <w:szCs w:val="22"/>
          <w:rtl/>
        </w:rPr>
        <w:t xml:space="preserve"> </w:t>
      </w:r>
    </w:p>
    <w:p w14:paraId="1027FEB3" w14:textId="77777777" w:rsidR="00033942" w:rsidRPr="00990427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  <w:r w:rsidRPr="00990427">
        <w:rPr>
          <w:rFonts w:cs="B Nazanin"/>
          <w:sz w:val="22"/>
          <w:szCs w:val="22"/>
          <w:rtl/>
        </w:rPr>
        <w:br w:type="page"/>
      </w:r>
      <w:r w:rsidRPr="00990427">
        <w:rPr>
          <w:rFonts w:cs="B Nazanin"/>
          <w:b/>
          <w:bCs/>
          <w:rtl/>
        </w:rPr>
        <w:lastRenderedPageBreak/>
        <w:t>قسمت دوم : اطلاعات مربوط به طرح</w:t>
      </w:r>
    </w:p>
    <w:p w14:paraId="6962CC5A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0E4682C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 w:hint="cs"/>
          <w:b/>
          <w:bCs/>
          <w:rtl/>
        </w:rPr>
        <w:t>10</w:t>
      </w:r>
      <w:r w:rsidRPr="005B4626">
        <w:rPr>
          <w:rFonts w:cs="B Nazanin"/>
          <w:b/>
          <w:bCs/>
          <w:rtl/>
        </w:rPr>
        <w:t xml:space="preserve">. عنوان و نوع طرح پژوهشي: </w:t>
      </w:r>
    </w:p>
    <w:p w14:paraId="42148761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</w:rPr>
      </w:pPr>
      <w:r w:rsidRPr="005B4626">
        <w:rPr>
          <w:rFonts w:cs="B Nazanin"/>
          <w:b/>
          <w:bCs/>
          <w:rtl/>
        </w:rPr>
        <w:t xml:space="preserve">الف: عنوان به فارسي: </w:t>
      </w:r>
    </w:p>
    <w:p w14:paraId="289A61B7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  <w:lang w:bidi="fa-IR"/>
        </w:rPr>
      </w:pPr>
    </w:p>
    <w:p w14:paraId="45A37C47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  <w:lang w:bidi="fa-IR"/>
        </w:rPr>
      </w:pPr>
      <w:r w:rsidRPr="005B4626">
        <w:rPr>
          <w:rFonts w:cs="B Nazanin"/>
          <w:b/>
          <w:bCs/>
          <w:rtl/>
        </w:rPr>
        <w:t xml:space="preserve">ب. عنوان به </w:t>
      </w:r>
      <w:r w:rsidRPr="005B4626">
        <w:rPr>
          <w:rFonts w:cs="B Nazanin" w:hint="eastAsia"/>
          <w:b/>
          <w:bCs/>
          <w:rtl/>
        </w:rPr>
        <w:t>انگل</w:t>
      </w:r>
      <w:r w:rsidRPr="005B4626">
        <w:rPr>
          <w:rFonts w:cs="B Nazanin" w:hint="cs"/>
          <w:b/>
          <w:bCs/>
          <w:rtl/>
        </w:rPr>
        <w:t>ی</w:t>
      </w:r>
      <w:r w:rsidRPr="005B4626">
        <w:rPr>
          <w:rFonts w:cs="B Nazanin" w:hint="eastAsia"/>
          <w:b/>
          <w:bCs/>
          <w:rtl/>
        </w:rPr>
        <w:t>س</w:t>
      </w:r>
      <w:r w:rsidRPr="005B4626">
        <w:rPr>
          <w:rFonts w:cs="B Nazanin" w:hint="cs"/>
          <w:b/>
          <w:bCs/>
          <w:rtl/>
        </w:rPr>
        <w:t>ی</w:t>
      </w:r>
      <w:r w:rsidRPr="005B4626">
        <w:rPr>
          <w:rFonts w:cs="B Nazanin"/>
          <w:b/>
          <w:bCs/>
          <w:rtl/>
        </w:rPr>
        <w:t xml:space="preserve">: </w:t>
      </w:r>
    </w:p>
    <w:p w14:paraId="2BE37E9E" w14:textId="77777777" w:rsidR="00033942" w:rsidRPr="005B4626" w:rsidRDefault="00033942" w:rsidP="00033942">
      <w:pPr>
        <w:bidi/>
        <w:ind w:right="142"/>
        <w:jc w:val="both"/>
        <w:rPr>
          <w:rFonts w:cs="B Nazanin"/>
          <w:rtl/>
        </w:rPr>
      </w:pPr>
    </w:p>
    <w:p w14:paraId="517D5089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699C9092" wp14:editId="3663161E">
                <wp:simplePos x="0" y="0"/>
                <wp:positionH relativeFrom="margin">
                  <wp:posOffset>3131663</wp:posOffset>
                </wp:positionH>
                <wp:positionV relativeFrom="paragraph">
                  <wp:posOffset>36607</wp:posOffset>
                </wp:positionV>
                <wp:extent cx="140970" cy="127635"/>
                <wp:effectExtent l="0" t="0" r="11430" b="2476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DB820A" id="Rectangle 33" o:spid="_x0000_s1026" style="position:absolute;margin-left:246.6pt;margin-top:2.9pt;width:11.1pt;height:10.05pt;z-index:251766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">
                <w10:wrap anchorx="margin"/>
              </v:rect>
            </w:pict>
          </mc:Fallback>
        </mc:AlternateContent>
      </w:r>
      <w:r w:rsidRPr="005B4626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12545804" wp14:editId="48C14022">
                <wp:simplePos x="0" y="0"/>
                <wp:positionH relativeFrom="column">
                  <wp:posOffset>4210660</wp:posOffset>
                </wp:positionH>
                <wp:positionV relativeFrom="paragraph">
                  <wp:posOffset>44293</wp:posOffset>
                </wp:positionV>
                <wp:extent cx="140970" cy="127635"/>
                <wp:effectExtent l="0" t="0" r="11430" b="24765"/>
                <wp:wrapNone/>
                <wp:docPr id="54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4B58E" w14:textId="77777777" w:rsidR="00033942" w:rsidRDefault="00033942" w:rsidP="00033942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000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545804" id="Rectangle 54" o:spid="_x0000_s1027" style="position:absolute;left:0;text-align:left;margin-left:331.55pt;margin-top:3.5pt;width:11.1pt;height:10.05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">
                <v:textbox>
                  <w:txbxContent>
                    <w:p w14:paraId="4A64B58E" w14:textId="77777777" w:rsidR="00033942" w:rsidRDefault="00033942" w:rsidP="00033942">
                      <w:pPr>
                        <w:jc w:val="center"/>
                        <w:rPr>
                          <w:lang w:bidi="fa-IR"/>
                        </w:rPr>
                      </w:pPr>
                      <w:r>
                        <w:rPr>
                          <w:rFonts w:hint="cs"/>
                          <w:rtl/>
                          <w:lang w:bidi="fa-IR"/>
                        </w:rPr>
                        <w:t>000000</w:t>
                      </w:r>
                    </w:p>
                  </w:txbxContent>
                </v:textbox>
              </v:rect>
            </w:pict>
          </mc:Fallback>
        </mc:AlternateContent>
      </w:r>
      <w:r w:rsidRPr="005B4626">
        <w:rPr>
          <w:rFonts w:cs="B Nazanin"/>
          <w:b/>
          <w:bCs/>
          <w:noProof/>
          <w:rtl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38C63869" wp14:editId="276EE8BE">
                <wp:simplePos x="0" y="0"/>
                <wp:positionH relativeFrom="column">
                  <wp:posOffset>1942688</wp:posOffset>
                </wp:positionH>
                <wp:positionV relativeFrom="paragraph">
                  <wp:posOffset>53340</wp:posOffset>
                </wp:positionV>
                <wp:extent cx="140970" cy="127635"/>
                <wp:effectExtent l="0" t="0" r="11430" b="24765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5C00C1" id="Rectangle 35" o:spid="_x0000_s1026" style="position:absolute;margin-left:152.95pt;margin-top:4.2pt;width:11.1pt;height:10.05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"/>
            </w:pict>
          </mc:Fallback>
        </mc:AlternateContent>
      </w:r>
      <w:r w:rsidRPr="005B4626">
        <w:rPr>
          <w:rFonts w:cs="B Nazanin" w:hint="cs"/>
          <w:b/>
          <w:bCs/>
          <w:rtl/>
        </w:rPr>
        <w:t xml:space="preserve">ج. </w:t>
      </w:r>
      <w:r w:rsidRPr="005B4626">
        <w:rPr>
          <w:rFonts w:cs="B Nazanin"/>
          <w:b/>
          <w:bCs/>
          <w:rtl/>
        </w:rPr>
        <w:t xml:space="preserve">نوع طرح:    </w:t>
      </w:r>
      <w:r w:rsidRPr="005B4626">
        <w:rPr>
          <w:rFonts w:cs="B Nazanin" w:hint="cs"/>
          <w:b/>
          <w:bCs/>
          <w:rtl/>
        </w:rPr>
        <w:t xml:space="preserve">                                 </w:t>
      </w:r>
      <w:r w:rsidRPr="005B4626">
        <w:rPr>
          <w:rFonts w:cs="B Nazanin"/>
          <w:b/>
          <w:bCs/>
          <w:rtl/>
        </w:rPr>
        <w:t xml:space="preserve">   بنيادي</w:t>
      </w:r>
      <w:r w:rsidRPr="005B4626">
        <w:rPr>
          <w:rFonts w:cs="B Nazanin" w:hint="cs"/>
          <w:b/>
          <w:bCs/>
          <w:vertAlign w:val="superscript"/>
          <w:rtl/>
        </w:rPr>
        <w:t>*</w:t>
      </w:r>
      <w:r w:rsidRPr="005B4626">
        <w:rPr>
          <w:rFonts w:cs="B Nazanin"/>
          <w:b/>
          <w:bCs/>
          <w:rtl/>
        </w:rPr>
        <w:t xml:space="preserve">                     كاربردي</w:t>
      </w:r>
      <w:r w:rsidRPr="005B4626">
        <w:rPr>
          <w:rFonts w:cs="B Nazanin" w:hint="cs"/>
          <w:b/>
          <w:bCs/>
          <w:vertAlign w:val="superscript"/>
          <w:rtl/>
        </w:rPr>
        <w:t>**</w:t>
      </w:r>
      <w:r w:rsidRPr="005B4626">
        <w:rPr>
          <w:rFonts w:cs="B Nazanin"/>
          <w:b/>
          <w:bCs/>
          <w:rtl/>
        </w:rPr>
        <w:t xml:space="preserve">                     توسعه</w:t>
      </w:r>
      <w:r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>اي</w:t>
      </w:r>
      <w:r w:rsidRPr="005B4626">
        <w:rPr>
          <w:rFonts w:cs="B Nazanin" w:hint="cs"/>
          <w:b/>
          <w:bCs/>
          <w:rtl/>
        </w:rPr>
        <w:t xml:space="preserve"> </w:t>
      </w:r>
      <w:r w:rsidRPr="005B4626">
        <w:rPr>
          <w:rFonts w:cs="B Nazanin" w:hint="cs"/>
          <w:b/>
          <w:bCs/>
          <w:vertAlign w:val="superscript"/>
          <w:rtl/>
        </w:rPr>
        <w:t>***</w:t>
      </w:r>
    </w:p>
    <w:p w14:paraId="4F876924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</w:t>
      </w:r>
      <w:r w:rsidRPr="00990427">
        <w:rPr>
          <w:rFonts w:ascii="Tahoma" w:hAnsi="Tahoma" w:cs="B Nazanin"/>
          <w:sz w:val="18"/>
          <w:szCs w:val="18"/>
          <w:rtl/>
        </w:rPr>
        <w:t>پژوهش بنيادي، پژوهشي اس</w:t>
      </w:r>
      <w:r w:rsidRPr="00990427">
        <w:rPr>
          <w:rFonts w:ascii="Tahoma" w:hAnsi="Tahoma" w:cs="B Nazanin" w:hint="eastAsia"/>
          <w:sz w:val="18"/>
          <w:szCs w:val="18"/>
          <w:rtl/>
          <w:lang w:bidi="fa-IR"/>
        </w:rPr>
        <w:t>ت</w:t>
      </w:r>
      <w:r w:rsidRPr="00990427">
        <w:rPr>
          <w:rFonts w:ascii="Tahoma" w:hAnsi="Tahoma" w:cs="B Nazanin"/>
          <w:sz w:val="18"/>
          <w:szCs w:val="18"/>
          <w:rtl/>
        </w:rPr>
        <w:t xml:space="preserve"> كه عمدتاً در جهت گسترش مرزهاي دانش بدون در نظر گرفتن استفاده عملي خاصي براي كاربرد آن انجام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گيرد.</w:t>
      </w:r>
    </w:p>
    <w:p w14:paraId="18D96DF6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</w:t>
      </w:r>
      <w:r w:rsidRPr="00990427">
        <w:rPr>
          <w:rFonts w:ascii="Tahoma" w:hAnsi="Tahoma" w:cs="B Nazanin"/>
          <w:sz w:val="18"/>
          <w:szCs w:val="18"/>
          <w:rtl/>
        </w:rPr>
        <w:t>پژوهش كاربردي، پژوهشي است كه استفاده عملي خاصي براي نتايج حاصل از آن در نظر گرفته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 و غالباً جنبه نظري ـ تجربي دارد.</w:t>
      </w:r>
    </w:p>
    <w:p w14:paraId="685C2EB6" w14:textId="77777777" w:rsidR="00033942" w:rsidRPr="00990427" w:rsidRDefault="00033942" w:rsidP="00033942">
      <w:pPr>
        <w:bidi/>
        <w:jc w:val="both"/>
        <w:rPr>
          <w:rFonts w:ascii="Tahoma" w:hAnsi="Tahoma" w:cs="B Nazanin"/>
          <w:sz w:val="18"/>
          <w:szCs w:val="18"/>
          <w:rtl/>
        </w:rPr>
      </w:pPr>
      <w:r w:rsidRPr="00990427">
        <w:rPr>
          <w:rFonts w:ascii="Tahoma" w:hAnsi="Tahoma" w:cs="B Nazanin"/>
          <w:sz w:val="18"/>
          <w:szCs w:val="18"/>
          <w:vertAlign w:val="superscript"/>
          <w:rtl/>
        </w:rPr>
        <w:t>***</w:t>
      </w:r>
      <w:r w:rsidRPr="00990427">
        <w:rPr>
          <w:rFonts w:ascii="Tahoma" w:hAnsi="Tahoma" w:cs="B Nazanin"/>
          <w:sz w:val="18"/>
          <w:szCs w:val="18"/>
          <w:rtl/>
        </w:rPr>
        <w:t>پژوهش توسع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اي، پژوهشي است كه عمدتاً جنبه تجربي داشته و به نوآوري يا بهبود در روش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، مكانيزم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، دستگاه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ها و محصولات منجر مي</w:t>
      </w:r>
      <w:r w:rsidRPr="00990427">
        <w:rPr>
          <w:rFonts w:ascii="Tahoma" w:hAnsi="Tahoma" w:cs="B Nazanin"/>
          <w:sz w:val="18"/>
        </w:rPr>
        <w:t>‌</w:t>
      </w:r>
      <w:r w:rsidRPr="00990427">
        <w:rPr>
          <w:rFonts w:ascii="Tahoma" w:hAnsi="Tahoma" w:cs="B Nazanin"/>
          <w:sz w:val="18"/>
          <w:szCs w:val="18"/>
          <w:rtl/>
        </w:rPr>
        <w:t>شود.</w:t>
      </w:r>
    </w:p>
    <w:p w14:paraId="3378ECBC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/>
          <w:noProof/>
          <w:sz w:val="16"/>
          <w:szCs w:val="20"/>
          <w:rtl/>
        </w:rPr>
        <mc:AlternateContent>
          <mc:Choice Requires="wps">
            <w:drawing>
              <wp:anchor distT="0" distB="0" distL="114300" distR="114300" simplePos="0" relativeHeight="251744768" behindDoc="0" locked="0" layoutInCell="0" allowOverlap="1" wp14:anchorId="64E37745" wp14:editId="05637F64">
                <wp:simplePos x="0" y="0"/>
                <wp:positionH relativeFrom="page">
                  <wp:posOffset>1097280</wp:posOffset>
                </wp:positionH>
                <wp:positionV relativeFrom="paragraph">
                  <wp:posOffset>96520</wp:posOffset>
                </wp:positionV>
                <wp:extent cx="5394960" cy="0"/>
                <wp:effectExtent l="11430" t="6350" r="13335" b="12700"/>
                <wp:wrapNone/>
                <wp:docPr id="52" name="Straight Connector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949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28DE23" id="Straight Connector 52" o:spid="_x0000_s1026" style="position:absolute;flip:x;z-index:25174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6.4pt,7.6pt" to="511.2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" o:allowincell="f">
                <w10:wrap anchorx="page"/>
              </v:line>
            </w:pict>
          </mc:Fallback>
        </mc:AlternateContent>
      </w:r>
    </w:p>
    <w:p w14:paraId="411EC25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sz w:val="22"/>
          <w:szCs w:val="22"/>
          <w:rtl/>
        </w:rPr>
        <w:t>1</w:t>
      </w:r>
      <w:r w:rsidRPr="00990427">
        <w:rPr>
          <w:rFonts w:cs="B Nazanin" w:hint="cs"/>
          <w:b/>
          <w:bCs/>
          <w:sz w:val="22"/>
          <w:szCs w:val="22"/>
          <w:rtl/>
        </w:rPr>
        <w:t>1</w:t>
      </w:r>
      <w:r w:rsidRPr="005B4626">
        <w:rPr>
          <w:rFonts w:cs="B Nazanin"/>
          <w:b/>
          <w:bCs/>
          <w:rtl/>
        </w:rPr>
        <w:t xml:space="preserve">. خلاصه طرح (حداكثر </w:t>
      </w:r>
      <w:r w:rsidRPr="005B4626">
        <w:rPr>
          <w:rFonts w:cs="B Nazanin" w:hint="cs"/>
          <w:b/>
          <w:bCs/>
          <w:rtl/>
        </w:rPr>
        <w:t>200</w:t>
      </w:r>
      <w:r w:rsidRPr="005B4626">
        <w:rPr>
          <w:rFonts w:cs="B Nazanin"/>
          <w:b/>
          <w:bCs/>
          <w:rtl/>
        </w:rPr>
        <w:t xml:space="preserve"> كلمه)</w:t>
      </w:r>
      <w:r w:rsidRPr="005B4626">
        <w:rPr>
          <w:rFonts w:cs="B Nazanin" w:hint="cs"/>
          <w:b/>
          <w:bCs/>
          <w:rtl/>
        </w:rPr>
        <w:t>:</w:t>
      </w:r>
      <w:r w:rsidRPr="005B4626">
        <w:rPr>
          <w:rFonts w:cs="B Nazanin"/>
          <w:b/>
          <w:bCs/>
          <w:rtl/>
        </w:rPr>
        <w:t xml:space="preserve"> </w:t>
      </w:r>
    </w:p>
    <w:p w14:paraId="541329FF" w14:textId="77777777" w:rsidR="00033942" w:rsidRDefault="00033942" w:rsidP="00033942">
      <w:pPr>
        <w:bidi/>
        <w:contextualSpacing/>
        <w:jc w:val="both"/>
        <w:rPr>
          <w:rFonts w:cs="B Nazanin"/>
          <w:rtl/>
        </w:rPr>
      </w:pPr>
    </w:p>
    <w:p w14:paraId="7E3F0F06" w14:textId="77777777" w:rsidR="00033942" w:rsidRDefault="00033942" w:rsidP="00033942">
      <w:pPr>
        <w:bidi/>
        <w:contextualSpacing/>
        <w:jc w:val="both"/>
        <w:rPr>
          <w:rFonts w:cs="B Nazanin"/>
          <w:rtl/>
        </w:rPr>
      </w:pPr>
    </w:p>
    <w:p w14:paraId="54304EE4" w14:textId="77777777" w:rsidR="00033942" w:rsidRPr="005B4626" w:rsidRDefault="00033942" w:rsidP="00033942">
      <w:pPr>
        <w:bidi/>
        <w:contextualSpacing/>
        <w:jc w:val="both"/>
        <w:rPr>
          <w:rFonts w:cs="B Nazanin"/>
          <w:rtl/>
        </w:rPr>
      </w:pPr>
    </w:p>
    <w:p w14:paraId="5C4F6874" w14:textId="77777777" w:rsidR="00033942" w:rsidRPr="005B4626" w:rsidRDefault="00033942" w:rsidP="00033942">
      <w:pPr>
        <w:pStyle w:val="BodyText3"/>
        <w:bidi/>
        <w:ind w:right="142"/>
        <w:rPr>
          <w:rFonts w:cs="B Nazanin"/>
          <w:b/>
          <w:bCs/>
          <w:sz w:val="24"/>
          <w:szCs w:val="24"/>
          <w:rtl/>
        </w:rPr>
      </w:pPr>
      <w:r w:rsidRPr="005B4626">
        <w:rPr>
          <w:rFonts w:cs="B Nazanin"/>
          <w:b/>
          <w:bCs/>
          <w:sz w:val="24"/>
          <w:szCs w:val="24"/>
          <w:rtl/>
        </w:rPr>
        <w:t>1</w:t>
      </w:r>
      <w:r w:rsidRPr="005B4626">
        <w:rPr>
          <w:rFonts w:cs="B Nazanin" w:hint="cs"/>
          <w:b/>
          <w:bCs/>
          <w:sz w:val="24"/>
          <w:szCs w:val="24"/>
          <w:rtl/>
        </w:rPr>
        <w:t>2</w:t>
      </w:r>
      <w:r w:rsidRPr="005B4626">
        <w:rPr>
          <w:rFonts w:cs="B Nazanin"/>
          <w:b/>
          <w:bCs/>
          <w:sz w:val="24"/>
          <w:szCs w:val="24"/>
          <w:rtl/>
        </w:rPr>
        <w:t>. شرح كامل طرح</w:t>
      </w:r>
      <w:r w:rsidRPr="005B4626">
        <w:rPr>
          <w:rFonts w:cs="B Nazanin" w:hint="cs"/>
          <w:b/>
          <w:bCs/>
          <w:sz w:val="24"/>
          <w:szCs w:val="24"/>
          <w:rtl/>
        </w:rPr>
        <w:t>:</w:t>
      </w:r>
      <w:r w:rsidRPr="005B4626">
        <w:rPr>
          <w:rFonts w:cs="B Nazanin"/>
          <w:b/>
          <w:bCs/>
          <w:sz w:val="24"/>
          <w:szCs w:val="24"/>
          <w:rtl/>
        </w:rPr>
        <w:t xml:space="preserve"> </w:t>
      </w:r>
    </w:p>
    <w:p w14:paraId="6D670BFF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rtl/>
        </w:rPr>
        <w:t xml:space="preserve">الف. تعريف مسئله: </w:t>
      </w:r>
    </w:p>
    <w:p w14:paraId="25441805" w14:textId="77777777" w:rsidR="00033942" w:rsidRDefault="00033942" w:rsidP="00033942">
      <w:pPr>
        <w:bidi/>
        <w:jc w:val="both"/>
        <w:rPr>
          <w:rFonts w:cs="B Nazanin"/>
          <w:rtl/>
          <w:lang w:bidi="fa-IR"/>
        </w:rPr>
      </w:pPr>
      <w:r w:rsidRPr="005B4626">
        <w:rPr>
          <w:rFonts w:cs="B Nazanin" w:hint="cs"/>
          <w:rtl/>
          <w:lang w:bidi="fa-IR"/>
        </w:rPr>
        <w:t xml:space="preserve"> </w:t>
      </w:r>
    </w:p>
    <w:p w14:paraId="405A3E53" w14:textId="77777777" w:rsidR="00033942" w:rsidRPr="005B4626" w:rsidRDefault="00033942" w:rsidP="00033942">
      <w:pPr>
        <w:bidi/>
        <w:jc w:val="both"/>
        <w:rPr>
          <w:rFonts w:cs="B Nazanin"/>
          <w:rtl/>
        </w:rPr>
      </w:pPr>
    </w:p>
    <w:p w14:paraId="6115CD11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 w:hint="cs"/>
          <w:b/>
          <w:bCs/>
          <w:rtl/>
        </w:rPr>
        <w:t>ب</w:t>
      </w:r>
      <w:r w:rsidRPr="005B4626">
        <w:rPr>
          <w:rFonts w:cs="B Nazanin"/>
          <w:b/>
          <w:bCs/>
          <w:rtl/>
        </w:rPr>
        <w:t xml:space="preserve">. </w:t>
      </w:r>
      <w:r w:rsidRPr="005B4626">
        <w:rPr>
          <w:rFonts w:cs="B Nazanin" w:hint="cs"/>
          <w:b/>
          <w:bCs/>
          <w:rtl/>
        </w:rPr>
        <w:t>اهداف</w:t>
      </w:r>
      <w:r w:rsidRPr="005B4626">
        <w:rPr>
          <w:rFonts w:cs="B Nazanin"/>
          <w:b/>
          <w:bCs/>
          <w:rtl/>
        </w:rPr>
        <w:t>:</w:t>
      </w:r>
    </w:p>
    <w:p w14:paraId="1C68F9FE" w14:textId="77777777" w:rsidR="00033942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024B3F92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1BD283A8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 w:hint="cs"/>
          <w:b/>
          <w:bCs/>
          <w:rtl/>
        </w:rPr>
        <w:t>ج. فرضیات</w:t>
      </w:r>
    </w:p>
    <w:p w14:paraId="76117FAC" w14:textId="77777777" w:rsidR="00033942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185BF0CF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</w:rPr>
      </w:pPr>
    </w:p>
    <w:p w14:paraId="1A31EA7A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</w:rPr>
      </w:pPr>
      <w:r w:rsidRPr="005B4626">
        <w:rPr>
          <w:rFonts w:cs="B Nazanin" w:hint="cs"/>
          <w:b/>
          <w:bCs/>
          <w:rtl/>
        </w:rPr>
        <w:t>د</w:t>
      </w:r>
      <w:r w:rsidRPr="005B4626">
        <w:rPr>
          <w:rFonts w:cs="B Nazanin"/>
          <w:b/>
          <w:bCs/>
          <w:rtl/>
        </w:rPr>
        <w:t>. دلايل ضرورت و توجيه انجام طرح:</w:t>
      </w:r>
    </w:p>
    <w:p w14:paraId="07FD036B" w14:textId="77777777" w:rsidR="00033942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</w:p>
    <w:p w14:paraId="1078E316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5008" behindDoc="0" locked="0" layoutInCell="0" allowOverlap="1" wp14:anchorId="551AD354" wp14:editId="012A199B">
                <wp:simplePos x="0" y="0"/>
                <wp:positionH relativeFrom="page">
                  <wp:posOffset>1280160</wp:posOffset>
                </wp:positionH>
                <wp:positionV relativeFrom="paragraph">
                  <wp:posOffset>234315</wp:posOffset>
                </wp:positionV>
                <wp:extent cx="5303520" cy="0"/>
                <wp:effectExtent l="13335" t="6350" r="7620" b="12700"/>
                <wp:wrapNone/>
                <wp:docPr id="51" name="Straight Connector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F71458" id="Straight Connector 51" o:spid="_x0000_s1026" style="position:absolute;flip:x;z-index:25175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8.45pt" to="518.4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" o:allowincell="f">
                <w10:wrap anchorx="page"/>
              </v:line>
            </w:pict>
          </mc:Fallback>
        </mc:AlternateContent>
      </w:r>
    </w:p>
    <w:p w14:paraId="08AC73D9" w14:textId="77777777" w:rsidR="00033942" w:rsidRPr="005B4626" w:rsidRDefault="00033942" w:rsidP="00033942">
      <w:pPr>
        <w:bidi/>
        <w:ind w:right="142"/>
        <w:jc w:val="lowKashida"/>
        <w:rPr>
          <w:rFonts w:ascii="Arial" w:eastAsia="Arial" w:hAnsi="Arial" w:cs="B Nazanin"/>
          <w:b/>
          <w:bCs/>
        </w:rPr>
      </w:pPr>
      <w:r w:rsidRPr="005B4626">
        <w:rPr>
          <w:rFonts w:cs="B Nazanin" w:hint="cs"/>
          <w:b/>
          <w:bCs/>
          <w:rtl/>
        </w:rPr>
        <w:t>13</w:t>
      </w:r>
      <w:r w:rsidRPr="005B4626">
        <w:rPr>
          <w:rFonts w:cs="B Nazanin"/>
          <w:b/>
          <w:bCs/>
          <w:rtl/>
        </w:rPr>
        <w:t xml:space="preserve">. نتيجه اجراي طرح </w:t>
      </w:r>
      <w:r w:rsidRPr="005B4626">
        <w:rPr>
          <w:rFonts w:cs="B Nazanin" w:hint="cs"/>
          <w:b/>
          <w:bCs/>
          <w:rtl/>
        </w:rPr>
        <w:t xml:space="preserve">پژوهشی حاضر </w:t>
      </w:r>
      <w:r w:rsidRPr="005B4626">
        <w:rPr>
          <w:rFonts w:cs="B Nazanin"/>
          <w:b/>
          <w:bCs/>
          <w:rtl/>
        </w:rPr>
        <w:t>منجر به كداميك از گزينه</w:t>
      </w:r>
      <w:r w:rsidRPr="005B4626"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>هاي زير خواهد شد؟</w:t>
      </w:r>
      <w:r w:rsidRPr="005B4626">
        <w:rPr>
          <w:rFonts w:cs="B Nazanin" w:hint="cs"/>
          <w:b/>
          <w:bCs/>
          <w:rtl/>
        </w:rPr>
        <w:t xml:space="preserve"> </w:t>
      </w:r>
    </w:p>
    <w:p w14:paraId="5AE50FCA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</w:rPr>
      </w:pP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47250BDA" wp14:editId="73447B0B">
                <wp:simplePos x="0" y="0"/>
                <wp:positionH relativeFrom="column">
                  <wp:posOffset>1117600</wp:posOffset>
                </wp:positionH>
                <wp:positionV relativeFrom="paragraph">
                  <wp:posOffset>33655</wp:posOffset>
                </wp:positionV>
                <wp:extent cx="140970" cy="127635"/>
                <wp:effectExtent l="0" t="0" r="11430" b="24765"/>
                <wp:wrapNone/>
                <wp:docPr id="6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C5B14C" id="Rectangle 69" o:spid="_x0000_s1026" style="position:absolute;margin-left:88pt;margin-top:2.65pt;width:11.1pt;height:10.05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c2k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253139ED" wp14:editId="6C880659">
                <wp:simplePos x="0" y="0"/>
                <wp:positionH relativeFrom="column">
                  <wp:posOffset>2533015</wp:posOffset>
                </wp:positionH>
                <wp:positionV relativeFrom="paragraph">
                  <wp:posOffset>30480</wp:posOffset>
                </wp:positionV>
                <wp:extent cx="140970" cy="127635"/>
                <wp:effectExtent l="0" t="0" r="11430" b="2476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480D5E" id="Rectangle 30" o:spid="_x0000_s1026" style="position:absolute;margin-left:199.45pt;margin-top:2.4pt;width:11.1pt;height:10.05pt;z-index:25177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39686896" wp14:editId="75811DD4">
                <wp:simplePos x="0" y="0"/>
                <wp:positionH relativeFrom="column">
                  <wp:posOffset>3379882</wp:posOffset>
                </wp:positionH>
                <wp:positionV relativeFrom="paragraph">
                  <wp:posOffset>30480</wp:posOffset>
                </wp:positionV>
                <wp:extent cx="140970" cy="127635"/>
                <wp:effectExtent l="0" t="0" r="11430" b="24765"/>
                <wp:wrapNone/>
                <wp:docPr id="68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61EB68" id="Rectangle 68" o:spid="_x0000_s1026" style="position:absolute;margin-left:266.15pt;margin-top:2.4pt;width:11.1pt;height:10.05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LBz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756237F6" wp14:editId="5409D293">
                <wp:simplePos x="0" y="0"/>
                <wp:positionH relativeFrom="column">
                  <wp:posOffset>4448984</wp:posOffset>
                </wp:positionH>
                <wp:positionV relativeFrom="paragraph">
                  <wp:posOffset>51278</wp:posOffset>
                </wp:positionV>
                <wp:extent cx="140970" cy="127635"/>
                <wp:effectExtent l="0" t="0" r="11430" b="24765"/>
                <wp:wrapNone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8A74B0" id="Rectangle 32" o:spid="_x0000_s1026" style="position:absolute;margin-left:350.3pt;margin-top:4.05pt;width:11.1pt;height:10.05pt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" filled="f"/>
            </w:pict>
          </mc:Fallback>
        </mc:AlternateContent>
      </w:r>
      <w:r w:rsidRPr="005B4626">
        <w:rPr>
          <w:rFonts w:cs="B Nazanin"/>
          <w:rtl/>
        </w:rPr>
        <w:t>ارائه مقاله معتبر علم</w:t>
      </w:r>
      <w:r w:rsidRPr="005B4626">
        <w:rPr>
          <w:rFonts w:cs="B Nazanin" w:hint="cs"/>
          <w:rtl/>
        </w:rPr>
        <w:t>ی-پژوهشی</w:t>
      </w:r>
      <w:r w:rsidRPr="005B4626">
        <w:rPr>
          <w:rFonts w:cs="B Nazanin"/>
          <w:rtl/>
        </w:rPr>
        <w:t xml:space="preserve">           نوآوري و ابداع</w:t>
      </w:r>
      <w:r w:rsidRPr="005B4626">
        <w:rPr>
          <w:rFonts w:cs="B Nazanin" w:hint="cs"/>
          <w:rtl/>
        </w:rPr>
        <w:t xml:space="preserve"> </w:t>
      </w:r>
      <w:r w:rsidRPr="005B4626">
        <w:rPr>
          <w:rFonts w:cs="B Nazanin"/>
          <w:rtl/>
        </w:rPr>
        <w:tab/>
      </w:r>
      <w:r w:rsidRPr="005B4626">
        <w:rPr>
          <w:rFonts w:cs="B Nazanin" w:hint="cs"/>
          <w:rtl/>
        </w:rPr>
        <w:t xml:space="preserve">    دانش فنی</w:t>
      </w:r>
      <w:r w:rsidRPr="005B4626">
        <w:rPr>
          <w:rFonts w:cs="B Nazanin" w:hint="cs"/>
          <w:rtl/>
        </w:rPr>
        <w:tab/>
      </w:r>
      <w:r w:rsidRPr="005B4626">
        <w:rPr>
          <w:rFonts w:cs="B Nazanin"/>
          <w:rtl/>
        </w:rPr>
        <w:tab/>
      </w:r>
      <w:r w:rsidRPr="005B4626">
        <w:rPr>
          <w:rFonts w:cs="B Nazanin" w:hint="cs"/>
          <w:rtl/>
        </w:rPr>
        <w:t xml:space="preserve">محصول نهایی </w:t>
      </w:r>
      <w:r w:rsidRPr="005B4626">
        <w:rPr>
          <w:rFonts w:cs="B Nazanin"/>
          <w:rtl/>
        </w:rPr>
        <w:t xml:space="preserve">     </w:t>
      </w:r>
      <w:r w:rsidRPr="005B4626">
        <w:rPr>
          <w:rFonts w:cs="B Nazanin" w:hint="cs"/>
          <w:rtl/>
        </w:rPr>
        <w:t xml:space="preserve">   </w:t>
      </w:r>
      <w:r w:rsidRPr="005B4626">
        <w:rPr>
          <w:rFonts w:cs="B Nazanin"/>
          <w:rtl/>
        </w:rPr>
        <w:t xml:space="preserve">  </w:t>
      </w:r>
    </w:p>
    <w:p w14:paraId="209BAEEC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</w:rPr>
      </w:pP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17E03522" wp14:editId="0F632A21">
                <wp:simplePos x="0" y="0"/>
                <wp:positionH relativeFrom="column">
                  <wp:posOffset>3214485</wp:posOffset>
                </wp:positionH>
                <wp:positionV relativeFrom="paragraph">
                  <wp:posOffset>38661</wp:posOffset>
                </wp:positionV>
                <wp:extent cx="140970" cy="127635"/>
                <wp:effectExtent l="0" t="0" r="11430" b="24765"/>
                <wp:wrapNone/>
                <wp:docPr id="77" name="Rectangl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DF997E" id="Rectangle 77" o:spid="_x0000_s1026" style="position:absolute;margin-left:253.1pt;margin-top:3.05pt;width:11.1pt;height:10.05pt;z-index:25177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QMU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" filled="f"/>
            </w:pict>
          </mc:Fallback>
        </mc:AlternateContent>
      </w:r>
      <w:r w:rsidRPr="005B4626"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6A53E01E" wp14:editId="2EC9DE94">
                <wp:simplePos x="0" y="0"/>
                <wp:positionH relativeFrom="column">
                  <wp:posOffset>4599025</wp:posOffset>
                </wp:positionH>
                <wp:positionV relativeFrom="paragraph">
                  <wp:posOffset>43848</wp:posOffset>
                </wp:positionV>
                <wp:extent cx="140970" cy="127635"/>
                <wp:effectExtent l="0" t="0" r="11430" b="24765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600129" id="Rectangle 31" o:spid="_x0000_s1026" style="position:absolute;margin-left:362.15pt;margin-top:3.45pt;width:11.1pt;height:10.05pt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" filled="f"/>
            </w:pict>
          </mc:Fallback>
        </mc:AlternateContent>
      </w:r>
      <w:r w:rsidRPr="005B4626">
        <w:rPr>
          <w:rFonts w:cs="B Nazanin"/>
          <w:rtl/>
        </w:rPr>
        <w:t>حل مشكل منطقه</w:t>
      </w:r>
      <w:r w:rsidRPr="005B4626">
        <w:rPr>
          <w:rFonts w:cs="B Nazanin" w:hint="cs"/>
          <w:rtl/>
        </w:rPr>
        <w:t>‌</w:t>
      </w:r>
      <w:r w:rsidRPr="005B4626">
        <w:rPr>
          <w:rFonts w:cs="B Nazanin"/>
          <w:rtl/>
        </w:rPr>
        <w:t>اي</w:t>
      </w:r>
      <w:r>
        <w:rPr>
          <w:rFonts w:cs="B Nazanin" w:hint="cs"/>
          <w:rtl/>
        </w:rPr>
        <w:t xml:space="preserve"> </w:t>
      </w:r>
      <w:r w:rsidRPr="005B4626">
        <w:rPr>
          <w:rFonts w:cs="B Nazanin"/>
          <w:rtl/>
        </w:rPr>
        <w:t>(ملي)</w:t>
      </w:r>
      <w:r w:rsidRPr="005B4626">
        <w:rPr>
          <w:rFonts w:cs="B Nazanin" w:hint="cs"/>
          <w:rtl/>
        </w:rPr>
        <w:t xml:space="preserve"> </w:t>
      </w:r>
      <w:r w:rsidRPr="005B4626">
        <w:rPr>
          <w:rFonts w:cs="B Nazanin" w:hint="cs"/>
          <w:rtl/>
        </w:rPr>
        <w:tab/>
      </w:r>
      <w:r w:rsidRPr="005B4626">
        <w:rPr>
          <w:rFonts w:cs="B Nazanin" w:hint="cs"/>
          <w:rtl/>
        </w:rPr>
        <w:tab/>
        <w:t>ایجاد ارزش افزوده</w:t>
      </w:r>
    </w:p>
    <w:p w14:paraId="0F9254DA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6032" behindDoc="0" locked="0" layoutInCell="0" allowOverlap="1" wp14:anchorId="116C9B07" wp14:editId="0E84050E">
                <wp:simplePos x="0" y="0"/>
                <wp:positionH relativeFrom="page">
                  <wp:posOffset>1243330</wp:posOffset>
                </wp:positionH>
                <wp:positionV relativeFrom="paragraph">
                  <wp:posOffset>80010</wp:posOffset>
                </wp:positionV>
                <wp:extent cx="5303520" cy="0"/>
                <wp:effectExtent l="5080" t="5080" r="6350" b="13970"/>
                <wp:wrapNone/>
                <wp:docPr id="50" name="Straight Connector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DD754" id="Straight Connector 50" o:spid="_x0000_s1026" style="position:absolute;flip:x;z-index:251756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7.9pt,6.3pt" to="515.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7BCDDCC0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  <w:lang w:bidi="fa-IR"/>
        </w:rPr>
      </w:pPr>
      <w:r w:rsidRPr="005B4626">
        <w:rPr>
          <w:rFonts w:cs="B Nazanin" w:hint="cs"/>
          <w:b/>
          <w:bCs/>
          <w:rtl/>
        </w:rPr>
        <w:t>14</w:t>
      </w:r>
      <w:r w:rsidRPr="005B4626">
        <w:rPr>
          <w:rFonts w:cs="B Nazanin"/>
          <w:b/>
          <w:bCs/>
          <w:rtl/>
        </w:rPr>
        <w:t>. توضيح دقيق و مشروح روش پژوهش و تكنيك</w:t>
      </w:r>
      <w:r w:rsidRPr="005B4626"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 xml:space="preserve">هاي اجرائي: </w:t>
      </w:r>
    </w:p>
    <w:p w14:paraId="239A9C60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rtl/>
        </w:rPr>
        <w:t xml:space="preserve">الف. </w:t>
      </w:r>
      <w:r w:rsidRPr="005B4626">
        <w:rPr>
          <w:rFonts w:cs="B Nazanin" w:hint="cs"/>
          <w:b/>
          <w:bCs/>
          <w:rtl/>
        </w:rPr>
        <w:t>روش پژوهش و مراحل انجام طرح</w:t>
      </w:r>
      <w:r w:rsidRPr="005B4626">
        <w:rPr>
          <w:rFonts w:cs="B Nazanin"/>
          <w:b/>
          <w:bCs/>
          <w:rtl/>
        </w:rPr>
        <w:t xml:space="preserve">: </w:t>
      </w:r>
    </w:p>
    <w:p w14:paraId="7D6DD4A1" w14:textId="77777777" w:rsidR="00033942" w:rsidRPr="005B4626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798328CF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ب</w:t>
      </w:r>
      <w:r w:rsidRPr="005B4626">
        <w:rPr>
          <w:rFonts w:cs="B Nazanin"/>
          <w:b/>
          <w:bCs/>
          <w:rtl/>
        </w:rPr>
        <w:t xml:space="preserve">. </w:t>
      </w:r>
      <w:r w:rsidRPr="005B4626">
        <w:rPr>
          <w:rFonts w:cs="B Nazanin" w:hint="cs"/>
          <w:b/>
          <w:bCs/>
          <w:rtl/>
        </w:rPr>
        <w:t>روش‌های آماری انجام طرح</w:t>
      </w:r>
      <w:r w:rsidRPr="005B4626">
        <w:rPr>
          <w:rFonts w:cs="B Nazanin"/>
          <w:b/>
          <w:bCs/>
          <w:rtl/>
        </w:rPr>
        <w:t xml:space="preserve">: </w:t>
      </w:r>
    </w:p>
    <w:p w14:paraId="37C18503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sz w:val="22"/>
          <w:szCs w:val="22"/>
          <w:rtl/>
        </w:rPr>
        <w:t>15</w:t>
      </w:r>
      <w:r w:rsidRPr="005B4626">
        <w:rPr>
          <w:rFonts w:cs="B Nazanin"/>
          <w:b/>
          <w:bCs/>
          <w:rtl/>
        </w:rPr>
        <w:t xml:space="preserve">. </w:t>
      </w:r>
      <w:r w:rsidRPr="005B4626">
        <w:rPr>
          <w:rFonts w:cs="B Nazanin" w:hint="cs"/>
          <w:b/>
          <w:bCs/>
          <w:rtl/>
        </w:rPr>
        <w:t>مرور منابع/</w:t>
      </w:r>
      <w:r w:rsidRPr="005B4626">
        <w:rPr>
          <w:rFonts w:cs="B Nazanin"/>
          <w:b/>
          <w:bCs/>
          <w:rtl/>
        </w:rPr>
        <w:t>سابقه علمي</w:t>
      </w:r>
      <w:r>
        <w:rPr>
          <w:rFonts w:cs="B Nazanin" w:hint="cs"/>
          <w:b/>
          <w:bCs/>
          <w:rtl/>
        </w:rPr>
        <w:t>:</w:t>
      </w:r>
    </w:p>
    <w:p w14:paraId="161888A7" w14:textId="77777777" w:rsidR="00033942" w:rsidRDefault="00033942" w:rsidP="00033942">
      <w:pPr>
        <w:bidi/>
        <w:ind w:right="142"/>
        <w:jc w:val="lowKashida"/>
        <w:rPr>
          <w:rFonts w:cs="B Nazanin"/>
          <w:rtl/>
          <w:lang w:bidi="fa-IR"/>
        </w:rPr>
      </w:pPr>
    </w:p>
    <w:p w14:paraId="463F29DC" w14:textId="77777777" w:rsidR="00033942" w:rsidRPr="005B4626" w:rsidRDefault="00033942" w:rsidP="00033942">
      <w:pPr>
        <w:bidi/>
        <w:ind w:right="142"/>
        <w:jc w:val="lowKashida"/>
        <w:rPr>
          <w:rFonts w:cs="B Nazanin"/>
          <w:lang w:bidi="fa-IR"/>
        </w:rPr>
      </w:pPr>
    </w:p>
    <w:p w14:paraId="0035C9C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16</w:t>
      </w:r>
      <w:r w:rsidRPr="005B4626">
        <w:rPr>
          <w:rFonts w:cs="B Nazanin"/>
          <w:b/>
          <w:bCs/>
          <w:rtl/>
        </w:rPr>
        <w:t>. پيش</w:t>
      </w:r>
      <w:r>
        <w:rPr>
          <w:rFonts w:cs="B Nazanin" w:hint="cs"/>
          <w:b/>
          <w:bCs/>
          <w:rtl/>
        </w:rPr>
        <w:t>‌</w:t>
      </w:r>
      <w:r w:rsidRPr="005B4626">
        <w:rPr>
          <w:rFonts w:cs="B Nazanin"/>
          <w:b/>
          <w:bCs/>
          <w:rtl/>
        </w:rPr>
        <w:t>بيني</w:t>
      </w:r>
      <w:r w:rsidRPr="005B4626">
        <w:rPr>
          <w:rFonts w:cs="B Nazanin" w:hint="cs"/>
          <w:b/>
          <w:bCs/>
          <w:rtl/>
        </w:rPr>
        <w:t xml:space="preserve"> زمان اجرای طرح پژوهشی:   </w:t>
      </w:r>
    </w:p>
    <w:p w14:paraId="2A8B47AA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5B4626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7056" behindDoc="0" locked="0" layoutInCell="0" allowOverlap="1" wp14:anchorId="79C2B5AF" wp14:editId="3DC10558">
                <wp:simplePos x="0" y="0"/>
                <wp:positionH relativeFrom="page">
                  <wp:posOffset>1280160</wp:posOffset>
                </wp:positionH>
                <wp:positionV relativeFrom="paragraph">
                  <wp:posOffset>234315</wp:posOffset>
                </wp:positionV>
                <wp:extent cx="5303520" cy="0"/>
                <wp:effectExtent l="13335" t="11430" r="7620" b="7620"/>
                <wp:wrapNone/>
                <wp:docPr id="49" name="Straight Connector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3A2F59" id="Straight Connector 49" o:spid="_x0000_s1026" style="position:absolute;flip:x;z-index:251757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8.45pt" to="518.4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ZL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" o:allowincell="f">
                <w10:wrap anchorx="page"/>
              </v:line>
            </w:pict>
          </mc:Fallback>
        </mc:AlternateContent>
      </w:r>
    </w:p>
    <w:p w14:paraId="3C491336" w14:textId="77777777" w:rsidR="00033942" w:rsidRPr="005B4626" w:rsidRDefault="00033942" w:rsidP="00033942">
      <w:pPr>
        <w:bidi/>
        <w:ind w:left="180" w:right="142"/>
        <w:jc w:val="lowKashida"/>
        <w:rPr>
          <w:rFonts w:cs="B Nazanin"/>
          <w:b/>
        </w:rPr>
      </w:pPr>
    </w:p>
    <w:p w14:paraId="5A72C74C" w14:textId="77777777" w:rsidR="00033942" w:rsidRPr="005B4626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>
        <w:rPr>
          <w:rFonts w:cs="B Nazanin" w:hint="cs"/>
          <w:b/>
          <w:bCs/>
          <w:rtl/>
        </w:rPr>
        <w:t>17</w:t>
      </w:r>
      <w:r w:rsidRPr="005B4626">
        <w:rPr>
          <w:rFonts w:cs="B Nazanin" w:hint="cs"/>
          <w:b/>
          <w:bCs/>
          <w:rtl/>
        </w:rPr>
        <w:t xml:space="preserve">. جدول </w:t>
      </w:r>
      <w:r w:rsidRPr="005B4626">
        <w:rPr>
          <w:rFonts w:cs="B Nazanin"/>
          <w:b/>
          <w:bCs/>
          <w:rtl/>
        </w:rPr>
        <w:t>زمان</w:t>
      </w:r>
      <w:r w:rsidRPr="005B4626">
        <w:rPr>
          <w:rFonts w:cs="B Nazanin" w:hint="cs"/>
          <w:b/>
          <w:bCs/>
          <w:rtl/>
        </w:rPr>
        <w:t>‌بندی</w:t>
      </w:r>
      <w:r w:rsidRPr="005B4626">
        <w:rPr>
          <w:rFonts w:cs="B Nazanin"/>
          <w:b/>
          <w:bCs/>
          <w:rtl/>
        </w:rPr>
        <w:t xml:space="preserve"> مراحل اجراء و پيشرفت كار:</w:t>
      </w:r>
    </w:p>
    <w:p w14:paraId="00548FCC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sz w:val="6"/>
          <w:szCs w:val="6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1"/>
        <w:gridCol w:w="2475"/>
        <w:gridCol w:w="4027"/>
      </w:tblGrid>
      <w:tr w:rsidR="00033942" w:rsidRPr="00990427" w14:paraId="03D852EB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471D28C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990427">
              <w:rPr>
                <w:rFonts w:ascii="Tahoma" w:hAnsi="Tahoma" w:cs="B Nazanin"/>
                <w:b/>
                <w:bCs/>
                <w:sz w:val="22"/>
                <w:szCs w:val="22"/>
                <w:rtl/>
                <w:lang w:bidi="fa-IR"/>
              </w:rPr>
              <w:t>شماره</w:t>
            </w:r>
          </w:p>
        </w:tc>
        <w:tc>
          <w:tcPr>
            <w:tcW w:w="1290" w:type="pct"/>
            <w:shd w:val="clear" w:color="auto" w:fill="auto"/>
            <w:vAlign w:val="center"/>
          </w:tcPr>
          <w:p w14:paraId="44B21F7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990427">
              <w:rPr>
                <w:rFonts w:ascii="Tahoma" w:hAnsi="Tahoma" w:cs="B Nazanin"/>
                <w:b/>
                <w:bCs/>
                <w:sz w:val="22"/>
                <w:szCs w:val="22"/>
                <w:rtl/>
                <w:lang w:bidi="fa-IR"/>
              </w:rPr>
              <w:t>عنوان فعاليت تحقيقاتي</w:t>
            </w:r>
          </w:p>
        </w:tc>
        <w:tc>
          <w:tcPr>
            <w:tcW w:w="2099" w:type="pct"/>
            <w:shd w:val="clear" w:color="auto" w:fill="auto"/>
            <w:vAlign w:val="center"/>
          </w:tcPr>
          <w:p w14:paraId="006D801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990427">
              <w:rPr>
                <w:rFonts w:ascii="Tahoma" w:hAnsi="Tahoma" w:cs="B Nazanin" w:hint="cs"/>
                <w:b/>
                <w:bCs/>
                <w:sz w:val="22"/>
                <w:szCs w:val="22"/>
                <w:rtl/>
                <w:lang w:bidi="fa-IR"/>
              </w:rPr>
              <w:t>زمان پیش‌بینی شده/ بازه زمانی اجرا (ماه)</w:t>
            </w:r>
          </w:p>
        </w:tc>
      </w:tr>
      <w:tr w:rsidR="00033942" w:rsidRPr="00990427" w14:paraId="0BE6509A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1CF1C35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1</w:t>
            </w:r>
          </w:p>
        </w:tc>
        <w:tc>
          <w:tcPr>
            <w:tcW w:w="1290" w:type="pct"/>
            <w:shd w:val="clear" w:color="auto" w:fill="auto"/>
          </w:tcPr>
          <w:p w14:paraId="01DE8D0B" w14:textId="77777777" w:rsidR="00033942" w:rsidRPr="00990427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2099" w:type="pct"/>
            <w:shd w:val="clear" w:color="auto" w:fill="auto"/>
          </w:tcPr>
          <w:p w14:paraId="51D5A34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6F6F1DAA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1DAED64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2</w:t>
            </w:r>
          </w:p>
        </w:tc>
        <w:tc>
          <w:tcPr>
            <w:tcW w:w="1290" w:type="pct"/>
            <w:shd w:val="clear" w:color="auto" w:fill="auto"/>
          </w:tcPr>
          <w:p w14:paraId="575FFDD8" w14:textId="77777777" w:rsidR="00033942" w:rsidRPr="00990427" w:rsidDel="00CB44CA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2099" w:type="pct"/>
            <w:shd w:val="clear" w:color="auto" w:fill="auto"/>
          </w:tcPr>
          <w:p w14:paraId="189A385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59D70B6B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14D2035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3</w:t>
            </w:r>
          </w:p>
        </w:tc>
        <w:tc>
          <w:tcPr>
            <w:tcW w:w="1290" w:type="pct"/>
            <w:shd w:val="clear" w:color="auto" w:fill="auto"/>
          </w:tcPr>
          <w:p w14:paraId="57D6C864" w14:textId="77777777" w:rsidR="00033942" w:rsidRPr="00990427" w:rsidDel="00CB44CA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2099" w:type="pct"/>
            <w:shd w:val="clear" w:color="auto" w:fill="auto"/>
          </w:tcPr>
          <w:p w14:paraId="65D28F7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3662B634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29DDE86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  <w:r w:rsidRPr="00990427">
              <w:rPr>
                <w:rFonts w:cs="B Nazanin" w:hint="cs"/>
                <w:sz w:val="22"/>
                <w:szCs w:val="22"/>
                <w:rtl/>
              </w:rPr>
              <w:t>4</w:t>
            </w:r>
          </w:p>
        </w:tc>
        <w:tc>
          <w:tcPr>
            <w:tcW w:w="1290" w:type="pct"/>
            <w:shd w:val="clear" w:color="auto" w:fill="auto"/>
          </w:tcPr>
          <w:p w14:paraId="4128A947" w14:textId="77777777" w:rsidR="00033942" w:rsidRPr="00990427" w:rsidDel="00CB44CA" w:rsidRDefault="00033942" w:rsidP="005E66E5">
            <w:pPr>
              <w:bidi/>
              <w:ind w:right="142"/>
              <w:jc w:val="lowKashida"/>
              <w:rPr>
                <w:rFonts w:cs="B Nazanin"/>
                <w:sz w:val="22"/>
                <w:szCs w:val="22"/>
              </w:rPr>
            </w:pPr>
          </w:p>
        </w:tc>
        <w:tc>
          <w:tcPr>
            <w:tcW w:w="2099" w:type="pct"/>
            <w:shd w:val="clear" w:color="auto" w:fill="auto"/>
          </w:tcPr>
          <w:p w14:paraId="4FF2F30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033942" w:rsidRPr="00990427" w14:paraId="1FA6C0C5" w14:textId="77777777" w:rsidTr="005E66E5">
        <w:trPr>
          <w:jc w:val="center"/>
        </w:trPr>
        <w:tc>
          <w:tcPr>
            <w:tcW w:w="1611" w:type="pct"/>
            <w:shd w:val="clear" w:color="auto" w:fill="auto"/>
            <w:vAlign w:val="center"/>
          </w:tcPr>
          <w:p w14:paraId="03F4AE21" w14:textId="77777777" w:rsidR="00033942" w:rsidRPr="00990427" w:rsidRDefault="00033942" w:rsidP="005E66E5">
            <w:pPr>
              <w:bidi/>
              <w:ind w:right="142"/>
              <w:jc w:val="center"/>
              <w:rPr>
                <w:rFonts w:ascii="Tahoma" w:hAnsi="Tahoma" w:cs="B Nazanin"/>
                <w:sz w:val="22"/>
                <w:szCs w:val="22"/>
                <w:rtl/>
                <w:lang w:bidi="fa-IR"/>
              </w:rPr>
            </w:pPr>
            <w:r w:rsidRPr="00990427">
              <w:rPr>
                <w:rFonts w:cs="B Nazanin" w:hint="eastAsia"/>
                <w:b/>
                <w:bCs/>
                <w:sz w:val="22"/>
                <w:szCs w:val="22"/>
                <w:rtl/>
              </w:rPr>
              <w:t>جمع</w:t>
            </w:r>
            <w:r w:rsidRPr="00990427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زمان پیش‌بینی شده (ماه)</w:t>
            </w:r>
          </w:p>
        </w:tc>
        <w:tc>
          <w:tcPr>
            <w:tcW w:w="3389" w:type="pct"/>
            <w:gridSpan w:val="2"/>
            <w:shd w:val="clear" w:color="auto" w:fill="auto"/>
          </w:tcPr>
          <w:p w14:paraId="5CC8D5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14:paraId="5B3DF97E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</w:rPr>
      </w:pPr>
    </w:p>
    <w:p w14:paraId="73992BE4" w14:textId="77777777" w:rsidR="00033942" w:rsidRPr="00990427" w:rsidRDefault="00033942" w:rsidP="00033942">
      <w:pPr>
        <w:bidi/>
        <w:ind w:right="142"/>
        <w:jc w:val="lowKashida"/>
        <w:rPr>
          <w:rFonts w:cs="B Nazanin"/>
          <w:b/>
          <w:bCs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8080" behindDoc="0" locked="0" layoutInCell="0" allowOverlap="1" wp14:anchorId="30F6C3BB" wp14:editId="05BFB0B5">
                <wp:simplePos x="0" y="0"/>
                <wp:positionH relativeFrom="page">
                  <wp:posOffset>1280160</wp:posOffset>
                </wp:positionH>
                <wp:positionV relativeFrom="paragraph">
                  <wp:posOffset>234315</wp:posOffset>
                </wp:positionV>
                <wp:extent cx="5303520" cy="0"/>
                <wp:effectExtent l="13335" t="8890" r="7620" b="10160"/>
                <wp:wrapNone/>
                <wp:docPr id="48" name="Straight Connector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57F7A7" id="Straight Connector 48" o:spid="_x0000_s1026" style="position:absolute;flip:x;z-index:251758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18.45pt" to="518.4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eWN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" o:allowincell="f">
                <w10:wrap anchorx="page"/>
              </v:line>
            </w:pict>
          </mc:Fallback>
        </mc:AlternateContent>
      </w:r>
    </w:p>
    <w:p w14:paraId="5635B0DA" w14:textId="77777777" w:rsidR="00033942" w:rsidRPr="005B4626" w:rsidRDefault="00033942" w:rsidP="00033942">
      <w:pPr>
        <w:bidi/>
        <w:ind w:left="30"/>
        <w:jc w:val="both"/>
        <w:rPr>
          <w:rFonts w:cs="B Nazanin"/>
          <w:highlight w:val="yellow"/>
          <w:rtl/>
          <w:lang w:bidi="fa-IR"/>
        </w:rPr>
      </w:pPr>
    </w:p>
    <w:p w14:paraId="64CE921B" w14:textId="77777777" w:rsidR="00033942" w:rsidRPr="005B4626" w:rsidRDefault="00033942" w:rsidP="00033942">
      <w:pPr>
        <w:bidi/>
        <w:ind w:right="142"/>
        <w:rPr>
          <w:rFonts w:cs="B Nazanin"/>
          <w:b/>
          <w:bCs/>
          <w:rtl/>
        </w:rPr>
      </w:pPr>
      <w:r w:rsidRPr="005B4626">
        <w:rPr>
          <w:rFonts w:cs="B Nazanin"/>
          <w:b/>
          <w:bCs/>
          <w:rtl/>
        </w:rPr>
        <w:t>فهرست منابع:</w:t>
      </w:r>
    </w:p>
    <w:p w14:paraId="63C7F9C3" w14:textId="77777777" w:rsidR="00033942" w:rsidRPr="006B7EB8" w:rsidRDefault="00033942" w:rsidP="00033942">
      <w:pPr>
        <w:tabs>
          <w:tab w:val="right" w:pos="139"/>
        </w:tabs>
        <w:bidi/>
        <w:spacing w:line="276" w:lineRule="auto"/>
        <w:ind w:left="432" w:hanging="432"/>
        <w:jc w:val="both"/>
        <w:rPr>
          <w:rFonts w:cs="B Nazanin"/>
          <w:sz w:val="20"/>
        </w:rPr>
      </w:pPr>
      <w:r w:rsidRPr="006B7EB8">
        <w:rPr>
          <w:rFonts w:cs="B Nazanin" w:hint="cs"/>
          <w:sz w:val="20"/>
          <w:rtl/>
        </w:rPr>
        <w:t>صالحي،</w:t>
      </w:r>
      <w:r w:rsidRPr="006B7EB8">
        <w:rPr>
          <w:rFonts w:cs="B Nazanin" w:hint="cs"/>
          <w:sz w:val="20"/>
        </w:rPr>
        <w:t xml:space="preserve"> </w:t>
      </w:r>
      <w:r>
        <w:rPr>
          <w:rFonts w:cs="B Nazanin" w:hint="cs"/>
          <w:sz w:val="20"/>
          <w:rtl/>
        </w:rPr>
        <w:t>م. ح.،</w:t>
      </w:r>
      <w:r w:rsidRPr="006B7EB8">
        <w:rPr>
          <w:rFonts w:cs="B Nazanin" w:hint="cs"/>
          <w:sz w:val="20"/>
          <w:rtl/>
        </w:rPr>
        <w:t xml:space="preserve"> خادمي، </w:t>
      </w:r>
      <w:r>
        <w:rPr>
          <w:rFonts w:cs="B Nazanin" w:hint="cs"/>
          <w:sz w:val="20"/>
          <w:rtl/>
        </w:rPr>
        <w:t xml:space="preserve">ح.، گيوي، ج.، </w:t>
      </w:r>
      <w:r w:rsidRPr="006B7EB8">
        <w:rPr>
          <w:rFonts w:cs="B Nazanin" w:hint="cs"/>
          <w:sz w:val="20"/>
          <w:rtl/>
        </w:rPr>
        <w:t>و م. كريميان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قبال. ۱۳۸۳. تغييرپذير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تناسب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كيف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راض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(روش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پارامتريك)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در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يك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واحد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نقشه</w:t>
      </w:r>
      <w:r w:rsidRPr="006B7EB8">
        <w:rPr>
          <w:rFonts w:cs="B Nazanin"/>
          <w:sz w:val="20"/>
          <w:cs/>
        </w:rPr>
        <w:t>‎</w:t>
      </w:r>
      <w:r w:rsidRPr="006B7EB8">
        <w:rPr>
          <w:rFonts w:cs="B Nazanin" w:hint="cs"/>
          <w:sz w:val="20"/>
          <w:rtl/>
        </w:rPr>
        <w:t>ی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خاك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تفصيل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در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منطقه</w:t>
      </w:r>
      <w:r w:rsidRPr="006B7EB8">
        <w:rPr>
          <w:rFonts w:cs="B Nazanin"/>
          <w:sz w:val="20"/>
          <w:cs/>
        </w:rPr>
        <w:t>‎</w:t>
      </w:r>
      <w:r w:rsidRPr="006B7EB8">
        <w:rPr>
          <w:rFonts w:cs="B Nazanin" w:hint="cs"/>
          <w:sz w:val="20"/>
          <w:rtl/>
        </w:rPr>
        <w:t>ی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فرخ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شهر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ستان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چهارمحال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و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بختياری. مجله</w:t>
      </w:r>
      <w:r w:rsidRPr="006B7EB8">
        <w:rPr>
          <w:rFonts w:cs="B Nazanin"/>
          <w:sz w:val="20"/>
          <w:cs/>
        </w:rPr>
        <w:t>‎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علم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كشاورزي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دانشگاه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شهيد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چمران</w:t>
      </w:r>
      <w:r w:rsidRPr="006B7EB8">
        <w:rPr>
          <w:rFonts w:cs="B Nazanin" w:hint="cs"/>
          <w:sz w:val="20"/>
        </w:rPr>
        <w:t xml:space="preserve"> </w:t>
      </w:r>
      <w:r w:rsidRPr="006B7EB8">
        <w:rPr>
          <w:rFonts w:cs="B Nazanin" w:hint="cs"/>
          <w:sz w:val="20"/>
          <w:rtl/>
        </w:rPr>
        <w:t>اهواز، 27: 126-115.</w:t>
      </w:r>
    </w:p>
    <w:p w14:paraId="09C59385" w14:textId="77777777" w:rsidR="00033942" w:rsidRDefault="00033942" w:rsidP="00033942">
      <w:pPr>
        <w:spacing w:line="276" w:lineRule="auto"/>
        <w:ind w:left="432" w:hanging="432"/>
        <w:jc w:val="both"/>
        <w:rPr>
          <w:rFonts w:cs="B Nazanin"/>
          <w:sz w:val="20"/>
        </w:rPr>
      </w:pPr>
      <w:r w:rsidRPr="0012229E">
        <w:rPr>
          <w:rFonts w:cs="B Nazanin"/>
          <w:sz w:val="20"/>
        </w:rPr>
        <w:t>Ratnayaka, H.H., Molin, W.T. and Sterling, T.M., 2003. Physiological and antioxidant responses of cotton and</w:t>
      </w:r>
      <w:r>
        <w:rPr>
          <w:rFonts w:cs="B Nazanin"/>
          <w:sz w:val="20"/>
        </w:rPr>
        <w:t xml:space="preserve"> </w:t>
      </w:r>
      <w:r w:rsidRPr="0012229E">
        <w:rPr>
          <w:rFonts w:cs="B Nazanin"/>
          <w:sz w:val="20"/>
        </w:rPr>
        <w:t>spurred anoda under interference and mild drought. Journal of Experimental Botany, 54(391),</w:t>
      </w:r>
      <w:r>
        <w:rPr>
          <w:rFonts w:cs="B Nazanin"/>
          <w:sz w:val="20"/>
        </w:rPr>
        <w:t>2293-2305.</w:t>
      </w:r>
    </w:p>
    <w:p w14:paraId="7BB91B72" w14:textId="77777777" w:rsidR="00033942" w:rsidRDefault="00033942" w:rsidP="00033942">
      <w:pPr>
        <w:bidi/>
        <w:jc w:val="both"/>
        <w:rPr>
          <w:rFonts w:cs="B Nazanin"/>
          <w:rtl/>
          <w:lang w:bidi="fa-IR"/>
        </w:rPr>
      </w:pPr>
    </w:p>
    <w:p w14:paraId="075EE538" w14:textId="77777777" w:rsidR="00033942" w:rsidRPr="005B4626" w:rsidRDefault="00033942" w:rsidP="00033942">
      <w:pPr>
        <w:bidi/>
        <w:jc w:val="both"/>
        <w:rPr>
          <w:rFonts w:cs="B Nazanin"/>
          <w:rtl/>
          <w:lang w:bidi="fa-IR"/>
        </w:rPr>
      </w:pPr>
    </w:p>
    <w:p w14:paraId="5E8C521C" w14:textId="77777777" w:rsidR="00033942" w:rsidRPr="00990427" w:rsidRDefault="00033942" w:rsidP="00033942">
      <w:pPr>
        <w:bidi/>
        <w:jc w:val="both"/>
        <w:rPr>
          <w:rFonts w:cs="B Nazanin"/>
          <w:rtl/>
          <w:lang w:bidi="fa-IR"/>
        </w:rPr>
      </w:pPr>
    </w:p>
    <w:p w14:paraId="4836E1ED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  <w:lang w:bidi="fa-IR"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61152" behindDoc="0" locked="0" layoutInCell="0" allowOverlap="1" wp14:anchorId="25EAC614" wp14:editId="3ABDBB31">
                <wp:simplePos x="0" y="0"/>
                <wp:positionH relativeFrom="page">
                  <wp:posOffset>1280160</wp:posOffset>
                </wp:positionH>
                <wp:positionV relativeFrom="paragraph">
                  <wp:posOffset>26670</wp:posOffset>
                </wp:positionV>
                <wp:extent cx="5303520" cy="0"/>
                <wp:effectExtent l="13335" t="10795" r="7620" b="8255"/>
                <wp:wrapNone/>
                <wp:docPr id="47" name="Straight Connector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EF43AD" id="Straight Connector 47" o:spid="_x0000_s1026" style="position:absolute;flip:x;z-index:251761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0.8pt,2.1pt" to="518.4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" o:allowincell="f">
                <w10:wrap anchorx="page"/>
              </v:line>
            </w:pict>
          </mc:Fallback>
        </mc:AlternateContent>
      </w:r>
    </w:p>
    <w:p w14:paraId="7C860E32" w14:textId="77777777" w:rsidR="00033942" w:rsidRPr="00990427" w:rsidRDefault="00033942" w:rsidP="00033942">
      <w:pPr>
        <w:bidi/>
        <w:ind w:left="180" w:right="142"/>
        <w:jc w:val="right"/>
        <w:rPr>
          <w:rFonts w:cs="B Nazanin"/>
          <w:b/>
          <w:bCs/>
          <w:rtl/>
        </w:rPr>
      </w:pPr>
    </w:p>
    <w:p w14:paraId="3DDB90D8" w14:textId="77777777" w:rsidR="00033942" w:rsidRPr="005B4626" w:rsidRDefault="00033942" w:rsidP="00033942">
      <w:pPr>
        <w:bidi/>
        <w:ind w:left="180" w:right="709"/>
        <w:jc w:val="right"/>
        <w:rPr>
          <w:rFonts w:cs="B Nazanin"/>
          <w:b/>
          <w:bCs/>
          <w:sz w:val="22"/>
          <w:szCs w:val="22"/>
          <w:rtl/>
        </w:rPr>
      </w:pPr>
      <w:r w:rsidRPr="005B4626">
        <w:rPr>
          <w:rFonts w:cs="B Nazanin"/>
          <w:b/>
          <w:bCs/>
          <w:sz w:val="22"/>
          <w:szCs w:val="22"/>
          <w:rtl/>
        </w:rPr>
        <w:t>امضاء مجر</w:t>
      </w:r>
      <w:r w:rsidRPr="005B4626">
        <w:rPr>
          <w:rFonts w:cs="B Nazanin" w:hint="cs"/>
          <w:b/>
          <w:bCs/>
          <w:sz w:val="22"/>
          <w:szCs w:val="22"/>
          <w:rtl/>
        </w:rPr>
        <w:t>ی</w:t>
      </w:r>
      <w:r w:rsidRPr="005B4626">
        <w:rPr>
          <w:rFonts w:cs="B Nazanin"/>
          <w:b/>
          <w:bCs/>
          <w:sz w:val="22"/>
          <w:szCs w:val="22"/>
          <w:rtl/>
        </w:rPr>
        <w:t xml:space="preserve"> طرح</w:t>
      </w:r>
    </w:p>
    <w:p w14:paraId="2B5091E6" w14:textId="77777777" w:rsidR="00033942" w:rsidRPr="005B4626" w:rsidRDefault="00033942" w:rsidP="00033942">
      <w:pPr>
        <w:bidi/>
        <w:ind w:left="180" w:right="1276"/>
        <w:jc w:val="right"/>
        <w:rPr>
          <w:rFonts w:cs="B Nazanin"/>
          <w:b/>
          <w:bCs/>
          <w:sz w:val="22"/>
          <w:szCs w:val="22"/>
          <w:rtl/>
        </w:rPr>
      </w:pPr>
      <w:r w:rsidRPr="005B4626">
        <w:rPr>
          <w:rFonts w:cs="B Nazanin" w:hint="eastAsia"/>
          <w:b/>
          <w:bCs/>
          <w:sz w:val="22"/>
          <w:szCs w:val="22"/>
          <w:rtl/>
        </w:rPr>
        <w:t>تاريخ</w:t>
      </w:r>
    </w:p>
    <w:p w14:paraId="4CF9FFD1" w14:textId="77777777" w:rsidR="00033942" w:rsidRPr="00990427" w:rsidRDefault="00033942" w:rsidP="00033942">
      <w:pPr>
        <w:bidi/>
        <w:ind w:left="180" w:right="142"/>
        <w:jc w:val="lowKashida"/>
        <w:rPr>
          <w:rFonts w:cs="B Nazanin"/>
          <w:b/>
        </w:rPr>
      </w:pPr>
    </w:p>
    <w:p w14:paraId="2DD7D7E8" w14:textId="77777777" w:rsidR="00033942" w:rsidRPr="00990427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rtl/>
        </w:rPr>
        <w:br w:type="page"/>
      </w:r>
      <w:r w:rsidRPr="00990427">
        <w:rPr>
          <w:rFonts w:cs="B Nazanin"/>
          <w:b/>
          <w:bCs/>
          <w:rtl/>
        </w:rPr>
        <w:lastRenderedPageBreak/>
        <w:t>قسمت سوم : اطلاعات مربوط به هزينه</w:t>
      </w:r>
      <w:r>
        <w:rPr>
          <w:rFonts w:cs="B Nazanin" w:hint="cs"/>
          <w:b/>
          <w:bCs/>
          <w:rtl/>
        </w:rPr>
        <w:t>‌</w:t>
      </w:r>
      <w:r w:rsidRPr="00990427">
        <w:rPr>
          <w:rFonts w:cs="B Nazanin"/>
          <w:b/>
          <w:bCs/>
          <w:rtl/>
        </w:rPr>
        <w:t>ها</w:t>
      </w:r>
    </w:p>
    <w:p w14:paraId="4C82B719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4DB70F6D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1BC31D0C" wp14:editId="273E0B76">
                <wp:simplePos x="0" y="0"/>
                <wp:positionH relativeFrom="column">
                  <wp:posOffset>1179212</wp:posOffset>
                </wp:positionH>
                <wp:positionV relativeFrom="paragraph">
                  <wp:posOffset>20766</wp:posOffset>
                </wp:positionV>
                <wp:extent cx="140970" cy="127635"/>
                <wp:effectExtent l="6350" t="13335" r="5080" b="11430"/>
                <wp:wrapNone/>
                <wp:docPr id="36" name="Rectangl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485064" id="Rectangle 36" o:spid="_x0000_s1026" style="position:absolute;margin-left:92.85pt;margin-top:1.65pt;width:11.1pt;height:10.05pt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kZP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" filled="f"/>
            </w:pict>
          </mc:Fallback>
        </mc:AlternateContent>
      </w:r>
      <w:r w:rsidRPr="00990427">
        <w:rPr>
          <w:rFonts w:cs="B Nazanin"/>
          <w:b/>
          <w:bCs/>
          <w:noProof/>
          <w:sz w:val="22"/>
          <w:szCs w:val="22"/>
          <w:rtl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124A66E4" wp14:editId="4B59F512">
                <wp:simplePos x="0" y="0"/>
                <wp:positionH relativeFrom="column">
                  <wp:posOffset>2077209</wp:posOffset>
                </wp:positionH>
                <wp:positionV relativeFrom="paragraph">
                  <wp:posOffset>18415</wp:posOffset>
                </wp:positionV>
                <wp:extent cx="140970" cy="127635"/>
                <wp:effectExtent l="6350" t="13335" r="5080" b="11430"/>
                <wp:wrapNone/>
                <wp:docPr id="4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" cy="1276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201639" id="Rectangle 46" o:spid="_x0000_s1026" style="position:absolute;margin-left:163.55pt;margin-top:1.45pt;width:11.1pt;height:10.0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" filled="f"/>
            </w:pict>
          </mc:Fallback>
        </mc:AlternateContent>
      </w:r>
      <w:r w:rsidRPr="00990427">
        <w:rPr>
          <w:rFonts w:cs="B Nazanin" w:hint="cs"/>
          <w:b/>
          <w:bCs/>
          <w:sz w:val="22"/>
          <w:szCs w:val="22"/>
          <w:rtl/>
        </w:rPr>
        <w:t>18</w:t>
      </w:r>
      <w:r w:rsidRPr="00990427">
        <w:rPr>
          <w:rFonts w:cs="B Nazanin"/>
          <w:b/>
          <w:bCs/>
          <w:sz w:val="22"/>
          <w:szCs w:val="22"/>
          <w:rtl/>
        </w:rPr>
        <w:t>. آيا براي اين طرح از سازمان</w:t>
      </w:r>
      <w:r w:rsidRPr="00990427"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>هاي ديگر نيز درخواست اعتبار شده است ؟</w:t>
      </w:r>
      <w:r w:rsidRPr="00990427">
        <w:rPr>
          <w:rFonts w:cs="B Nazanin" w:hint="cs"/>
          <w:sz w:val="22"/>
          <w:szCs w:val="22"/>
          <w:rtl/>
          <w:lang w:bidi="fa-IR"/>
        </w:rPr>
        <w:t xml:space="preserve">    </w:t>
      </w:r>
      <w:r w:rsidRPr="00990427">
        <w:rPr>
          <w:rFonts w:cs="B Nazanin"/>
          <w:sz w:val="22"/>
          <w:szCs w:val="22"/>
          <w:rtl/>
        </w:rPr>
        <w:t xml:space="preserve"> </w:t>
      </w:r>
      <w:r w:rsidRPr="00990427">
        <w:rPr>
          <w:rFonts w:cs="B Nazanin"/>
          <w:rtl/>
        </w:rPr>
        <w:t xml:space="preserve">بلي                  خير </w:t>
      </w:r>
    </w:p>
    <w:p w14:paraId="02D79E2B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الف. </w:t>
      </w:r>
      <w:r w:rsidRPr="00990427">
        <w:rPr>
          <w:rFonts w:cs="B Nazanin"/>
          <w:rtl/>
        </w:rPr>
        <w:t>درصورت مثبت بودن جواب ، لطفأ نام سازمان</w:t>
      </w:r>
      <w:r w:rsidRPr="00990427">
        <w:rPr>
          <w:rFonts w:cs="B Nazanin" w:hint="cs"/>
          <w:rtl/>
        </w:rPr>
        <w:t>‌</w:t>
      </w:r>
      <w:r w:rsidRPr="00990427">
        <w:rPr>
          <w:rFonts w:cs="B Nazanin" w:hint="cs"/>
          <w:rtl/>
          <w:lang w:bidi="fa-IR"/>
        </w:rPr>
        <w:t>،</w:t>
      </w:r>
      <w:r w:rsidRPr="00990427">
        <w:rPr>
          <w:rFonts w:cs="B Nazanin" w:hint="cs"/>
          <w:rtl/>
        </w:rPr>
        <w:t xml:space="preserve"> درصد مشارکت و نحوه مشارکت مالی</w:t>
      </w:r>
      <w:r w:rsidRPr="00990427">
        <w:rPr>
          <w:rFonts w:cs="B Nazanin"/>
          <w:rtl/>
        </w:rPr>
        <w:t xml:space="preserve"> را ذكر فرمائيد.</w:t>
      </w:r>
    </w:p>
    <w:p w14:paraId="24DB9BBC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 w:hint="cs"/>
          <w:rtl/>
        </w:rPr>
        <w:t>ب: نحوه مشارکت</w:t>
      </w:r>
    </w:p>
    <w:p w14:paraId="17F2330C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 w:hint="cs"/>
          <w:rtl/>
        </w:rPr>
        <w:t xml:space="preserve">ج. </w:t>
      </w:r>
      <w:r w:rsidRPr="00990427">
        <w:rPr>
          <w:rFonts w:cs="B Nazanin"/>
          <w:rtl/>
        </w:rPr>
        <w:t xml:space="preserve">نحوه مصرف </w:t>
      </w:r>
      <w:r w:rsidRPr="00990427">
        <w:rPr>
          <w:rFonts w:cs="B Nazanin" w:hint="cs"/>
          <w:rtl/>
        </w:rPr>
        <w:t>منابع مالی تامین شده از سازمان(‌های) دیگر</w:t>
      </w:r>
      <w:r w:rsidRPr="00990427">
        <w:rPr>
          <w:rFonts w:cs="B Nazanin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5697"/>
        <w:gridCol w:w="3164"/>
      </w:tblGrid>
      <w:tr w:rsidR="00033942" w:rsidRPr="00990427" w14:paraId="57F24AA1" w14:textId="77777777" w:rsidTr="005E66E5">
        <w:tc>
          <w:tcPr>
            <w:tcW w:w="346" w:type="pct"/>
            <w:shd w:val="clear" w:color="auto" w:fill="auto"/>
          </w:tcPr>
          <w:p w14:paraId="419D233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2987" w:type="pct"/>
            <w:shd w:val="clear" w:color="auto" w:fill="auto"/>
          </w:tcPr>
          <w:p w14:paraId="445D806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نحوه مشارکت </w:t>
            </w:r>
          </w:p>
        </w:tc>
        <w:tc>
          <w:tcPr>
            <w:tcW w:w="1667" w:type="pct"/>
            <w:shd w:val="clear" w:color="auto" w:fill="auto"/>
          </w:tcPr>
          <w:p w14:paraId="5213AD7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بلغ (ریال)</w:t>
            </w:r>
          </w:p>
        </w:tc>
      </w:tr>
      <w:tr w:rsidR="00033942" w:rsidRPr="00990427" w14:paraId="0222C8D2" w14:textId="77777777" w:rsidTr="005E66E5">
        <w:tc>
          <w:tcPr>
            <w:tcW w:w="346" w:type="pct"/>
            <w:shd w:val="clear" w:color="auto" w:fill="auto"/>
          </w:tcPr>
          <w:p w14:paraId="0525D643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987" w:type="pct"/>
            <w:shd w:val="clear" w:color="auto" w:fill="auto"/>
          </w:tcPr>
          <w:p w14:paraId="17997EAA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667" w:type="pct"/>
            <w:shd w:val="clear" w:color="auto" w:fill="auto"/>
          </w:tcPr>
          <w:p w14:paraId="769D0DAE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</w:tr>
      <w:tr w:rsidR="00033942" w:rsidRPr="00990427" w14:paraId="59D1E20D" w14:textId="77777777" w:rsidTr="005E66E5">
        <w:tc>
          <w:tcPr>
            <w:tcW w:w="346" w:type="pct"/>
            <w:shd w:val="clear" w:color="auto" w:fill="auto"/>
          </w:tcPr>
          <w:p w14:paraId="0B7ED677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2987" w:type="pct"/>
            <w:shd w:val="clear" w:color="auto" w:fill="auto"/>
          </w:tcPr>
          <w:p w14:paraId="1BF65339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  <w:tc>
          <w:tcPr>
            <w:tcW w:w="1667" w:type="pct"/>
            <w:shd w:val="clear" w:color="auto" w:fill="auto"/>
          </w:tcPr>
          <w:p w14:paraId="53E380D2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</w:tr>
      <w:tr w:rsidR="00033942" w:rsidRPr="00990427" w14:paraId="06587C64" w14:textId="77777777" w:rsidTr="005E66E5">
        <w:tc>
          <w:tcPr>
            <w:tcW w:w="3333" w:type="pct"/>
            <w:gridSpan w:val="2"/>
            <w:shd w:val="clear" w:color="auto" w:fill="auto"/>
          </w:tcPr>
          <w:p w14:paraId="63D9E22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1667" w:type="pct"/>
            <w:shd w:val="clear" w:color="auto" w:fill="auto"/>
          </w:tcPr>
          <w:p w14:paraId="38C55B9E" w14:textId="77777777" w:rsidR="00033942" w:rsidRPr="00990427" w:rsidRDefault="00033942" w:rsidP="005E66E5">
            <w:pPr>
              <w:bidi/>
              <w:ind w:right="142"/>
              <w:rPr>
                <w:rFonts w:cs="B Nazanin"/>
                <w:b/>
                <w:bCs/>
                <w:rtl/>
              </w:rPr>
            </w:pPr>
          </w:p>
        </w:tc>
      </w:tr>
    </w:tbl>
    <w:p w14:paraId="0BA8C074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</w:p>
    <w:p w14:paraId="63EBD77D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</w:p>
    <w:p w14:paraId="69B6BCD6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19</w:t>
      </w:r>
      <w:r w:rsidRPr="00990427">
        <w:rPr>
          <w:rFonts w:cs="B Nazanin"/>
          <w:b/>
          <w:bCs/>
          <w:sz w:val="22"/>
          <w:szCs w:val="22"/>
          <w:rtl/>
        </w:rPr>
        <w:t>. هزينه پرسنلي با ذكر مشخصات كامل و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 </w:t>
      </w:r>
      <w:r w:rsidRPr="00990427">
        <w:rPr>
          <w:rFonts w:cs="B Nazanin"/>
          <w:b/>
          <w:bCs/>
          <w:sz w:val="22"/>
          <w:szCs w:val="22"/>
          <w:rtl/>
        </w:rPr>
        <w:t>ميزان اشتغال هر يك و حق الزحمه آن</w:t>
      </w:r>
      <w:r w:rsidRPr="00990427"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 xml:space="preserve">ها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5"/>
        <w:gridCol w:w="909"/>
        <w:gridCol w:w="2732"/>
        <w:gridCol w:w="2105"/>
        <w:gridCol w:w="1732"/>
      </w:tblGrid>
      <w:tr w:rsidR="00033942" w:rsidRPr="00990427" w14:paraId="44BC5898" w14:textId="77777777" w:rsidTr="005E66E5">
        <w:tc>
          <w:tcPr>
            <w:tcW w:w="1102" w:type="pct"/>
          </w:tcPr>
          <w:p w14:paraId="2277433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مسئوليت</w:t>
            </w:r>
          </w:p>
        </w:tc>
        <w:tc>
          <w:tcPr>
            <w:tcW w:w="474" w:type="pct"/>
          </w:tcPr>
          <w:p w14:paraId="5459ACC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تعداد افراد</w:t>
            </w:r>
          </w:p>
        </w:tc>
        <w:tc>
          <w:tcPr>
            <w:tcW w:w="1424" w:type="pct"/>
          </w:tcPr>
          <w:p w14:paraId="0F454E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كل ساعات كاربردي طرح</w:t>
            </w:r>
          </w:p>
        </w:tc>
        <w:tc>
          <w:tcPr>
            <w:tcW w:w="1097" w:type="pct"/>
          </w:tcPr>
          <w:p w14:paraId="70F148F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حق الزحمه در ساعت</w:t>
            </w:r>
          </w:p>
        </w:tc>
        <w:tc>
          <w:tcPr>
            <w:tcW w:w="903" w:type="pct"/>
          </w:tcPr>
          <w:p w14:paraId="7388088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جمع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(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ريا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</w:tr>
      <w:tr w:rsidR="00033942" w:rsidRPr="00990427" w14:paraId="4AF3C42B" w14:textId="77777777" w:rsidTr="005E66E5">
        <w:tc>
          <w:tcPr>
            <w:tcW w:w="1102" w:type="pct"/>
            <w:vAlign w:val="center"/>
          </w:tcPr>
          <w:p w14:paraId="089F9D8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474" w:type="pct"/>
            <w:vAlign w:val="center"/>
          </w:tcPr>
          <w:p w14:paraId="6E6C1E5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424" w:type="pct"/>
            <w:vAlign w:val="center"/>
          </w:tcPr>
          <w:p w14:paraId="44D59E1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97" w:type="pct"/>
            <w:vAlign w:val="center"/>
          </w:tcPr>
          <w:p w14:paraId="521EBD2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03" w:type="pct"/>
            <w:vAlign w:val="center"/>
          </w:tcPr>
          <w:p w14:paraId="004AA6F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B19B4CF" w14:textId="77777777" w:rsidTr="005E66E5">
        <w:tc>
          <w:tcPr>
            <w:tcW w:w="4097" w:type="pct"/>
            <w:gridSpan w:val="4"/>
          </w:tcPr>
          <w:p w14:paraId="04B984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جمع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کل (ریال)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903" w:type="pct"/>
          </w:tcPr>
          <w:p w14:paraId="5C10C9C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8B19B59" w14:textId="77777777" w:rsidTr="005E66E5">
        <w:tc>
          <w:tcPr>
            <w:tcW w:w="5000" w:type="pct"/>
            <w:gridSpan w:val="5"/>
          </w:tcPr>
          <w:p w14:paraId="743A10AF" w14:textId="77777777" w:rsidR="00033942" w:rsidRPr="00990427" w:rsidRDefault="00033942" w:rsidP="005E66E5">
            <w:pPr>
              <w:bidi/>
              <w:ind w:right="142"/>
              <w:jc w:val="both"/>
              <w:rPr>
                <w:rFonts w:cs="B Nazanin"/>
                <w:sz w:val="18"/>
                <w:szCs w:val="18"/>
                <w:rtl/>
              </w:rPr>
            </w:pPr>
            <w:r w:rsidRPr="00990427">
              <w:rPr>
                <w:rFonts w:cs="B Nazanin"/>
                <w:sz w:val="18"/>
                <w:szCs w:val="18"/>
                <w:rtl/>
              </w:rPr>
              <w:t>* براساس حداكثر تا ميزان مقرر در آئين نامه تدريس و پرداخت حق التدريس مورد عمل دانشگاه</w:t>
            </w:r>
            <w:r w:rsidRPr="00990427">
              <w:rPr>
                <w:rFonts w:cs="B Nazanin" w:hint="cs"/>
                <w:sz w:val="18"/>
                <w:szCs w:val="18"/>
                <w:rtl/>
              </w:rPr>
              <w:t>‌</w:t>
            </w:r>
            <w:r w:rsidRPr="00990427">
              <w:rPr>
                <w:rFonts w:cs="B Nazanin"/>
                <w:sz w:val="18"/>
                <w:szCs w:val="18"/>
                <w:rtl/>
              </w:rPr>
              <w:t>ها و</w:t>
            </w:r>
            <w:r w:rsidRPr="00990427">
              <w:rPr>
                <w:rFonts w:cs="B Nazanin" w:hint="cs"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sz w:val="18"/>
                <w:szCs w:val="18"/>
                <w:rtl/>
              </w:rPr>
              <w:t>موسسات آموزش عالي و جدول محاسبه پرداخت حق الزحمه به كاركنان فني پيشنهاد شود.</w:t>
            </w:r>
          </w:p>
          <w:p w14:paraId="729EFF35" w14:textId="77777777" w:rsidR="00033942" w:rsidRPr="00990427" w:rsidRDefault="00033942" w:rsidP="005E66E5">
            <w:pPr>
              <w:bidi/>
              <w:ind w:right="142"/>
              <w:jc w:val="both"/>
              <w:rPr>
                <w:rFonts w:cs="B Nazanin"/>
                <w:rtl/>
              </w:rPr>
            </w:pPr>
            <w:r w:rsidRPr="00990427">
              <w:rPr>
                <w:rFonts w:cs="B Nazanin"/>
                <w:sz w:val="18"/>
                <w:szCs w:val="18"/>
                <w:rtl/>
              </w:rPr>
              <w:t>پرداخت ماليات پرسنل از محل اعتبار طرح الزامي است.</w:t>
            </w:r>
          </w:p>
        </w:tc>
      </w:tr>
    </w:tbl>
    <w:p w14:paraId="30A1925B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rtl/>
        </w:rPr>
        <w:t xml:space="preserve">                                                                                    </w:t>
      </w:r>
    </w:p>
    <w:p w14:paraId="41786B8D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5792" behindDoc="0" locked="0" layoutInCell="0" allowOverlap="1" wp14:anchorId="551B8EE0" wp14:editId="1D451153">
                <wp:simplePos x="0" y="0"/>
                <wp:positionH relativeFrom="page">
                  <wp:posOffset>1188720</wp:posOffset>
                </wp:positionH>
                <wp:positionV relativeFrom="paragraph">
                  <wp:posOffset>146050</wp:posOffset>
                </wp:positionV>
                <wp:extent cx="5212080" cy="0"/>
                <wp:effectExtent l="7620" t="5715" r="9525" b="13335"/>
                <wp:wrapNone/>
                <wp:docPr id="45" name="Straight Connector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2120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F17B3C" id="Straight Connector 45" o:spid="_x0000_s1026" style="position:absolute;flip:x;z-index:251745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11.5pt" to="7in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" o:allowincell="f">
                <w10:wrap anchorx="page"/>
              </v:line>
            </w:pict>
          </mc:Fallback>
        </mc:AlternateContent>
      </w:r>
    </w:p>
    <w:p w14:paraId="43C2C66E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0</w:t>
      </w:r>
      <w:r w:rsidRPr="00990427">
        <w:rPr>
          <w:rFonts w:cs="B Nazanin"/>
          <w:b/>
          <w:bCs/>
          <w:sz w:val="22"/>
          <w:szCs w:val="22"/>
          <w:rtl/>
        </w:rPr>
        <w:t>. هزينه</w:t>
      </w:r>
      <w:r w:rsidRPr="00990427">
        <w:rPr>
          <w:rFonts w:cs="B Nazanin" w:hint="cs"/>
          <w:b/>
          <w:bCs/>
          <w:sz w:val="22"/>
          <w:szCs w:val="22"/>
          <w:rtl/>
        </w:rPr>
        <w:t xml:space="preserve">‌های مواد، تجهیزات و خدمات طرح </w:t>
      </w:r>
    </w:p>
    <w:p w14:paraId="22434B5F" w14:textId="77777777" w:rsidR="00033942" w:rsidRPr="00FF0798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>
        <w:rPr>
          <w:rFonts w:cs="B Nazanin"/>
          <w:b/>
          <w:bCs/>
          <w:sz w:val="22"/>
          <w:szCs w:val="22"/>
          <w:rtl/>
        </w:rPr>
        <w:t>الف</w:t>
      </w:r>
      <w:r w:rsidRPr="00FF0798">
        <w:rPr>
          <w:rFonts w:cs="B Nazanin"/>
          <w:b/>
          <w:bCs/>
          <w:sz w:val="22"/>
          <w:szCs w:val="22"/>
          <w:rtl/>
        </w:rPr>
        <w:t>. فهرست آن قسمتي از وسائل</w:t>
      </w:r>
      <w:r w:rsidRPr="00FF0798">
        <w:rPr>
          <w:rFonts w:cs="B Nazanin" w:hint="cs"/>
          <w:b/>
          <w:bCs/>
          <w:sz w:val="22"/>
          <w:szCs w:val="22"/>
          <w:rtl/>
        </w:rPr>
        <w:t xml:space="preserve"> مورد نیاز</w:t>
      </w:r>
      <w:r w:rsidRPr="00FF0798">
        <w:rPr>
          <w:rFonts w:cs="B Nazanin"/>
          <w:b/>
          <w:bCs/>
          <w:sz w:val="22"/>
          <w:szCs w:val="22"/>
          <w:rtl/>
        </w:rPr>
        <w:t xml:space="preserve"> كه در محل اجراي طرح موجود است و يا ب</w:t>
      </w:r>
      <w:r>
        <w:rPr>
          <w:rFonts w:cs="B Nazanin" w:hint="cs"/>
          <w:b/>
          <w:bCs/>
          <w:sz w:val="22"/>
          <w:szCs w:val="22"/>
          <w:rtl/>
        </w:rPr>
        <w:t xml:space="preserve">ه </w:t>
      </w:r>
      <w:r w:rsidRPr="00FF0798">
        <w:rPr>
          <w:rFonts w:cs="B Nazanin"/>
          <w:b/>
          <w:bCs/>
          <w:sz w:val="22"/>
          <w:szCs w:val="22"/>
          <w:rtl/>
        </w:rPr>
        <w:t xml:space="preserve">وسيله </w:t>
      </w:r>
      <w:r w:rsidRPr="00FF0798">
        <w:rPr>
          <w:rFonts w:cs="B Nazanin" w:hint="cs"/>
          <w:b/>
          <w:bCs/>
          <w:sz w:val="22"/>
          <w:szCs w:val="22"/>
          <w:rtl/>
        </w:rPr>
        <w:t xml:space="preserve">سازمان </w:t>
      </w:r>
      <w:r w:rsidRPr="00FF0798">
        <w:rPr>
          <w:rFonts w:cs="B Nazanin"/>
          <w:b/>
          <w:bCs/>
          <w:sz w:val="22"/>
          <w:szCs w:val="22"/>
          <w:rtl/>
        </w:rPr>
        <w:t>متبوع تهيه خواهد شد</w:t>
      </w:r>
      <w:r w:rsidRPr="00FF0798">
        <w:rPr>
          <w:rFonts w:cs="B Nazanin" w:hint="cs"/>
          <w:b/>
          <w:bCs/>
          <w:sz w:val="22"/>
          <w:szCs w:val="22"/>
          <w:rtl/>
        </w:rPr>
        <w:t>: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2"/>
        <w:gridCol w:w="8861"/>
      </w:tblGrid>
      <w:tr w:rsidR="00033942" w:rsidRPr="00990427" w14:paraId="59885B15" w14:textId="77777777" w:rsidTr="005E66E5">
        <w:tc>
          <w:tcPr>
            <w:tcW w:w="681" w:type="dxa"/>
            <w:shd w:val="clear" w:color="auto" w:fill="auto"/>
          </w:tcPr>
          <w:p w14:paraId="0AAF341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9174" w:type="dxa"/>
            <w:shd w:val="clear" w:color="auto" w:fill="auto"/>
          </w:tcPr>
          <w:p w14:paraId="7E6DE8C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نام دستگاه</w:t>
            </w:r>
          </w:p>
        </w:tc>
      </w:tr>
      <w:tr w:rsidR="00033942" w:rsidRPr="00990427" w14:paraId="3E7270C2" w14:textId="77777777" w:rsidTr="005E66E5">
        <w:tc>
          <w:tcPr>
            <w:tcW w:w="681" w:type="dxa"/>
            <w:shd w:val="clear" w:color="auto" w:fill="auto"/>
          </w:tcPr>
          <w:p w14:paraId="5F1B1C67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9174" w:type="dxa"/>
            <w:shd w:val="clear" w:color="auto" w:fill="auto"/>
          </w:tcPr>
          <w:p w14:paraId="2E1D8B36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  <w:tr w:rsidR="00033942" w:rsidRPr="00990427" w14:paraId="2FE516B3" w14:textId="77777777" w:rsidTr="005E66E5">
        <w:tc>
          <w:tcPr>
            <w:tcW w:w="681" w:type="dxa"/>
            <w:shd w:val="clear" w:color="auto" w:fill="auto"/>
          </w:tcPr>
          <w:p w14:paraId="475C89A9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9174" w:type="dxa"/>
            <w:shd w:val="clear" w:color="auto" w:fill="auto"/>
          </w:tcPr>
          <w:p w14:paraId="4419E14D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</w:tbl>
    <w:p w14:paraId="02A48EB3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</w:p>
    <w:p w14:paraId="7E0308F1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6816" behindDoc="0" locked="0" layoutInCell="0" allowOverlap="1" wp14:anchorId="7DB670D8" wp14:editId="5B140A8C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5715" r="13335" b="13335"/>
                <wp:wrapNone/>
                <wp:docPr id="44" name="Straight Connector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D307A3" id="Straight Connector 44" o:spid="_x0000_s1026" style="position:absolute;flip:x;z-index:251746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Kal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CZympS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557B144A" w14:textId="77777777" w:rsidR="00033942" w:rsidRPr="00FF0798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>
        <w:rPr>
          <w:rFonts w:cs="B Nazanin"/>
          <w:b/>
          <w:bCs/>
          <w:sz w:val="22"/>
          <w:szCs w:val="22"/>
          <w:rtl/>
        </w:rPr>
        <w:t>ب</w:t>
      </w:r>
      <w:r w:rsidRPr="00FF0798">
        <w:rPr>
          <w:rFonts w:cs="B Nazanin"/>
          <w:b/>
          <w:bCs/>
          <w:sz w:val="22"/>
          <w:szCs w:val="22"/>
          <w:rtl/>
        </w:rPr>
        <w:t>. فهرست وسايل و</w:t>
      </w:r>
      <w:r w:rsidRPr="00FF0798">
        <w:rPr>
          <w:rFonts w:cs="B Nazanin" w:hint="cs"/>
          <w:b/>
          <w:bCs/>
          <w:sz w:val="22"/>
          <w:szCs w:val="22"/>
          <w:rtl/>
        </w:rPr>
        <w:t xml:space="preserve"> تجهیزاتی</w:t>
      </w:r>
      <w:r w:rsidRPr="00FF0798">
        <w:rPr>
          <w:rFonts w:cs="B Nazanin"/>
          <w:b/>
          <w:bCs/>
          <w:sz w:val="22"/>
          <w:szCs w:val="22"/>
          <w:rtl/>
        </w:rPr>
        <w:t xml:space="preserve"> كه از اعتباراين طرح از داخل يا خارج كشور خريداري </w:t>
      </w:r>
      <w:r w:rsidRPr="00FF0798">
        <w:rPr>
          <w:rFonts w:cs="B Nazanin" w:hint="cs"/>
          <w:b/>
          <w:bCs/>
          <w:sz w:val="22"/>
          <w:szCs w:val="22"/>
          <w:rtl/>
        </w:rPr>
        <w:t>خواهد شد</w:t>
      </w:r>
      <w:r w:rsidRPr="00FF0798">
        <w:rPr>
          <w:rFonts w:cs="B Nazanin"/>
          <w:b/>
          <w:bCs/>
          <w:sz w:val="22"/>
          <w:szCs w:val="22"/>
          <w:rtl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7"/>
        <w:gridCol w:w="2546"/>
        <w:gridCol w:w="2183"/>
        <w:gridCol w:w="746"/>
        <w:gridCol w:w="1890"/>
        <w:gridCol w:w="1431"/>
      </w:tblGrid>
      <w:tr w:rsidR="00033942" w:rsidRPr="00990427" w14:paraId="299FAEC1" w14:textId="77777777" w:rsidTr="005E66E5">
        <w:tc>
          <w:tcPr>
            <w:tcW w:w="415" w:type="pct"/>
            <w:vAlign w:val="center"/>
          </w:tcPr>
          <w:p w14:paraId="6DC64CB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327" w:type="pct"/>
            <w:vAlign w:val="center"/>
          </w:tcPr>
          <w:p w14:paraId="6B79457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ام دستگاه</w:t>
            </w:r>
          </w:p>
        </w:tc>
        <w:tc>
          <w:tcPr>
            <w:tcW w:w="1138" w:type="pct"/>
            <w:vAlign w:val="center"/>
          </w:tcPr>
          <w:p w14:paraId="266BE44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ركت سازنده و يا فروشنده</w:t>
            </w:r>
          </w:p>
        </w:tc>
        <w:tc>
          <w:tcPr>
            <w:tcW w:w="389" w:type="pct"/>
            <w:vAlign w:val="center"/>
          </w:tcPr>
          <w:p w14:paraId="1421CB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كشور</w:t>
            </w:r>
          </w:p>
        </w:tc>
        <w:tc>
          <w:tcPr>
            <w:tcW w:w="984" w:type="pct"/>
            <w:vAlign w:val="center"/>
          </w:tcPr>
          <w:p w14:paraId="6F98B27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آيا درايران موجود است</w:t>
            </w:r>
          </w:p>
        </w:tc>
        <w:tc>
          <w:tcPr>
            <w:tcW w:w="746" w:type="pct"/>
            <w:vAlign w:val="center"/>
          </w:tcPr>
          <w:p w14:paraId="50034CA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قيمت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(ریال)</w:t>
            </w:r>
          </w:p>
        </w:tc>
      </w:tr>
      <w:tr w:rsidR="00033942" w:rsidRPr="00990427" w14:paraId="3E027A99" w14:textId="77777777" w:rsidTr="005E66E5">
        <w:tc>
          <w:tcPr>
            <w:tcW w:w="415" w:type="pct"/>
          </w:tcPr>
          <w:p w14:paraId="6DFFFC0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327" w:type="pct"/>
          </w:tcPr>
          <w:p w14:paraId="107471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38" w:type="pct"/>
          </w:tcPr>
          <w:p w14:paraId="5E26ED6B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389" w:type="pct"/>
          </w:tcPr>
          <w:p w14:paraId="166EF77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84" w:type="pct"/>
          </w:tcPr>
          <w:p w14:paraId="3A176E2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46" w:type="pct"/>
          </w:tcPr>
          <w:p w14:paraId="2FE9F90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243A09F5" w14:textId="77777777" w:rsidTr="005E66E5">
        <w:tc>
          <w:tcPr>
            <w:tcW w:w="415" w:type="pct"/>
          </w:tcPr>
          <w:p w14:paraId="0026144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327" w:type="pct"/>
          </w:tcPr>
          <w:p w14:paraId="4FE3BED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38" w:type="pct"/>
          </w:tcPr>
          <w:p w14:paraId="6F1CB437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389" w:type="pct"/>
          </w:tcPr>
          <w:p w14:paraId="3B3A8B1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84" w:type="pct"/>
          </w:tcPr>
          <w:p w14:paraId="4FF75EA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46" w:type="pct"/>
          </w:tcPr>
          <w:p w14:paraId="5FF7105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2119BFF" w14:textId="77777777" w:rsidTr="005E66E5">
        <w:tc>
          <w:tcPr>
            <w:tcW w:w="415" w:type="pct"/>
          </w:tcPr>
          <w:p w14:paraId="619CD29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327" w:type="pct"/>
          </w:tcPr>
          <w:p w14:paraId="5848F6B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38" w:type="pct"/>
          </w:tcPr>
          <w:p w14:paraId="022D222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389" w:type="pct"/>
          </w:tcPr>
          <w:p w14:paraId="1884B01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984" w:type="pct"/>
          </w:tcPr>
          <w:p w14:paraId="35649F2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46" w:type="pct"/>
          </w:tcPr>
          <w:p w14:paraId="703B67F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7C3056DF" w14:textId="77777777" w:rsidTr="005E66E5">
        <w:tc>
          <w:tcPr>
            <w:tcW w:w="4254" w:type="pct"/>
            <w:gridSpan w:val="5"/>
          </w:tcPr>
          <w:p w14:paraId="689A50F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</w:tcPr>
          <w:p w14:paraId="031FF61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6581A1A6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rtl/>
        </w:rPr>
        <w:t xml:space="preserve"> </w:t>
      </w:r>
    </w:p>
    <w:p w14:paraId="392338CB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rtl/>
        </w:rPr>
        <w:t xml:space="preserve">    </w:t>
      </w: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8864" behindDoc="0" locked="0" layoutInCell="0" allowOverlap="1" wp14:anchorId="2AE59545" wp14:editId="449C4DEF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10795" r="13335" b="8255"/>
                <wp:wrapNone/>
                <wp:docPr id="43" name="Straight Connector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95A422" id="Straight Connector 43" o:spid="_x0000_s1026" style="position:absolute;flip:x;z-index:251748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Tya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aeU8mi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17469545" w14:textId="77777777" w:rsidR="00033942" w:rsidRPr="00990427" w:rsidRDefault="00033942" w:rsidP="00033942">
      <w:pPr>
        <w:bidi/>
        <w:rPr>
          <w:rFonts w:cs="B Nazanin"/>
          <w:b/>
          <w:bCs/>
          <w:rtl/>
        </w:rPr>
      </w:pPr>
      <w:r w:rsidRPr="00990427">
        <w:rPr>
          <w:rFonts w:cs="B Nazanin"/>
          <w:b/>
          <w:bCs/>
          <w:rtl/>
        </w:rPr>
        <w:br w:type="page"/>
      </w:r>
    </w:p>
    <w:p w14:paraId="09D94386" w14:textId="77777777" w:rsidR="00033942" w:rsidRPr="00FF0798" w:rsidRDefault="00033942" w:rsidP="00033942">
      <w:pPr>
        <w:bidi/>
        <w:ind w:right="142"/>
        <w:rPr>
          <w:rFonts w:ascii="Tahoma" w:hAnsi="Tahoma" w:cs="B Nazanin"/>
          <w:b/>
          <w:bCs/>
          <w:sz w:val="22"/>
          <w:szCs w:val="22"/>
          <w:rtl/>
          <w:lang w:bidi="fa-IR"/>
        </w:rPr>
      </w:pPr>
      <w:r w:rsidRPr="00FF0798">
        <w:rPr>
          <w:rFonts w:cs="B Nazanin" w:hint="cs"/>
          <w:b/>
          <w:bCs/>
          <w:sz w:val="22"/>
          <w:szCs w:val="22"/>
          <w:rtl/>
        </w:rPr>
        <w:lastRenderedPageBreak/>
        <w:t>ج.</w:t>
      </w:r>
      <w:r w:rsidRPr="00FF0798">
        <w:rPr>
          <w:rFonts w:cs="B Nazanin" w:hint="cs"/>
          <w:sz w:val="22"/>
          <w:szCs w:val="22"/>
          <w:rtl/>
        </w:rPr>
        <w:t xml:space="preserve"> </w:t>
      </w:r>
      <w:r w:rsidRPr="00FF0798">
        <w:rPr>
          <w:rFonts w:ascii="Tahoma" w:hAnsi="Tahoma" w:cs="B Nazanin"/>
          <w:b/>
          <w:bCs/>
          <w:sz w:val="22"/>
          <w:szCs w:val="22"/>
          <w:rtl/>
          <w:lang w:bidi="fa-IR"/>
        </w:rPr>
        <w:t xml:space="preserve">فهرست مواد شيميائي و </w:t>
      </w:r>
      <w:r w:rsidRPr="00FF0798">
        <w:rPr>
          <w:rFonts w:ascii="Tahoma" w:hAnsi="Tahoma" w:cs="B Nazanin" w:hint="cs"/>
          <w:b/>
          <w:bCs/>
          <w:sz w:val="22"/>
          <w:szCs w:val="22"/>
          <w:rtl/>
          <w:lang w:bidi="fa-IR"/>
        </w:rPr>
        <w:t>مواد مصرفی</w:t>
      </w:r>
      <w:r w:rsidRPr="00FF0798">
        <w:rPr>
          <w:rFonts w:ascii="Tahoma" w:hAnsi="Tahoma" w:cs="B Nazanin"/>
          <w:b/>
          <w:bCs/>
          <w:sz w:val="22"/>
          <w:szCs w:val="22"/>
          <w:rtl/>
          <w:lang w:bidi="fa-IR"/>
        </w:rPr>
        <w:t>: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1"/>
        <w:gridCol w:w="1986"/>
        <w:gridCol w:w="1544"/>
        <w:gridCol w:w="1180"/>
        <w:gridCol w:w="1005"/>
        <w:gridCol w:w="1585"/>
        <w:gridCol w:w="1552"/>
      </w:tblGrid>
      <w:tr w:rsidR="00033942" w:rsidRPr="00990427" w14:paraId="7F76BABC" w14:textId="77777777" w:rsidTr="005E66E5">
        <w:tc>
          <w:tcPr>
            <w:tcW w:w="386" w:type="pct"/>
            <w:shd w:val="clear" w:color="auto" w:fill="auto"/>
            <w:vAlign w:val="center"/>
          </w:tcPr>
          <w:p w14:paraId="6F001BC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236B90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نام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ماده </w:t>
            </w:r>
          </w:p>
        </w:tc>
        <w:tc>
          <w:tcPr>
            <w:tcW w:w="805" w:type="pct"/>
            <w:shd w:val="clear" w:color="auto" w:fill="auto"/>
          </w:tcPr>
          <w:p w14:paraId="3864EE4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نام شرکت سازنده</w:t>
            </w:r>
          </w:p>
          <w:p w14:paraId="1315DE3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شماره  کاتالوگ</w:t>
            </w:r>
          </w:p>
        </w:tc>
        <w:tc>
          <w:tcPr>
            <w:tcW w:w="615" w:type="pct"/>
            <w:shd w:val="clear" w:color="auto" w:fill="auto"/>
            <w:vAlign w:val="center"/>
          </w:tcPr>
          <w:p w14:paraId="48FA448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تعداد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/ مقدار</w:t>
            </w:r>
          </w:p>
        </w:tc>
        <w:tc>
          <w:tcPr>
            <w:tcW w:w="524" w:type="pct"/>
            <w:shd w:val="clear" w:color="auto" w:fill="auto"/>
            <w:vAlign w:val="center"/>
          </w:tcPr>
          <w:p w14:paraId="4423245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واحد</w:t>
            </w:r>
          </w:p>
        </w:tc>
        <w:tc>
          <w:tcPr>
            <w:tcW w:w="826" w:type="pct"/>
            <w:shd w:val="clear" w:color="auto" w:fill="auto"/>
            <w:vAlign w:val="center"/>
          </w:tcPr>
          <w:p w14:paraId="1335F3C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قيمت واحد (ريال)</w:t>
            </w:r>
          </w:p>
        </w:tc>
        <w:tc>
          <w:tcPr>
            <w:tcW w:w="809" w:type="pct"/>
            <w:shd w:val="clear" w:color="auto" w:fill="auto"/>
            <w:vAlign w:val="center"/>
          </w:tcPr>
          <w:p w14:paraId="17D5C86D" w14:textId="77777777" w:rsidR="00033942" w:rsidRPr="00990427" w:rsidRDefault="00033942" w:rsidP="005E66E5">
            <w:pPr>
              <w:bidi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جمع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(ريال)</w:t>
            </w:r>
          </w:p>
        </w:tc>
      </w:tr>
      <w:tr w:rsidR="00033942" w:rsidRPr="00990427" w14:paraId="5B97B572" w14:textId="77777777" w:rsidTr="005E66E5">
        <w:tc>
          <w:tcPr>
            <w:tcW w:w="386" w:type="pct"/>
            <w:shd w:val="clear" w:color="auto" w:fill="auto"/>
            <w:vAlign w:val="center"/>
          </w:tcPr>
          <w:p w14:paraId="08E6C6E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1868F7C4" w14:textId="77777777" w:rsidR="00033942" w:rsidRPr="00990427" w:rsidRDefault="00033942" w:rsidP="005E66E5">
            <w:pPr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0DF5D30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2AAC74B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505DEB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D3E6E6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F1DF6F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88AF16A" w14:textId="77777777" w:rsidTr="005E66E5">
        <w:tc>
          <w:tcPr>
            <w:tcW w:w="386" w:type="pct"/>
            <w:shd w:val="clear" w:color="auto" w:fill="auto"/>
            <w:vAlign w:val="center"/>
          </w:tcPr>
          <w:p w14:paraId="6618C93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2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5FEBB438" w14:textId="77777777" w:rsidR="00033942" w:rsidRPr="00990427" w:rsidRDefault="00033942" w:rsidP="005E66E5">
            <w:pPr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706DAA7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A32C86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93E80B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7DDCC4E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97A6BE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1AADC327" w14:textId="77777777" w:rsidTr="005E66E5">
        <w:tc>
          <w:tcPr>
            <w:tcW w:w="386" w:type="pct"/>
            <w:shd w:val="clear" w:color="auto" w:fill="auto"/>
            <w:vAlign w:val="center"/>
          </w:tcPr>
          <w:p w14:paraId="555C173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3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48F3A386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45D51FE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1C359AB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F7C2D8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69EA5FF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5F715A9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3368A6A" w14:textId="77777777" w:rsidTr="005E66E5">
        <w:tc>
          <w:tcPr>
            <w:tcW w:w="386" w:type="pct"/>
            <w:shd w:val="clear" w:color="auto" w:fill="auto"/>
            <w:vAlign w:val="center"/>
          </w:tcPr>
          <w:p w14:paraId="172476A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4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CE8A315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33C5423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18AB6F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199D9E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764A3BC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8E4239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6566ED6D" w14:textId="77777777" w:rsidTr="005E66E5">
        <w:tc>
          <w:tcPr>
            <w:tcW w:w="386" w:type="pct"/>
            <w:shd w:val="clear" w:color="auto" w:fill="auto"/>
            <w:vAlign w:val="center"/>
          </w:tcPr>
          <w:p w14:paraId="5E68B23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5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189BA2D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4BB84B2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78280C4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36BFC5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50BBD1C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506C4A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362B1AC" w14:textId="77777777" w:rsidTr="005E66E5">
        <w:tc>
          <w:tcPr>
            <w:tcW w:w="386" w:type="pct"/>
            <w:shd w:val="clear" w:color="auto" w:fill="auto"/>
            <w:vAlign w:val="center"/>
          </w:tcPr>
          <w:p w14:paraId="38AF4E3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6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38581867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26ACF66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5475456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1F4498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03B6647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739E71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DBD0F24" w14:textId="77777777" w:rsidTr="005E66E5">
        <w:tc>
          <w:tcPr>
            <w:tcW w:w="386" w:type="pct"/>
            <w:shd w:val="clear" w:color="auto" w:fill="auto"/>
            <w:vAlign w:val="center"/>
          </w:tcPr>
          <w:p w14:paraId="0C46F14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7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18A3B3F9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5B3C163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2B2E50F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2AE50B0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2FE478E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6AFE6D8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6829E7F" w14:textId="77777777" w:rsidTr="005E66E5">
        <w:tc>
          <w:tcPr>
            <w:tcW w:w="386" w:type="pct"/>
            <w:shd w:val="clear" w:color="auto" w:fill="auto"/>
            <w:vAlign w:val="center"/>
          </w:tcPr>
          <w:p w14:paraId="18FAA0F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8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1FEB345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0330421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6D647F5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376FB2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468E45B6" w14:textId="77777777" w:rsidR="00033942" w:rsidRPr="00990427" w:rsidRDefault="00033942" w:rsidP="005E66E5">
            <w:pPr>
              <w:tabs>
                <w:tab w:val="left" w:pos="732"/>
              </w:tabs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5B152D9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1EEBA967" w14:textId="77777777" w:rsidTr="005E66E5">
        <w:tc>
          <w:tcPr>
            <w:tcW w:w="386" w:type="pct"/>
            <w:shd w:val="clear" w:color="auto" w:fill="auto"/>
            <w:vAlign w:val="center"/>
          </w:tcPr>
          <w:p w14:paraId="6C07412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9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D5B7F42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6A2DFE2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017D50F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F9862F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541A210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97314A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C43BBEC" w14:textId="77777777" w:rsidTr="005E66E5">
        <w:tc>
          <w:tcPr>
            <w:tcW w:w="386" w:type="pct"/>
            <w:shd w:val="clear" w:color="auto" w:fill="auto"/>
            <w:vAlign w:val="center"/>
          </w:tcPr>
          <w:p w14:paraId="51CE956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0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D459695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71AEC4F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58C82FA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12D8B20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1E3244E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98B338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5A434337" w14:textId="77777777" w:rsidTr="005E66E5">
        <w:tc>
          <w:tcPr>
            <w:tcW w:w="386" w:type="pct"/>
            <w:shd w:val="clear" w:color="auto" w:fill="auto"/>
            <w:vAlign w:val="center"/>
          </w:tcPr>
          <w:p w14:paraId="0D8D215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1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7A447020" w14:textId="77777777" w:rsidR="00033942" w:rsidRPr="00990427" w:rsidRDefault="00033942" w:rsidP="005E66E5">
            <w:pPr>
              <w:tabs>
                <w:tab w:val="center" w:pos="843"/>
              </w:tabs>
              <w:bidi/>
              <w:rPr>
                <w:rFonts w:cs="B Nazanin"/>
                <w:rtl/>
                <w:lang w:bidi="fa-IR"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2E8E68F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285CE65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0EFDEDC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E96BD8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37F201F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42DD9861" w14:textId="77777777" w:rsidTr="005E66E5">
        <w:tc>
          <w:tcPr>
            <w:tcW w:w="386" w:type="pct"/>
            <w:shd w:val="clear" w:color="auto" w:fill="auto"/>
            <w:vAlign w:val="center"/>
          </w:tcPr>
          <w:p w14:paraId="61767BE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2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197D4955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  <w:vAlign w:val="center"/>
          </w:tcPr>
          <w:p w14:paraId="7672FC9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3452493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53CE7FC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40961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66FE3FA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43420AB4" w14:textId="77777777" w:rsidTr="005E66E5">
        <w:tc>
          <w:tcPr>
            <w:tcW w:w="386" w:type="pct"/>
            <w:shd w:val="clear" w:color="auto" w:fill="auto"/>
            <w:vAlign w:val="center"/>
          </w:tcPr>
          <w:p w14:paraId="4A2B947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3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04EC2B52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</w:tcPr>
          <w:p w14:paraId="7346AD3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796F512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3E88ED8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260E36D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0A5A3F7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C08E81F" w14:textId="77777777" w:rsidTr="005E66E5">
        <w:tc>
          <w:tcPr>
            <w:tcW w:w="386" w:type="pct"/>
            <w:shd w:val="clear" w:color="auto" w:fill="auto"/>
            <w:vAlign w:val="center"/>
          </w:tcPr>
          <w:p w14:paraId="57A17DF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4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696B7AF9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</w:tcPr>
          <w:p w14:paraId="5B598C6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156C457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75B22F0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4FC364A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15FA3D2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199474E" w14:textId="77777777" w:rsidTr="005E66E5">
        <w:tc>
          <w:tcPr>
            <w:tcW w:w="386" w:type="pct"/>
            <w:shd w:val="clear" w:color="auto" w:fill="auto"/>
            <w:vAlign w:val="center"/>
          </w:tcPr>
          <w:p w14:paraId="3CBDB6C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5</w:t>
            </w:r>
          </w:p>
        </w:tc>
        <w:tc>
          <w:tcPr>
            <w:tcW w:w="1035" w:type="pct"/>
            <w:shd w:val="clear" w:color="auto" w:fill="auto"/>
            <w:vAlign w:val="center"/>
          </w:tcPr>
          <w:p w14:paraId="55195E4F" w14:textId="77777777" w:rsidR="00033942" w:rsidRPr="00990427" w:rsidRDefault="00033942" w:rsidP="005E66E5">
            <w:pPr>
              <w:bidi/>
              <w:rPr>
                <w:rFonts w:cs="B Nazanin"/>
                <w:rtl/>
              </w:rPr>
            </w:pPr>
          </w:p>
        </w:tc>
        <w:tc>
          <w:tcPr>
            <w:tcW w:w="805" w:type="pct"/>
            <w:shd w:val="clear" w:color="auto" w:fill="auto"/>
          </w:tcPr>
          <w:p w14:paraId="4943E62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615" w:type="pct"/>
            <w:shd w:val="clear" w:color="auto" w:fill="auto"/>
            <w:vAlign w:val="center"/>
          </w:tcPr>
          <w:p w14:paraId="4CE022E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  <w:tc>
          <w:tcPr>
            <w:tcW w:w="524" w:type="pct"/>
            <w:shd w:val="clear" w:color="auto" w:fill="auto"/>
            <w:vAlign w:val="center"/>
          </w:tcPr>
          <w:p w14:paraId="4DA7EA7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26" w:type="pct"/>
            <w:shd w:val="clear" w:color="auto" w:fill="auto"/>
            <w:vAlign w:val="center"/>
          </w:tcPr>
          <w:p w14:paraId="3DDB667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09" w:type="pct"/>
            <w:shd w:val="clear" w:color="auto" w:fill="auto"/>
            <w:vAlign w:val="center"/>
          </w:tcPr>
          <w:p w14:paraId="24F6F81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37A428F2" w14:textId="77777777" w:rsidTr="005E66E5">
        <w:tc>
          <w:tcPr>
            <w:tcW w:w="386" w:type="pct"/>
            <w:shd w:val="clear" w:color="auto" w:fill="auto"/>
          </w:tcPr>
          <w:p w14:paraId="60513BD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3805" w:type="pct"/>
            <w:gridSpan w:val="5"/>
            <w:shd w:val="clear" w:color="auto" w:fill="auto"/>
          </w:tcPr>
          <w:p w14:paraId="2771DCB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809" w:type="pct"/>
            <w:shd w:val="clear" w:color="auto" w:fill="auto"/>
          </w:tcPr>
          <w:p w14:paraId="562DD729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</w:tbl>
    <w:p w14:paraId="2FC398B8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</w:p>
    <w:p w14:paraId="7DC68549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49888" behindDoc="0" locked="0" layoutInCell="0" allowOverlap="1" wp14:anchorId="3B66A9CF" wp14:editId="6C8D37D3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7620" r="13335" b="11430"/>
                <wp:wrapNone/>
                <wp:docPr id="41" name="Straight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EA62A5" id="Straight Connector 41" o:spid="_x0000_s1026" style="position:absolute;flip:x;z-index:251749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" o:allowincell="f">
                <w10:wrap anchorx="page"/>
              </v:line>
            </w:pict>
          </mc:Fallback>
        </mc:AlternateContent>
      </w:r>
    </w:p>
    <w:p w14:paraId="43F4356F" w14:textId="77777777" w:rsidR="00033942" w:rsidRPr="00FF0798" w:rsidRDefault="00033942" w:rsidP="00033942">
      <w:pPr>
        <w:bidi/>
        <w:ind w:right="142"/>
        <w:rPr>
          <w:rFonts w:ascii="Tahoma" w:hAnsi="Tahoma" w:cs="B Nazanin"/>
          <w:b/>
          <w:bCs/>
          <w:sz w:val="22"/>
          <w:szCs w:val="22"/>
          <w:rtl/>
          <w:lang w:bidi="fa-IR"/>
        </w:rPr>
      </w:pPr>
      <w:r w:rsidRPr="00FF0798">
        <w:rPr>
          <w:rFonts w:ascii="Tahoma" w:hAnsi="Tahoma" w:cs="B Nazanin" w:hint="cs"/>
          <w:b/>
          <w:bCs/>
          <w:sz w:val="22"/>
          <w:szCs w:val="22"/>
          <w:rtl/>
          <w:lang w:bidi="fa-IR"/>
        </w:rPr>
        <w:t xml:space="preserve">د. هزینه خدمات آزمایشگاهی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2690"/>
        <w:gridCol w:w="1995"/>
        <w:gridCol w:w="1704"/>
        <w:gridCol w:w="792"/>
        <w:gridCol w:w="1567"/>
      </w:tblGrid>
      <w:tr w:rsidR="00033942" w:rsidRPr="00990427" w14:paraId="2FCBA180" w14:textId="77777777" w:rsidTr="005E66E5">
        <w:tc>
          <w:tcPr>
            <w:tcW w:w="440" w:type="pct"/>
            <w:shd w:val="clear" w:color="auto" w:fill="auto"/>
          </w:tcPr>
          <w:p w14:paraId="0AB2BD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402" w:type="pct"/>
            <w:shd w:val="clear" w:color="auto" w:fill="auto"/>
          </w:tcPr>
          <w:p w14:paraId="060FC5E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نوع خدمات</w:t>
            </w:r>
          </w:p>
        </w:tc>
        <w:tc>
          <w:tcPr>
            <w:tcW w:w="1040" w:type="pct"/>
            <w:shd w:val="clear" w:color="auto" w:fill="auto"/>
          </w:tcPr>
          <w:p w14:paraId="262914DA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حل ارائه خدمت</w:t>
            </w:r>
          </w:p>
        </w:tc>
        <w:tc>
          <w:tcPr>
            <w:tcW w:w="888" w:type="pct"/>
            <w:shd w:val="clear" w:color="auto" w:fill="auto"/>
          </w:tcPr>
          <w:p w14:paraId="1111BD6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زینه واحد (ریال)</w:t>
            </w:r>
          </w:p>
        </w:tc>
        <w:tc>
          <w:tcPr>
            <w:tcW w:w="413" w:type="pct"/>
            <w:shd w:val="clear" w:color="auto" w:fill="auto"/>
          </w:tcPr>
          <w:p w14:paraId="709CA3F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تعداد</w:t>
            </w:r>
          </w:p>
        </w:tc>
        <w:tc>
          <w:tcPr>
            <w:tcW w:w="818" w:type="pct"/>
            <w:shd w:val="clear" w:color="auto" w:fill="auto"/>
          </w:tcPr>
          <w:p w14:paraId="444BECE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زینه کل (ریال)</w:t>
            </w:r>
          </w:p>
        </w:tc>
      </w:tr>
      <w:tr w:rsidR="00033942" w:rsidRPr="00990427" w14:paraId="6522C07F" w14:textId="77777777" w:rsidTr="005E66E5">
        <w:tc>
          <w:tcPr>
            <w:tcW w:w="440" w:type="pct"/>
            <w:shd w:val="clear" w:color="auto" w:fill="auto"/>
            <w:vAlign w:val="center"/>
          </w:tcPr>
          <w:p w14:paraId="31FF679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1402" w:type="pct"/>
            <w:shd w:val="clear" w:color="auto" w:fill="auto"/>
            <w:vAlign w:val="center"/>
          </w:tcPr>
          <w:p w14:paraId="2E35FF9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040" w:type="pct"/>
            <w:shd w:val="clear" w:color="auto" w:fill="auto"/>
            <w:vAlign w:val="center"/>
          </w:tcPr>
          <w:p w14:paraId="689C4296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88" w:type="pct"/>
            <w:shd w:val="clear" w:color="auto" w:fill="auto"/>
            <w:vAlign w:val="center"/>
          </w:tcPr>
          <w:p w14:paraId="4DB36DC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413" w:type="pct"/>
            <w:shd w:val="clear" w:color="auto" w:fill="auto"/>
            <w:vAlign w:val="center"/>
          </w:tcPr>
          <w:p w14:paraId="77882E3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818" w:type="pct"/>
            <w:shd w:val="clear" w:color="auto" w:fill="auto"/>
            <w:vAlign w:val="center"/>
          </w:tcPr>
          <w:p w14:paraId="3E6288B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24334D9" w14:textId="77777777" w:rsidTr="005E66E5">
        <w:tc>
          <w:tcPr>
            <w:tcW w:w="440" w:type="pct"/>
            <w:shd w:val="clear" w:color="auto" w:fill="auto"/>
          </w:tcPr>
          <w:p w14:paraId="013FABF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2</w:t>
            </w:r>
          </w:p>
        </w:tc>
        <w:tc>
          <w:tcPr>
            <w:tcW w:w="1402" w:type="pct"/>
            <w:shd w:val="clear" w:color="auto" w:fill="auto"/>
          </w:tcPr>
          <w:p w14:paraId="02B4144C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1040" w:type="pct"/>
            <w:shd w:val="clear" w:color="auto" w:fill="auto"/>
          </w:tcPr>
          <w:p w14:paraId="517B4F9F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888" w:type="pct"/>
            <w:shd w:val="clear" w:color="auto" w:fill="auto"/>
          </w:tcPr>
          <w:p w14:paraId="02AA6BF4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413" w:type="pct"/>
            <w:shd w:val="clear" w:color="auto" w:fill="auto"/>
          </w:tcPr>
          <w:p w14:paraId="5EFC2B0F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  <w:tc>
          <w:tcPr>
            <w:tcW w:w="818" w:type="pct"/>
            <w:shd w:val="clear" w:color="auto" w:fill="auto"/>
          </w:tcPr>
          <w:p w14:paraId="0B0CB9DE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</w:p>
        </w:tc>
      </w:tr>
      <w:tr w:rsidR="00033942" w:rsidRPr="00990427" w14:paraId="61D2791C" w14:textId="77777777" w:rsidTr="005E66E5">
        <w:tc>
          <w:tcPr>
            <w:tcW w:w="4182" w:type="pct"/>
            <w:gridSpan w:val="5"/>
            <w:shd w:val="clear" w:color="auto" w:fill="auto"/>
          </w:tcPr>
          <w:p w14:paraId="674F08F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818" w:type="pct"/>
            <w:shd w:val="clear" w:color="auto" w:fill="auto"/>
            <w:vAlign w:val="center"/>
          </w:tcPr>
          <w:p w14:paraId="5E1835B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627D2520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0912" behindDoc="0" locked="0" layoutInCell="0" allowOverlap="1" wp14:anchorId="00A37A64" wp14:editId="1A9AEEA0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11430" r="13335" b="7620"/>
                <wp:wrapNone/>
                <wp:docPr id="40" name="Straight Connector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1E54F4" id="Straight Connector 40" o:spid="_x0000_s1026" style="position:absolute;flip:x;z-index:251750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v9JICy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7606236C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1</w:t>
      </w:r>
      <w:r w:rsidRPr="00990427">
        <w:rPr>
          <w:rFonts w:cs="B Nazanin"/>
          <w:b/>
          <w:bCs/>
          <w:sz w:val="22"/>
          <w:szCs w:val="22"/>
          <w:rtl/>
        </w:rPr>
        <w:t xml:space="preserve"> . هزينه مسافرت </w:t>
      </w:r>
      <w:r w:rsidRPr="00990427">
        <w:rPr>
          <w:rFonts w:cs="B Nazanin" w:hint="cs"/>
          <w:b/>
          <w:bCs/>
          <w:sz w:val="22"/>
          <w:szCs w:val="22"/>
          <w:rtl/>
        </w:rPr>
        <w:t>و شرکت در مجامع علمی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2"/>
        <w:gridCol w:w="2586"/>
        <w:gridCol w:w="2272"/>
        <w:gridCol w:w="1483"/>
        <w:gridCol w:w="1120"/>
        <w:gridCol w:w="1320"/>
      </w:tblGrid>
      <w:tr w:rsidR="00033942" w:rsidRPr="00990427" w14:paraId="35DCDCC6" w14:textId="77777777" w:rsidTr="005E66E5">
        <w:tc>
          <w:tcPr>
            <w:tcW w:w="423" w:type="pct"/>
          </w:tcPr>
          <w:p w14:paraId="6489EE8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1348" w:type="pct"/>
            <w:vAlign w:val="center"/>
          </w:tcPr>
          <w:p w14:paraId="1A909A78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مقصد</w:t>
            </w:r>
          </w:p>
        </w:tc>
        <w:tc>
          <w:tcPr>
            <w:tcW w:w="1184" w:type="pct"/>
            <w:vAlign w:val="center"/>
          </w:tcPr>
          <w:p w14:paraId="3882B6E0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تعداد مسافرت و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دف از آن</w:t>
            </w:r>
          </w:p>
        </w:tc>
        <w:tc>
          <w:tcPr>
            <w:tcW w:w="773" w:type="pct"/>
            <w:vAlign w:val="center"/>
          </w:tcPr>
          <w:p w14:paraId="09AE7B9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نوع وسيله نقليه</w:t>
            </w:r>
          </w:p>
        </w:tc>
        <w:tc>
          <w:tcPr>
            <w:tcW w:w="584" w:type="pct"/>
            <w:vAlign w:val="center"/>
          </w:tcPr>
          <w:p w14:paraId="05C7AC3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تعداد افراد</w:t>
            </w:r>
          </w:p>
        </w:tc>
        <w:tc>
          <w:tcPr>
            <w:tcW w:w="688" w:type="pct"/>
            <w:vAlign w:val="center"/>
          </w:tcPr>
          <w:p w14:paraId="58259BF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 xml:space="preserve">هزينه 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(</w:t>
            </w: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ريا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)</w:t>
            </w:r>
          </w:p>
        </w:tc>
      </w:tr>
      <w:tr w:rsidR="00033942" w:rsidRPr="00990427" w14:paraId="6C9F8046" w14:textId="77777777" w:rsidTr="005E66E5">
        <w:tc>
          <w:tcPr>
            <w:tcW w:w="423" w:type="pct"/>
          </w:tcPr>
          <w:p w14:paraId="750E587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1</w:t>
            </w:r>
          </w:p>
        </w:tc>
        <w:tc>
          <w:tcPr>
            <w:tcW w:w="1348" w:type="pct"/>
          </w:tcPr>
          <w:p w14:paraId="4263CFF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84" w:type="pct"/>
          </w:tcPr>
          <w:p w14:paraId="0A2D828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73" w:type="pct"/>
          </w:tcPr>
          <w:p w14:paraId="0EF477E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84" w:type="pct"/>
          </w:tcPr>
          <w:p w14:paraId="53A918C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88" w:type="pct"/>
          </w:tcPr>
          <w:p w14:paraId="19299E0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241D322" w14:textId="77777777" w:rsidTr="005E66E5">
        <w:tc>
          <w:tcPr>
            <w:tcW w:w="423" w:type="pct"/>
          </w:tcPr>
          <w:p w14:paraId="3E08FD8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2</w:t>
            </w:r>
          </w:p>
        </w:tc>
        <w:tc>
          <w:tcPr>
            <w:tcW w:w="1348" w:type="pct"/>
          </w:tcPr>
          <w:p w14:paraId="79F421CD" w14:textId="77777777" w:rsidR="00033942" w:rsidRPr="00990427" w:rsidDel="00550ADE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1184" w:type="pct"/>
          </w:tcPr>
          <w:p w14:paraId="25C1A0E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773" w:type="pct"/>
          </w:tcPr>
          <w:p w14:paraId="1047437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584" w:type="pct"/>
          </w:tcPr>
          <w:p w14:paraId="18F516B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  <w:tc>
          <w:tcPr>
            <w:tcW w:w="688" w:type="pct"/>
          </w:tcPr>
          <w:p w14:paraId="0D75FB99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397F337" w14:textId="77777777" w:rsidTr="005E66E5">
        <w:tc>
          <w:tcPr>
            <w:tcW w:w="4312" w:type="pct"/>
            <w:gridSpan w:val="5"/>
          </w:tcPr>
          <w:p w14:paraId="324D7BD2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جمع کل (ریال)</w:t>
            </w:r>
          </w:p>
        </w:tc>
        <w:tc>
          <w:tcPr>
            <w:tcW w:w="688" w:type="pct"/>
          </w:tcPr>
          <w:p w14:paraId="6193F12B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775A2A5E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59104" behindDoc="0" locked="0" layoutInCell="0" allowOverlap="1" wp14:anchorId="44C12E9E" wp14:editId="4226351C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10160" r="13335" b="889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40C2F5" id="Straight Connector 38" o:spid="_x0000_s1026" style="position:absolute;flip:x;z-index:251759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" o:allowincell="f">
                <w10:wrap anchorx="page"/>
              </v:line>
            </w:pict>
          </mc:Fallback>
        </mc:AlternateContent>
      </w:r>
    </w:p>
    <w:p w14:paraId="59184A7D" w14:textId="77777777" w:rsidR="00033942" w:rsidRPr="00990427" w:rsidRDefault="00033942" w:rsidP="00033942">
      <w:pPr>
        <w:bidi/>
        <w:rPr>
          <w:rFonts w:ascii="Tahoma" w:hAnsi="Tahoma" w:cs="B Nazanin"/>
          <w:sz w:val="22"/>
          <w:szCs w:val="22"/>
          <w:rtl/>
          <w:lang w:bidi="fa-IR"/>
        </w:rPr>
      </w:pPr>
      <w:r w:rsidRPr="00990427">
        <w:rPr>
          <w:rFonts w:ascii="Tahoma" w:hAnsi="Tahoma" w:cs="B Nazanin" w:hint="cs"/>
          <w:b/>
          <w:bCs/>
          <w:sz w:val="22"/>
          <w:szCs w:val="22"/>
          <w:rtl/>
          <w:lang w:bidi="fa-IR"/>
        </w:rPr>
        <w:t>22.</w:t>
      </w:r>
      <w:r w:rsidRPr="00990427">
        <w:rPr>
          <w:rFonts w:ascii="Tahoma" w:hAnsi="Tahoma" w:cs="B Nazanin"/>
          <w:b/>
          <w:bCs/>
          <w:sz w:val="22"/>
          <w:szCs w:val="22"/>
          <w:rtl/>
          <w:lang w:bidi="fa-IR"/>
        </w:rPr>
        <w:t xml:space="preserve"> حق التحقيق</w:t>
      </w:r>
      <w:r w:rsidRPr="00990427">
        <w:rPr>
          <w:rFonts w:ascii="Tahoma" w:hAnsi="Tahoma" w:cs="B Nazanin"/>
          <w:sz w:val="22"/>
          <w:szCs w:val="22"/>
          <w:rtl/>
          <w:lang w:bidi="fa-IR"/>
        </w:rPr>
        <w:t>:</w:t>
      </w:r>
    </w:p>
    <w:p w14:paraId="13EE7E72" w14:textId="77777777" w:rsidR="00033942" w:rsidRPr="00990427" w:rsidRDefault="00033942" w:rsidP="00033942">
      <w:pPr>
        <w:bidi/>
        <w:jc w:val="both"/>
        <w:rPr>
          <w:rFonts w:ascii="Tahoma" w:hAnsi="Tahoma" w:cs="B Nazanin"/>
          <w:rtl/>
          <w:lang w:bidi="fa-IR"/>
        </w:rPr>
      </w:pPr>
      <w:r w:rsidRPr="00990427">
        <w:rPr>
          <w:rFonts w:ascii="Tahoma" w:hAnsi="Tahoma" w:cs="B Nazanin" w:hint="cs"/>
          <w:rtl/>
          <w:lang w:bidi="fa-IR"/>
        </w:rPr>
        <w:t>معادل</w:t>
      </w:r>
      <w:r w:rsidRPr="00990427">
        <w:rPr>
          <w:rFonts w:ascii="Tahoma" w:hAnsi="Tahoma" w:cs="B Nazanin"/>
          <w:rtl/>
          <w:lang w:bidi="fa-IR"/>
        </w:rPr>
        <w:t xml:space="preserve"> </w:t>
      </w:r>
      <w:r w:rsidRPr="00990427">
        <w:rPr>
          <w:rFonts w:ascii="Tahoma" w:hAnsi="Tahoma" w:cs="B Nazanin" w:hint="cs"/>
          <w:rtl/>
          <w:lang w:bidi="fa-IR"/>
        </w:rPr>
        <w:t>15</w:t>
      </w:r>
      <w:r w:rsidRPr="00990427">
        <w:rPr>
          <w:rFonts w:ascii="Tahoma" w:hAnsi="Tahoma" w:cs="B Nazanin"/>
          <w:rtl/>
          <w:lang w:bidi="fa-IR"/>
        </w:rPr>
        <w:t xml:space="preserve"> درصد کل اعتبار پ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ش‌ب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ن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/>
          <w:rtl/>
          <w:lang w:bidi="fa-IR"/>
        </w:rPr>
        <w:t xml:space="preserve"> شده طرح (بجز هز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نه‌ها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/>
          <w:rtl/>
          <w:lang w:bidi="fa-IR"/>
        </w:rPr>
        <w:t xml:space="preserve"> خر</w:t>
      </w:r>
      <w:r w:rsidRPr="00990427">
        <w:rPr>
          <w:rFonts w:ascii="Tahoma" w:hAnsi="Tahoma" w:cs="B Nazanin" w:hint="cs"/>
          <w:rtl/>
          <w:lang w:bidi="fa-IR"/>
        </w:rPr>
        <w:t>ی</w:t>
      </w:r>
      <w:r w:rsidRPr="00990427">
        <w:rPr>
          <w:rFonts w:ascii="Tahoma" w:hAnsi="Tahoma" w:cs="B Nazanin" w:hint="eastAsia"/>
          <w:rtl/>
          <w:lang w:bidi="fa-IR"/>
        </w:rPr>
        <w:t>د</w:t>
      </w:r>
      <w:r w:rsidRPr="00990427">
        <w:rPr>
          <w:rFonts w:ascii="Tahoma" w:hAnsi="Tahoma" w:cs="B Nazanin"/>
          <w:rtl/>
          <w:lang w:bidi="fa-IR"/>
        </w:rPr>
        <w:t xml:space="preserve"> دستگاه) </w:t>
      </w:r>
    </w:p>
    <w:p w14:paraId="3F759782" w14:textId="77777777" w:rsidR="00033942" w:rsidRPr="00990427" w:rsidRDefault="00033942" w:rsidP="00033942">
      <w:pPr>
        <w:bidi/>
        <w:jc w:val="both"/>
        <w:rPr>
          <w:rFonts w:ascii="Tahoma" w:hAnsi="Tahoma" w:cs="B Nazanin"/>
          <w:b/>
          <w:bCs/>
          <w:rtl/>
          <w:lang w:bidi="fa-IR"/>
        </w:rPr>
      </w:pPr>
      <w:r w:rsidRPr="00990427">
        <w:rPr>
          <w:rFonts w:ascii="Tahoma" w:hAnsi="Tahoma" w:cs="B Nazanin" w:hint="cs"/>
          <w:rtl/>
          <w:lang w:bidi="fa-IR"/>
        </w:rPr>
        <w:t xml:space="preserve">که </w:t>
      </w:r>
      <w:r w:rsidRPr="00990427">
        <w:rPr>
          <w:rFonts w:ascii="Tahoma" w:hAnsi="Tahoma" w:cs="B Nazanin"/>
          <w:rtl/>
          <w:lang w:bidi="fa-IR"/>
        </w:rPr>
        <w:t xml:space="preserve">برابر است </w:t>
      </w:r>
      <w:r w:rsidRPr="00990427">
        <w:rPr>
          <w:rFonts w:ascii="Tahoma" w:hAnsi="Tahoma" w:cs="B Nazanin" w:hint="cs"/>
          <w:rtl/>
          <w:lang w:bidi="fa-IR"/>
        </w:rPr>
        <w:t>با</w:t>
      </w:r>
      <w:r w:rsidRPr="00990427">
        <w:rPr>
          <w:rFonts w:ascii="Tahoma" w:hAnsi="Tahoma" w:cs="B Nazanin"/>
          <w:b/>
          <w:bCs/>
          <w:rtl/>
          <w:lang w:bidi="fa-IR"/>
        </w:rPr>
        <w:t xml:space="preserve">  </w:t>
      </w:r>
      <w:r w:rsidRPr="00990427">
        <w:rPr>
          <w:rFonts w:ascii="Tahoma" w:hAnsi="Tahoma" w:cs="B Nazanin" w:hint="cs"/>
          <w:rtl/>
          <w:lang w:bidi="fa-IR"/>
        </w:rPr>
        <w:t>........................</w:t>
      </w:r>
      <w:r>
        <w:rPr>
          <w:rFonts w:ascii="Tahoma" w:hAnsi="Tahoma" w:cs="B Nazanin" w:hint="cs"/>
          <w:rtl/>
          <w:lang w:bidi="fa-IR"/>
        </w:rPr>
        <w:t>......................</w:t>
      </w:r>
      <w:r w:rsidRPr="00990427">
        <w:rPr>
          <w:rFonts w:ascii="Tahoma" w:hAnsi="Tahoma" w:cs="B Nazanin" w:hint="cs"/>
          <w:rtl/>
          <w:lang w:bidi="fa-IR"/>
        </w:rPr>
        <w:t>...</w:t>
      </w:r>
      <w:r w:rsidRPr="00990427">
        <w:rPr>
          <w:rFonts w:cs="B Nazanin" w:hint="cs"/>
          <w:rtl/>
        </w:rPr>
        <w:t xml:space="preserve"> </w:t>
      </w:r>
      <w:r w:rsidRPr="00990427">
        <w:rPr>
          <w:rFonts w:ascii="Tahoma" w:hAnsi="Tahoma" w:cs="B Nazanin"/>
          <w:rtl/>
          <w:lang w:bidi="fa-IR"/>
        </w:rPr>
        <w:t>ريال</w:t>
      </w:r>
      <w:r w:rsidRPr="00990427">
        <w:rPr>
          <w:rFonts w:ascii="Tahoma" w:hAnsi="Tahoma" w:cs="B Nazanin"/>
          <w:b/>
          <w:bCs/>
          <w:rtl/>
          <w:lang w:bidi="fa-IR"/>
        </w:rPr>
        <w:t xml:space="preserve"> </w:t>
      </w:r>
    </w:p>
    <w:p w14:paraId="1D4223A1" w14:textId="77777777" w:rsidR="00033942" w:rsidRPr="00990427" w:rsidRDefault="00033942" w:rsidP="00033942">
      <w:pPr>
        <w:bidi/>
        <w:jc w:val="both"/>
        <w:rPr>
          <w:rFonts w:ascii="Tahoma" w:hAnsi="Tahoma" w:cs="B Nazanin"/>
          <w:rtl/>
          <w:lang w:bidi="fa-IR"/>
        </w:rPr>
      </w:pPr>
      <w:r w:rsidRPr="00990427">
        <w:rPr>
          <w:rFonts w:ascii="Tahoma" w:hAnsi="Tahoma" w:cs="B Nazanin" w:hint="cs"/>
          <w:rtl/>
          <w:lang w:bidi="fa-IR"/>
        </w:rPr>
        <w:t>مطابق ماده 18 شیوه‌نامه طرح‌های پژوهشی پژوهشکده مصوب 11/05/1401 برای مجری محاسبه</w:t>
      </w:r>
      <w:r w:rsidRPr="00990427">
        <w:rPr>
          <w:rFonts w:ascii="Tahoma" w:hAnsi="Tahoma" w:cs="B Nazanin"/>
          <w:rtl/>
          <w:lang w:bidi="fa-IR"/>
        </w:rPr>
        <w:t xml:space="preserve"> </w:t>
      </w:r>
      <w:r w:rsidRPr="00990427">
        <w:rPr>
          <w:rFonts w:ascii="Tahoma" w:hAnsi="Tahoma" w:cs="B Nazanin" w:hint="cs"/>
          <w:rtl/>
          <w:lang w:bidi="fa-IR"/>
        </w:rPr>
        <w:t>خواهد</w:t>
      </w:r>
      <w:r w:rsidRPr="00990427">
        <w:rPr>
          <w:rFonts w:ascii="Tahoma" w:hAnsi="Tahoma" w:cs="B Nazanin"/>
          <w:rtl/>
          <w:lang w:bidi="fa-IR"/>
        </w:rPr>
        <w:t xml:space="preserve"> </w:t>
      </w:r>
      <w:r>
        <w:rPr>
          <w:rFonts w:ascii="Tahoma" w:hAnsi="Tahoma" w:cs="B Nazanin" w:hint="cs"/>
          <w:rtl/>
          <w:lang w:bidi="fa-IR"/>
        </w:rPr>
        <w:t>شد.</w:t>
      </w:r>
    </w:p>
    <w:p w14:paraId="0D5DA352" w14:textId="77777777" w:rsidR="00033942" w:rsidRPr="00990427" w:rsidRDefault="00033942" w:rsidP="00033942">
      <w:pPr>
        <w:bidi/>
        <w:ind w:right="142"/>
        <w:rPr>
          <w:rFonts w:cs="B Nazanin"/>
          <w:rtl/>
        </w:rPr>
      </w:pPr>
      <w:r w:rsidRPr="00990427">
        <w:rPr>
          <w:rFonts w:cs="B Nazanin"/>
          <w:noProof/>
          <w:rtl/>
        </w:rPr>
        <mc:AlternateContent>
          <mc:Choice Requires="wps">
            <w:drawing>
              <wp:anchor distT="0" distB="0" distL="114300" distR="114300" simplePos="0" relativeHeight="251760128" behindDoc="0" locked="0" layoutInCell="0" allowOverlap="1" wp14:anchorId="4ED03CE7" wp14:editId="25BD3992">
                <wp:simplePos x="0" y="0"/>
                <wp:positionH relativeFrom="page">
                  <wp:posOffset>1188720</wp:posOffset>
                </wp:positionH>
                <wp:positionV relativeFrom="paragraph">
                  <wp:posOffset>103505</wp:posOffset>
                </wp:positionV>
                <wp:extent cx="5303520" cy="0"/>
                <wp:effectExtent l="7620" t="6350" r="13335" b="12700"/>
                <wp:wrapNone/>
                <wp:docPr id="37" name="Straight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B85E86" id="Straight Connector 37" o:spid="_x0000_s1026" style="position:absolute;flip:x;z-index:251760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93.6pt,8.15pt" to="511.2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" o:allowincell="f">
                <w10:wrap anchorx="page"/>
              </v:line>
            </w:pict>
          </mc:Fallback>
        </mc:AlternateContent>
      </w:r>
    </w:p>
    <w:p w14:paraId="5C4F2D5F" w14:textId="77777777" w:rsidR="00033942" w:rsidRPr="00990427" w:rsidRDefault="00033942" w:rsidP="00033942">
      <w:pPr>
        <w:bidi/>
        <w:ind w:right="142"/>
        <w:rPr>
          <w:rFonts w:cs="B Nazanin"/>
          <w:b/>
          <w:bCs/>
          <w:sz w:val="22"/>
          <w:szCs w:val="22"/>
          <w:rtl/>
        </w:rPr>
      </w:pPr>
      <w:r w:rsidRPr="00990427">
        <w:rPr>
          <w:rFonts w:cs="B Nazanin" w:hint="cs"/>
          <w:b/>
          <w:bCs/>
          <w:sz w:val="22"/>
          <w:szCs w:val="22"/>
          <w:rtl/>
        </w:rPr>
        <w:t>23</w:t>
      </w:r>
      <w:r w:rsidRPr="00990427">
        <w:rPr>
          <w:rFonts w:cs="B Nazanin"/>
          <w:b/>
          <w:bCs/>
          <w:sz w:val="22"/>
          <w:szCs w:val="22"/>
          <w:rtl/>
        </w:rPr>
        <w:t>. جمع هزينه</w:t>
      </w:r>
      <w:r>
        <w:rPr>
          <w:rFonts w:cs="B Nazanin" w:hint="cs"/>
          <w:b/>
          <w:bCs/>
          <w:sz w:val="22"/>
          <w:szCs w:val="22"/>
          <w:rtl/>
        </w:rPr>
        <w:t>‌</w:t>
      </w:r>
      <w:r w:rsidRPr="00990427">
        <w:rPr>
          <w:rFonts w:cs="B Nazanin"/>
          <w:b/>
          <w:bCs/>
          <w:sz w:val="22"/>
          <w:szCs w:val="22"/>
          <w:rtl/>
        </w:rPr>
        <w:t xml:space="preserve">هاي طرح: 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2"/>
        <w:gridCol w:w="5681"/>
        <w:gridCol w:w="3180"/>
      </w:tblGrid>
      <w:tr w:rsidR="00033942" w:rsidRPr="00990427" w14:paraId="03B7F045" w14:textId="77777777" w:rsidTr="005E66E5">
        <w:tc>
          <w:tcPr>
            <w:tcW w:w="380" w:type="pct"/>
          </w:tcPr>
          <w:p w14:paraId="648C7245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شماره</w:t>
            </w:r>
          </w:p>
        </w:tc>
        <w:tc>
          <w:tcPr>
            <w:tcW w:w="2962" w:type="pct"/>
          </w:tcPr>
          <w:p w14:paraId="7B08BC52" w14:textId="77777777" w:rsidR="00033942" w:rsidRPr="00990427" w:rsidRDefault="00033942" w:rsidP="005E66E5">
            <w:pPr>
              <w:bidi/>
              <w:ind w:right="142"/>
              <w:jc w:val="center"/>
              <w:rPr>
                <w:rFonts w:ascii="Arial" w:eastAsia="Arial" w:hAnsi="Arial"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هزینه‌کرد</w:t>
            </w:r>
          </w:p>
        </w:tc>
        <w:tc>
          <w:tcPr>
            <w:tcW w:w="1658" w:type="pct"/>
          </w:tcPr>
          <w:p w14:paraId="192D8E47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>مبلغ (ریال)</w:t>
            </w:r>
          </w:p>
        </w:tc>
      </w:tr>
      <w:tr w:rsidR="00033942" w:rsidRPr="00990427" w14:paraId="76356DC9" w14:textId="77777777" w:rsidTr="005E66E5">
        <w:tc>
          <w:tcPr>
            <w:tcW w:w="380" w:type="pct"/>
          </w:tcPr>
          <w:p w14:paraId="42893C91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lastRenderedPageBreak/>
              <w:t>1</w:t>
            </w:r>
          </w:p>
        </w:tc>
        <w:tc>
          <w:tcPr>
            <w:tcW w:w="2962" w:type="pct"/>
          </w:tcPr>
          <w:p w14:paraId="25E554AE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جمع هزينه هاي پرسنلي (</w:t>
            </w:r>
            <w:r w:rsidRPr="00990427">
              <w:rPr>
                <w:rFonts w:cs="B Nazanin" w:hint="cs"/>
                <w:rtl/>
              </w:rPr>
              <w:t>بند19</w:t>
            </w:r>
            <w:r w:rsidRPr="00990427">
              <w:rPr>
                <w:rFonts w:cs="B Nazanin"/>
                <w:rtl/>
              </w:rPr>
              <w:t xml:space="preserve"> )                                                                  </w:t>
            </w:r>
          </w:p>
        </w:tc>
        <w:tc>
          <w:tcPr>
            <w:tcW w:w="1658" w:type="pct"/>
          </w:tcPr>
          <w:p w14:paraId="69EE4E0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77F9D075" w14:textId="77777777" w:rsidTr="005E66E5">
        <w:tc>
          <w:tcPr>
            <w:tcW w:w="380" w:type="pct"/>
          </w:tcPr>
          <w:p w14:paraId="7AC1BE2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2</w:t>
            </w:r>
          </w:p>
        </w:tc>
        <w:tc>
          <w:tcPr>
            <w:tcW w:w="2962" w:type="pct"/>
          </w:tcPr>
          <w:p w14:paraId="75A84A4F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جمع هزينه‌ها</w:t>
            </w:r>
            <w:r w:rsidRPr="00990427">
              <w:rPr>
                <w:rFonts w:cs="B Nazanin" w:hint="cs"/>
                <w:rtl/>
              </w:rPr>
              <w:t>ی</w:t>
            </w:r>
            <w:r w:rsidRPr="00990427">
              <w:rPr>
                <w:rFonts w:cs="B Nazanin"/>
                <w:rtl/>
              </w:rPr>
              <w:t xml:space="preserve"> مواد، تجه</w:t>
            </w:r>
            <w:r w:rsidRPr="00990427">
              <w:rPr>
                <w:rFonts w:cs="B Nazanin" w:hint="cs"/>
                <w:rtl/>
              </w:rPr>
              <w:t>ی</w:t>
            </w:r>
            <w:r w:rsidRPr="00990427">
              <w:rPr>
                <w:rFonts w:cs="B Nazanin" w:hint="eastAsia"/>
                <w:rtl/>
              </w:rPr>
              <w:t>زات</w:t>
            </w:r>
            <w:r w:rsidRPr="00990427">
              <w:rPr>
                <w:rFonts w:cs="B Nazanin"/>
                <w:rtl/>
              </w:rPr>
              <w:t xml:space="preserve"> و خدمات طرح پژوهش</w:t>
            </w:r>
            <w:r w:rsidRPr="00990427">
              <w:rPr>
                <w:rFonts w:cs="B Nazanin" w:hint="cs"/>
                <w:rtl/>
              </w:rPr>
              <w:t>ی</w:t>
            </w:r>
            <w:r w:rsidRPr="00990427">
              <w:rPr>
                <w:rFonts w:cs="B Nazanin"/>
                <w:rtl/>
              </w:rPr>
              <w:t xml:space="preserve"> ( </w:t>
            </w:r>
            <w:r w:rsidRPr="00990427">
              <w:rPr>
                <w:rFonts w:cs="B Nazanin" w:hint="cs"/>
                <w:rtl/>
              </w:rPr>
              <w:t>بند20</w:t>
            </w:r>
            <w:r w:rsidRPr="00990427">
              <w:rPr>
                <w:rFonts w:cs="B Nazanin"/>
                <w:rtl/>
              </w:rPr>
              <w:t xml:space="preserve"> )                                                     </w:t>
            </w:r>
          </w:p>
        </w:tc>
        <w:tc>
          <w:tcPr>
            <w:tcW w:w="1658" w:type="pct"/>
          </w:tcPr>
          <w:p w14:paraId="5437B3CE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  <w:lang w:bidi="fa-IR"/>
              </w:rPr>
            </w:pPr>
          </w:p>
        </w:tc>
      </w:tr>
      <w:tr w:rsidR="00033942" w:rsidRPr="00990427" w14:paraId="3CC1AC5F" w14:textId="77777777" w:rsidTr="005E66E5">
        <w:tc>
          <w:tcPr>
            <w:tcW w:w="380" w:type="pct"/>
          </w:tcPr>
          <w:p w14:paraId="45BF048D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3</w:t>
            </w:r>
          </w:p>
        </w:tc>
        <w:tc>
          <w:tcPr>
            <w:tcW w:w="2962" w:type="pct"/>
          </w:tcPr>
          <w:p w14:paraId="4C1E6C5D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جمع هزينه هاي مسافرت (</w:t>
            </w:r>
            <w:r w:rsidRPr="00990427">
              <w:rPr>
                <w:rFonts w:cs="B Nazanin" w:hint="cs"/>
                <w:rtl/>
              </w:rPr>
              <w:t>بند21</w:t>
            </w:r>
            <w:r w:rsidRPr="00990427">
              <w:rPr>
                <w:rFonts w:cs="B Nazanin"/>
                <w:rtl/>
              </w:rPr>
              <w:t xml:space="preserve">)                                                                  </w:t>
            </w:r>
          </w:p>
        </w:tc>
        <w:tc>
          <w:tcPr>
            <w:tcW w:w="1658" w:type="pct"/>
          </w:tcPr>
          <w:p w14:paraId="46300F24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7970BB31" w14:textId="77777777" w:rsidTr="005E66E5">
        <w:tc>
          <w:tcPr>
            <w:tcW w:w="380" w:type="pct"/>
          </w:tcPr>
          <w:p w14:paraId="6CFE9F9C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  <w:r w:rsidRPr="00990427">
              <w:rPr>
                <w:rFonts w:cs="B Nazanin" w:hint="cs"/>
                <w:rtl/>
              </w:rPr>
              <w:t>4</w:t>
            </w:r>
          </w:p>
        </w:tc>
        <w:tc>
          <w:tcPr>
            <w:tcW w:w="2962" w:type="pct"/>
          </w:tcPr>
          <w:p w14:paraId="7F3E2179" w14:textId="77777777" w:rsidR="00033942" w:rsidRPr="00990427" w:rsidRDefault="00033942" w:rsidP="005E66E5">
            <w:pPr>
              <w:bidi/>
              <w:ind w:right="142"/>
              <w:rPr>
                <w:rFonts w:cs="B Nazanin"/>
                <w:rtl/>
              </w:rPr>
            </w:pPr>
            <w:r w:rsidRPr="00990427">
              <w:rPr>
                <w:rFonts w:cs="B Nazanin"/>
                <w:rtl/>
              </w:rPr>
              <w:t>حق التحقيق (</w:t>
            </w:r>
            <w:r w:rsidRPr="00990427">
              <w:rPr>
                <w:rFonts w:cs="B Nazanin" w:hint="cs"/>
                <w:rtl/>
              </w:rPr>
              <w:t>بند 22)</w:t>
            </w:r>
            <w:r w:rsidRPr="00990427">
              <w:rPr>
                <w:rFonts w:cs="B Nazanin"/>
                <w:rtl/>
              </w:rPr>
              <w:t xml:space="preserve">                                                                        </w:t>
            </w:r>
          </w:p>
        </w:tc>
        <w:tc>
          <w:tcPr>
            <w:tcW w:w="1658" w:type="pct"/>
          </w:tcPr>
          <w:p w14:paraId="0D971E4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  <w:tr w:rsidR="00033942" w:rsidRPr="00990427" w14:paraId="0BA635C4" w14:textId="77777777" w:rsidTr="005E66E5">
        <w:tc>
          <w:tcPr>
            <w:tcW w:w="3342" w:type="pct"/>
            <w:gridSpan w:val="2"/>
          </w:tcPr>
          <w:p w14:paraId="74CA323F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990427">
              <w:rPr>
                <w:rFonts w:cs="B Nazanin"/>
                <w:b/>
                <w:bCs/>
                <w:sz w:val="18"/>
                <w:szCs w:val="18"/>
                <w:rtl/>
              </w:rPr>
              <w:t>جمع كل</w:t>
            </w:r>
            <w:r w:rsidRPr="00990427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(ریال)</w:t>
            </w:r>
          </w:p>
        </w:tc>
        <w:tc>
          <w:tcPr>
            <w:tcW w:w="1658" w:type="pct"/>
          </w:tcPr>
          <w:p w14:paraId="0BF68703" w14:textId="77777777" w:rsidR="00033942" w:rsidRPr="00990427" w:rsidRDefault="00033942" w:rsidP="005E66E5">
            <w:pPr>
              <w:bidi/>
              <w:ind w:right="142"/>
              <w:jc w:val="center"/>
              <w:rPr>
                <w:rFonts w:cs="B Nazanin"/>
                <w:rtl/>
              </w:rPr>
            </w:pPr>
          </w:p>
        </w:tc>
      </w:tr>
    </w:tbl>
    <w:p w14:paraId="0269521C" w14:textId="77777777" w:rsidR="00033942" w:rsidRPr="00990427" w:rsidRDefault="00033942" w:rsidP="00033942">
      <w:pPr>
        <w:bidi/>
        <w:ind w:right="142"/>
        <w:rPr>
          <w:rFonts w:cs="B Nazanin"/>
          <w:rtl/>
          <w:lang w:bidi="fa-IR"/>
        </w:rPr>
      </w:pPr>
    </w:p>
    <w:p w14:paraId="1D7FAE9A" w14:textId="77777777" w:rsidR="00033942" w:rsidRDefault="00033942" w:rsidP="00033942">
      <w:pPr>
        <w:bidi/>
        <w:ind w:right="142"/>
        <w:rPr>
          <w:rFonts w:cs="B Nazanin"/>
          <w:b/>
          <w:bCs/>
          <w:rtl/>
        </w:rPr>
      </w:pPr>
    </w:p>
    <w:p w14:paraId="465A06CA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</w:p>
    <w:p w14:paraId="06C350BF" w14:textId="77777777" w:rsidR="00033942" w:rsidRPr="007C7B80" w:rsidRDefault="00033942" w:rsidP="00033942">
      <w:pPr>
        <w:bidi/>
        <w:ind w:right="1843"/>
        <w:jc w:val="right"/>
        <w:rPr>
          <w:rFonts w:cs="B Nazanin"/>
          <w:b/>
          <w:bCs/>
          <w:sz w:val="22"/>
          <w:szCs w:val="22"/>
          <w:rtl/>
        </w:rPr>
      </w:pPr>
      <w:r w:rsidRPr="007C7B80">
        <w:rPr>
          <w:rFonts w:cs="B Nazanin"/>
          <w:b/>
          <w:bCs/>
          <w:sz w:val="22"/>
          <w:szCs w:val="22"/>
          <w:rtl/>
        </w:rPr>
        <w:t xml:space="preserve">امضاء </w:t>
      </w:r>
      <w:r w:rsidRPr="007C7B80">
        <w:rPr>
          <w:rFonts w:cs="B Nazanin" w:hint="cs"/>
          <w:b/>
          <w:bCs/>
          <w:sz w:val="22"/>
          <w:szCs w:val="22"/>
          <w:rtl/>
        </w:rPr>
        <w:t>مجری طرح</w:t>
      </w:r>
    </w:p>
    <w:p w14:paraId="0DFD6F4E" w14:textId="77777777" w:rsidR="00033942" w:rsidRPr="007C7B80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  <w:r w:rsidRPr="007C7B80">
        <w:rPr>
          <w:rFonts w:cs="B Nazanin" w:hint="cs"/>
          <w:b/>
          <w:bCs/>
          <w:sz w:val="22"/>
          <w:szCs w:val="22"/>
          <w:rtl/>
        </w:rPr>
        <w:t xml:space="preserve">                                                                                     </w:t>
      </w:r>
      <w:r>
        <w:rPr>
          <w:rFonts w:cs="B Nazanin" w:hint="cs"/>
          <w:b/>
          <w:bCs/>
          <w:sz w:val="22"/>
          <w:szCs w:val="22"/>
          <w:rtl/>
        </w:rPr>
        <w:t xml:space="preserve">          </w:t>
      </w:r>
      <w:r w:rsidRPr="007C7B80">
        <w:rPr>
          <w:rFonts w:cs="B Nazanin" w:hint="cs"/>
          <w:b/>
          <w:bCs/>
          <w:sz w:val="22"/>
          <w:szCs w:val="22"/>
          <w:rtl/>
        </w:rPr>
        <w:t xml:space="preserve">   </w:t>
      </w:r>
      <w:r w:rsidRPr="007C7B80">
        <w:rPr>
          <w:rFonts w:cs="B Nazanin"/>
          <w:b/>
          <w:bCs/>
          <w:sz w:val="22"/>
          <w:szCs w:val="22"/>
          <w:rtl/>
        </w:rPr>
        <w:t>تاريخ</w:t>
      </w:r>
    </w:p>
    <w:p w14:paraId="4EA3B47D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 xml:space="preserve">     </w:t>
      </w:r>
    </w:p>
    <w:p w14:paraId="794FFF3E" w14:textId="77777777" w:rsidR="00033942" w:rsidRPr="00990427" w:rsidRDefault="00033942" w:rsidP="00033942">
      <w:pPr>
        <w:bidi/>
        <w:ind w:right="142"/>
        <w:jc w:val="center"/>
        <w:rPr>
          <w:rFonts w:cs="B Nazanin"/>
          <w:rtl/>
          <w:lang w:bidi="fa-IR"/>
        </w:rPr>
      </w:pPr>
      <w:r w:rsidRPr="00990427">
        <w:rPr>
          <w:rFonts w:cs="B Nazanin"/>
          <w:rtl/>
        </w:rPr>
        <w:t>ــــــــــــــــــــــــــــــــــــــــــــــــــــــــــــــــــــــــــــــــــــــــــــــــــــــــــــــــــ</w:t>
      </w:r>
      <w:r w:rsidRPr="00990427" w:rsidDel="005F01D3">
        <w:rPr>
          <w:rFonts w:cs="B Nazanin"/>
          <w:rtl/>
        </w:rPr>
        <w:t xml:space="preserve"> </w:t>
      </w:r>
    </w:p>
    <w:p w14:paraId="0CFFD394" w14:textId="77777777" w:rsidR="00033942" w:rsidRDefault="00033942" w:rsidP="00033942">
      <w:pPr>
        <w:bidi/>
        <w:ind w:right="142"/>
        <w:jc w:val="both"/>
        <w:rPr>
          <w:rFonts w:cs="B Nazanin"/>
          <w:b/>
          <w:bCs/>
          <w:sz w:val="22"/>
          <w:szCs w:val="22"/>
          <w:rtl/>
        </w:rPr>
      </w:pPr>
    </w:p>
    <w:p w14:paraId="4D649787" w14:textId="77777777" w:rsidR="00033942" w:rsidRDefault="00033942" w:rsidP="00033942">
      <w:pPr>
        <w:bidi/>
        <w:ind w:right="142"/>
        <w:jc w:val="both"/>
        <w:rPr>
          <w:rFonts w:cs="B Nazanin"/>
          <w:b/>
          <w:bCs/>
          <w:sz w:val="22"/>
          <w:szCs w:val="22"/>
          <w:rtl/>
        </w:rPr>
      </w:pPr>
    </w:p>
    <w:p w14:paraId="2715E9D1" w14:textId="77777777" w:rsidR="00033942" w:rsidRPr="00FF0798" w:rsidRDefault="00033942" w:rsidP="00033942">
      <w:pPr>
        <w:bidi/>
        <w:ind w:right="142"/>
        <w:jc w:val="both"/>
        <w:rPr>
          <w:rFonts w:cs="B Nazanin"/>
          <w:b/>
          <w:bCs/>
          <w:sz w:val="22"/>
          <w:szCs w:val="22"/>
          <w:rtl/>
        </w:rPr>
      </w:pPr>
      <w:r w:rsidRPr="00FF0798">
        <w:rPr>
          <w:rFonts w:cs="B Nazanin" w:hint="cs"/>
          <w:b/>
          <w:bCs/>
          <w:sz w:val="22"/>
          <w:szCs w:val="22"/>
          <w:rtl/>
        </w:rPr>
        <w:t>طرح پژوهشی حاضر با عنوان</w:t>
      </w:r>
      <w:r>
        <w:rPr>
          <w:rFonts w:cs="B Nazanin" w:hint="cs"/>
          <w:b/>
          <w:bCs/>
          <w:sz w:val="22"/>
          <w:szCs w:val="22"/>
          <w:rtl/>
        </w:rPr>
        <w:t xml:space="preserve"> ...................</w:t>
      </w:r>
      <w:r w:rsidRPr="00FF0798">
        <w:rPr>
          <w:rFonts w:cs="B Nazanin" w:hint="cs"/>
          <w:b/>
          <w:bCs/>
          <w:sz w:val="22"/>
          <w:szCs w:val="22"/>
          <w:rtl/>
        </w:rPr>
        <w:t>................................................................................................................................................ در جلسه شماره ............................... شورای پژوهشی پژوهشکده ژنتیک و زیست‌فناوری کشاورزی طبرستان، بند ..................، مورخ ............................... با مبلغ ............................................... ریال، مهلت زمان اجرای .................. ماه و با مسئولیت آقای / خانم ....................................................................................... تصویب گردید.</w:t>
      </w:r>
    </w:p>
    <w:p w14:paraId="0EB7AD41" w14:textId="77777777" w:rsidR="00033942" w:rsidRPr="00990427" w:rsidRDefault="00033942" w:rsidP="00033942">
      <w:pPr>
        <w:bidi/>
        <w:ind w:right="142"/>
        <w:rPr>
          <w:rFonts w:cs="B Nazanin"/>
          <w:b/>
          <w:bCs/>
          <w:rtl/>
        </w:rPr>
      </w:pPr>
      <w:r w:rsidRPr="00990427">
        <w:rPr>
          <w:rFonts w:cs="B Nazanin" w:hint="cs"/>
          <w:b/>
          <w:bCs/>
          <w:rtl/>
        </w:rPr>
        <w:t xml:space="preserve">                                                                                                                                   </w:t>
      </w:r>
    </w:p>
    <w:p w14:paraId="377E3E2D" w14:textId="77777777" w:rsidR="00033942" w:rsidRPr="00990427" w:rsidRDefault="00033942" w:rsidP="00033942">
      <w:pPr>
        <w:bidi/>
        <w:ind w:right="142"/>
        <w:jc w:val="center"/>
        <w:rPr>
          <w:rFonts w:cs="B Nazanin"/>
          <w:b/>
          <w:bCs/>
          <w:rtl/>
        </w:rPr>
      </w:pPr>
    </w:p>
    <w:p w14:paraId="01241A98" w14:textId="77777777" w:rsidR="00033942" w:rsidRPr="007C7B80" w:rsidRDefault="00033942" w:rsidP="00033942">
      <w:pPr>
        <w:bidi/>
        <w:ind w:left="5040" w:right="142" w:firstLine="720"/>
        <w:jc w:val="center"/>
        <w:rPr>
          <w:rFonts w:cs="B Nazanin"/>
          <w:b/>
          <w:bCs/>
          <w:sz w:val="22"/>
          <w:szCs w:val="22"/>
          <w:rtl/>
        </w:rPr>
      </w:pPr>
      <w:r>
        <w:rPr>
          <w:rFonts w:cs="B Nazanin" w:hint="cs"/>
          <w:b/>
          <w:bCs/>
          <w:rtl/>
        </w:rPr>
        <w:t xml:space="preserve">  </w:t>
      </w:r>
      <w:r w:rsidRPr="00990427">
        <w:rPr>
          <w:rFonts w:cs="B Nazanin" w:hint="cs"/>
          <w:b/>
          <w:bCs/>
          <w:rtl/>
        </w:rPr>
        <w:t xml:space="preserve"> </w:t>
      </w:r>
      <w:r w:rsidRPr="007C7B80">
        <w:rPr>
          <w:rFonts w:cs="B Nazanin" w:hint="cs"/>
          <w:b/>
          <w:bCs/>
          <w:sz w:val="22"/>
          <w:szCs w:val="22"/>
          <w:rtl/>
        </w:rPr>
        <w:t>معاون پژوهشی پژوهشکده</w:t>
      </w:r>
    </w:p>
    <w:p w14:paraId="611CEF51" w14:textId="77777777" w:rsidR="00033942" w:rsidRPr="007C7B80" w:rsidRDefault="00033942" w:rsidP="00033942">
      <w:pPr>
        <w:bidi/>
        <w:ind w:right="142"/>
        <w:jc w:val="center"/>
        <w:rPr>
          <w:rFonts w:cs="B Nazanin"/>
          <w:b/>
          <w:bCs/>
          <w:sz w:val="22"/>
          <w:szCs w:val="22"/>
          <w:rtl/>
        </w:rPr>
      </w:pPr>
      <w:r w:rsidRPr="007C7B80">
        <w:rPr>
          <w:rFonts w:cs="B Nazanin" w:hint="cs"/>
          <w:b/>
          <w:bCs/>
          <w:sz w:val="22"/>
          <w:szCs w:val="22"/>
          <w:rtl/>
        </w:rPr>
        <w:t xml:space="preserve">                                                                                                                    </w:t>
      </w:r>
      <w:r>
        <w:rPr>
          <w:rFonts w:cs="B Nazanin" w:hint="cs"/>
          <w:b/>
          <w:bCs/>
          <w:sz w:val="22"/>
          <w:szCs w:val="22"/>
          <w:rtl/>
        </w:rPr>
        <w:t xml:space="preserve">           </w:t>
      </w:r>
      <w:r w:rsidRPr="007C7B80">
        <w:rPr>
          <w:rFonts w:cs="B Nazanin" w:hint="cs"/>
          <w:b/>
          <w:bCs/>
          <w:sz w:val="22"/>
          <w:szCs w:val="22"/>
          <w:rtl/>
        </w:rPr>
        <w:t xml:space="preserve">  نام و نام خانوادگی</w:t>
      </w:r>
    </w:p>
    <w:p w14:paraId="2E15D5D0" w14:textId="77777777" w:rsidR="00033942" w:rsidRDefault="00033942" w:rsidP="00033942">
      <w:pPr>
        <w:bidi/>
        <w:ind w:right="142"/>
        <w:jc w:val="center"/>
        <w:rPr>
          <w:rFonts w:cs="B Nazanin"/>
          <w:b/>
          <w:bCs/>
          <w:sz w:val="22"/>
          <w:szCs w:val="22"/>
          <w:rtl/>
        </w:rPr>
      </w:pPr>
      <w:r w:rsidRPr="007C7B80">
        <w:rPr>
          <w:rFonts w:cs="B Nazanin" w:hint="cs"/>
          <w:b/>
          <w:bCs/>
          <w:sz w:val="22"/>
          <w:szCs w:val="22"/>
          <w:rtl/>
        </w:rPr>
        <w:t xml:space="preserve">                                                                                                                   </w:t>
      </w:r>
      <w:r>
        <w:rPr>
          <w:rFonts w:cs="B Nazanin" w:hint="cs"/>
          <w:b/>
          <w:bCs/>
          <w:sz w:val="22"/>
          <w:szCs w:val="22"/>
          <w:rtl/>
        </w:rPr>
        <w:t xml:space="preserve">        </w:t>
      </w:r>
      <w:r w:rsidRPr="007C7B80">
        <w:rPr>
          <w:rFonts w:cs="B Nazanin" w:hint="cs"/>
          <w:b/>
          <w:bCs/>
          <w:sz w:val="22"/>
          <w:szCs w:val="22"/>
          <w:rtl/>
        </w:rPr>
        <w:t xml:space="preserve">     امضاء و تاریخ</w:t>
      </w:r>
    </w:p>
    <w:p w14:paraId="16B85446" w14:textId="77777777" w:rsidR="00033942" w:rsidRPr="00990427" w:rsidRDefault="00033942" w:rsidP="00033942">
      <w:pPr>
        <w:bidi/>
        <w:spacing w:line="360" w:lineRule="auto"/>
        <w:ind w:left="283" w:right="142"/>
        <w:jc w:val="center"/>
        <w:rPr>
          <w:rFonts w:cs="B Nazanin"/>
          <w:b/>
          <w:bCs/>
          <w:sz w:val="22"/>
          <w:szCs w:val="22"/>
          <w:lang w:bidi="fa-IR"/>
        </w:rPr>
      </w:pPr>
    </w:p>
    <w:p w14:paraId="1B79D85F" w14:textId="21EBAE58" w:rsidR="00033942" w:rsidRPr="00417500" w:rsidRDefault="00033942" w:rsidP="00033942">
      <w:pPr>
        <w:bidi/>
        <w:spacing w:line="276" w:lineRule="auto"/>
        <w:ind w:left="6520" w:right="142"/>
        <w:rPr>
          <w:rFonts w:cs="B Nazanin"/>
          <w:b/>
          <w:bCs/>
          <w:sz w:val="22"/>
          <w:szCs w:val="22"/>
          <w:rtl/>
        </w:rPr>
      </w:pPr>
      <w:bookmarkStart w:id="0" w:name="_GoBack"/>
      <w:bookmarkEnd w:id="0"/>
    </w:p>
    <w:sectPr w:rsidR="00033942" w:rsidRPr="00417500" w:rsidSect="008C5C75">
      <w:headerReference w:type="default" r:id="rId18"/>
      <w:pgSz w:w="11907" w:h="16840" w:code="9"/>
      <w:pgMar w:top="1440" w:right="1152" w:bottom="1152" w:left="1152" w:header="144" w:footer="576" w:gutter="0"/>
      <w:pgBorders w:offsetFrom="page">
        <w:top w:val="wave" w:sz="6" w:space="24" w:color="auto"/>
        <w:left w:val="wave" w:sz="6" w:space="24" w:color="auto"/>
        <w:bottom w:val="wave" w:sz="6" w:space="24" w:color="auto"/>
        <w:right w:val="wave" w:sz="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9D3F4" w14:textId="77777777" w:rsidR="002658C2" w:rsidRDefault="002658C2" w:rsidP="00181CDD">
      <w:r>
        <w:separator/>
      </w:r>
    </w:p>
  </w:endnote>
  <w:endnote w:type="continuationSeparator" w:id="0">
    <w:p w14:paraId="14814F4C" w14:textId="77777777" w:rsidR="002658C2" w:rsidRDefault="002658C2" w:rsidP="00181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0000000000000000000"/>
    <w:charset w:val="00"/>
    <w:family w:val="roman"/>
    <w:pitch w:val="variable"/>
    <w:sig w:usb0="00002003" w:usb1="80000000" w:usb2="00000008" w:usb3="00000000" w:csb0="00000041" w:csb1="00000000"/>
  </w:font>
  <w:font w:name="Zar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altName w:val="Arial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62222A" w14:textId="77777777" w:rsidR="00033942" w:rsidRDefault="000339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507BA" w14:textId="77777777" w:rsidR="00033942" w:rsidRDefault="000339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F999A7" w14:textId="0B86F7F7" w:rsidR="00033942" w:rsidRDefault="00033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30B84" w14:textId="77777777" w:rsidR="002658C2" w:rsidRDefault="002658C2" w:rsidP="00181CDD">
      <w:r>
        <w:separator/>
      </w:r>
    </w:p>
  </w:footnote>
  <w:footnote w:type="continuationSeparator" w:id="0">
    <w:p w14:paraId="7764742D" w14:textId="77777777" w:rsidR="002658C2" w:rsidRDefault="002658C2" w:rsidP="00181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E7A4D" w14:textId="77777777" w:rsidR="008C5C75" w:rsidRPr="008C5C75" w:rsidRDefault="008C5C75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280250A7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5408" behindDoc="1" locked="0" layoutInCell="1" allowOverlap="1" wp14:anchorId="0CE8D678" wp14:editId="5B78646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88" name="Picture 88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6432" behindDoc="1" locked="0" layoutInCell="1" allowOverlap="1" wp14:anchorId="34AFAC37" wp14:editId="526E7EB0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89" name="Picture 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DCD12F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151F2F4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FE276A6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4DEE8962" w14:textId="77777777" w:rsidR="00704310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3194E97" w14:textId="77777777" w:rsidR="00704310" w:rsidRPr="000F3292" w:rsidRDefault="00704310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D0CA898" w14:textId="77777777" w:rsidR="00704310" w:rsidRPr="00FA1C20" w:rsidRDefault="00704310" w:rsidP="005A00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A82D1" w14:textId="77777777" w:rsidR="00033942" w:rsidRDefault="000339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2A82D1" w14:textId="77777777" w:rsidR="00033942" w:rsidRPr="008C5C75" w:rsidRDefault="00033942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  <w:p w14:paraId="19E943E6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  <w:r w:rsidRPr="00833786">
      <w:rPr>
        <w:rFonts w:cs="B Nazanin"/>
        <w:b/>
        <w:bCs/>
        <w:noProof/>
        <w:color w:val="D0CECE" w:themeColor="background2" w:themeShade="E6"/>
        <w:sz w:val="18"/>
        <w:szCs w:val="18"/>
        <w:rtl/>
      </w:rPr>
      <w:drawing>
        <wp:anchor distT="0" distB="0" distL="114300" distR="114300" simplePos="0" relativeHeight="251668480" behindDoc="1" locked="0" layoutInCell="1" allowOverlap="1" wp14:anchorId="63F46636" wp14:editId="32020680">
          <wp:simplePos x="0" y="0"/>
          <wp:positionH relativeFrom="column">
            <wp:posOffset>-274955</wp:posOffset>
          </wp:positionH>
          <wp:positionV relativeFrom="paragraph">
            <wp:posOffset>138430</wp:posOffset>
          </wp:positionV>
          <wp:extent cx="1328420" cy="600075"/>
          <wp:effectExtent l="0" t="0" r="5080" b="9525"/>
          <wp:wrapThrough wrapText="bothSides">
            <wp:wrapPolygon edited="0">
              <wp:start x="0" y="0"/>
              <wp:lineTo x="0" y="21257"/>
              <wp:lineTo x="21373" y="21257"/>
              <wp:lineTo x="21373" y="0"/>
              <wp:lineTo x="0" y="0"/>
            </wp:wrapPolygon>
          </wp:wrapThrough>
          <wp:docPr id="4" name="Picture 4" descr="http://www.rcri.ir/image/GAB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rcri.ir/image/GABIT.jpg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842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C6DFB">
      <w:rPr>
        <w:noProof/>
      </w:rPr>
      <w:drawing>
        <wp:anchor distT="0" distB="0" distL="114300" distR="114300" simplePos="0" relativeHeight="251669504" behindDoc="1" locked="0" layoutInCell="1" allowOverlap="1" wp14:anchorId="12C03106" wp14:editId="72256275">
          <wp:simplePos x="0" y="0"/>
          <wp:positionH relativeFrom="column">
            <wp:posOffset>5763895</wp:posOffset>
          </wp:positionH>
          <wp:positionV relativeFrom="paragraph">
            <wp:posOffset>75565</wp:posOffset>
          </wp:positionV>
          <wp:extent cx="578008" cy="73152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3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008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DE9C55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0B203130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6D0BBCC7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7655FCED" w14:textId="77777777" w:rsidR="0003394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5BD4F9D2" w14:textId="77777777" w:rsidR="00033942" w:rsidRPr="000F3292" w:rsidRDefault="00033942" w:rsidP="005A0032">
    <w:pPr>
      <w:pStyle w:val="Header"/>
      <w:bidi/>
      <w:rPr>
        <w:rFonts w:cs="B Nazanin"/>
        <w:b/>
        <w:bCs/>
        <w:color w:val="C6D9F1"/>
        <w:sz w:val="18"/>
        <w:szCs w:val="18"/>
        <w:lang w:bidi="fa-IR"/>
      </w:rPr>
    </w:pPr>
  </w:p>
  <w:p w14:paraId="1480D285" w14:textId="77777777" w:rsidR="00033942" w:rsidRPr="00FA1C20" w:rsidRDefault="00033942" w:rsidP="005A003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B41D2" w14:textId="77777777" w:rsidR="00033942" w:rsidRDefault="0003394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D050D" w14:textId="77777777" w:rsidR="00CA2187" w:rsidRPr="008C5C75" w:rsidRDefault="002658C2" w:rsidP="008C5C75">
    <w:pPr>
      <w:pStyle w:val="Header"/>
      <w:bidi/>
      <w:jc w:val="right"/>
      <w:rPr>
        <w:rFonts w:cs="B Nazanin"/>
        <w:b/>
        <w:bCs/>
        <w:color w:val="A6A6A6" w:themeColor="background1" w:themeShade="A6"/>
        <w:sz w:val="18"/>
        <w:szCs w:val="18"/>
        <w:lang w:bidi="fa-IR"/>
      </w:rPr>
    </w:pP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ت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اریخ به</w:t>
    </w:r>
    <w:r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softHyphen/>
      <w:t>روزرسانی: 12</w:t>
    </w:r>
    <w:r w:rsidRPr="008C5C75">
      <w:rPr>
        <w:rFonts w:cs="B Nazanin" w:hint="cs"/>
        <w:b/>
        <w:bCs/>
        <w:color w:val="A6A6A6" w:themeColor="background1" w:themeShade="A6"/>
        <w:sz w:val="18"/>
        <w:szCs w:val="18"/>
        <w:rtl/>
        <w:lang w:bidi="fa-IR"/>
      </w:rPr>
      <w:t>/07/14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54D44"/>
    <w:multiLevelType w:val="hybridMultilevel"/>
    <w:tmpl w:val="5BCE5F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B5347C"/>
    <w:multiLevelType w:val="hybridMultilevel"/>
    <w:tmpl w:val="8A2672B0"/>
    <w:lvl w:ilvl="0" w:tplc="48FEA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 Nazanin" w:hint="cs"/>
        <w:sz w:val="24"/>
        <w:szCs w:val="24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3A16C20"/>
    <w:multiLevelType w:val="hybridMultilevel"/>
    <w:tmpl w:val="A82AC432"/>
    <w:lvl w:ilvl="0" w:tplc="766A378C">
      <w:start w:val="1"/>
      <w:numFmt w:val="decimal"/>
      <w:lvlText w:val="%1"/>
      <w:lvlJc w:val="left"/>
      <w:pPr>
        <w:tabs>
          <w:tab w:val="num" w:pos="2334"/>
        </w:tabs>
        <w:ind w:left="2334" w:hanging="2221"/>
      </w:pPr>
      <w:rPr>
        <w:rFonts w:cs="B Nazanin" w:hint="cs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TY0NzIyNDIwszRW0lEKTi0uzszPAykwrQUATNqp/ywAAAA="/>
  </w:docVars>
  <w:rsids>
    <w:rsidRoot w:val="00D807F5"/>
    <w:rsid w:val="00000A69"/>
    <w:rsid w:val="00001F41"/>
    <w:rsid w:val="0001408F"/>
    <w:rsid w:val="00021CCD"/>
    <w:rsid w:val="00023203"/>
    <w:rsid w:val="0002678D"/>
    <w:rsid w:val="00027561"/>
    <w:rsid w:val="00027F19"/>
    <w:rsid w:val="000328F8"/>
    <w:rsid w:val="00033942"/>
    <w:rsid w:val="00033B31"/>
    <w:rsid w:val="000418DC"/>
    <w:rsid w:val="00044727"/>
    <w:rsid w:val="00045141"/>
    <w:rsid w:val="00056702"/>
    <w:rsid w:val="00056EE6"/>
    <w:rsid w:val="00057B3E"/>
    <w:rsid w:val="00057C6F"/>
    <w:rsid w:val="00061BC5"/>
    <w:rsid w:val="000705CE"/>
    <w:rsid w:val="00070EB2"/>
    <w:rsid w:val="00073F83"/>
    <w:rsid w:val="000772F4"/>
    <w:rsid w:val="00082ED2"/>
    <w:rsid w:val="00084895"/>
    <w:rsid w:val="00087C75"/>
    <w:rsid w:val="00093912"/>
    <w:rsid w:val="000B08D2"/>
    <w:rsid w:val="000B0DD6"/>
    <w:rsid w:val="000B2BB3"/>
    <w:rsid w:val="000D3FE0"/>
    <w:rsid w:val="000D516D"/>
    <w:rsid w:val="000D5B69"/>
    <w:rsid w:val="000E1ACE"/>
    <w:rsid w:val="000E36F5"/>
    <w:rsid w:val="000E4025"/>
    <w:rsid w:val="000F127E"/>
    <w:rsid w:val="000F3292"/>
    <w:rsid w:val="000F362A"/>
    <w:rsid w:val="000F3C4C"/>
    <w:rsid w:val="000F44FA"/>
    <w:rsid w:val="000F49F8"/>
    <w:rsid w:val="00104306"/>
    <w:rsid w:val="00117C28"/>
    <w:rsid w:val="00120A0A"/>
    <w:rsid w:val="00122A37"/>
    <w:rsid w:val="00126246"/>
    <w:rsid w:val="00130884"/>
    <w:rsid w:val="00134994"/>
    <w:rsid w:val="0013777C"/>
    <w:rsid w:val="001425C1"/>
    <w:rsid w:val="0014542B"/>
    <w:rsid w:val="00146499"/>
    <w:rsid w:val="0015005C"/>
    <w:rsid w:val="001532BB"/>
    <w:rsid w:val="00153754"/>
    <w:rsid w:val="00157003"/>
    <w:rsid w:val="00161E52"/>
    <w:rsid w:val="00161E86"/>
    <w:rsid w:val="00164BDF"/>
    <w:rsid w:val="00164E26"/>
    <w:rsid w:val="00164F21"/>
    <w:rsid w:val="00166D35"/>
    <w:rsid w:val="00166DBA"/>
    <w:rsid w:val="00167504"/>
    <w:rsid w:val="00167A33"/>
    <w:rsid w:val="0017208E"/>
    <w:rsid w:val="00176E78"/>
    <w:rsid w:val="00181CDD"/>
    <w:rsid w:val="00186DB7"/>
    <w:rsid w:val="0019535A"/>
    <w:rsid w:val="001A0983"/>
    <w:rsid w:val="001A59A4"/>
    <w:rsid w:val="001A6FE5"/>
    <w:rsid w:val="001B1139"/>
    <w:rsid w:val="001B6246"/>
    <w:rsid w:val="001C085B"/>
    <w:rsid w:val="001C47BB"/>
    <w:rsid w:val="001C64D2"/>
    <w:rsid w:val="001D638A"/>
    <w:rsid w:val="001D65B8"/>
    <w:rsid w:val="001D6FB5"/>
    <w:rsid w:val="001E0E8A"/>
    <w:rsid w:val="001E158A"/>
    <w:rsid w:val="001E29D3"/>
    <w:rsid w:val="001E3724"/>
    <w:rsid w:val="001E3D9D"/>
    <w:rsid w:val="001F367A"/>
    <w:rsid w:val="001F5606"/>
    <w:rsid w:val="001F7050"/>
    <w:rsid w:val="002027D9"/>
    <w:rsid w:val="00202A00"/>
    <w:rsid w:val="002161E2"/>
    <w:rsid w:val="002214B7"/>
    <w:rsid w:val="00222A4D"/>
    <w:rsid w:val="00235ED8"/>
    <w:rsid w:val="0023756C"/>
    <w:rsid w:val="002418E5"/>
    <w:rsid w:val="0024251C"/>
    <w:rsid w:val="00243362"/>
    <w:rsid w:val="0024348B"/>
    <w:rsid w:val="00243C6A"/>
    <w:rsid w:val="00250140"/>
    <w:rsid w:val="002638D6"/>
    <w:rsid w:val="00263C58"/>
    <w:rsid w:val="002657E4"/>
    <w:rsid w:val="002658C2"/>
    <w:rsid w:val="00266191"/>
    <w:rsid w:val="00270617"/>
    <w:rsid w:val="002731DF"/>
    <w:rsid w:val="0027335A"/>
    <w:rsid w:val="0027531D"/>
    <w:rsid w:val="002772C5"/>
    <w:rsid w:val="0028249A"/>
    <w:rsid w:val="002857C3"/>
    <w:rsid w:val="00286EF1"/>
    <w:rsid w:val="00292913"/>
    <w:rsid w:val="00295A91"/>
    <w:rsid w:val="002A668B"/>
    <w:rsid w:val="002B5832"/>
    <w:rsid w:val="002B68E7"/>
    <w:rsid w:val="002C4A26"/>
    <w:rsid w:val="002C7A70"/>
    <w:rsid w:val="002D24D8"/>
    <w:rsid w:val="002E5105"/>
    <w:rsid w:val="002E6D7D"/>
    <w:rsid w:val="002F3C77"/>
    <w:rsid w:val="002F4537"/>
    <w:rsid w:val="002F4F66"/>
    <w:rsid w:val="003010D5"/>
    <w:rsid w:val="003011AA"/>
    <w:rsid w:val="00301964"/>
    <w:rsid w:val="003031C9"/>
    <w:rsid w:val="00310D20"/>
    <w:rsid w:val="003166FC"/>
    <w:rsid w:val="00317566"/>
    <w:rsid w:val="00327C94"/>
    <w:rsid w:val="003325BF"/>
    <w:rsid w:val="0033315C"/>
    <w:rsid w:val="00336F2F"/>
    <w:rsid w:val="00341841"/>
    <w:rsid w:val="00342968"/>
    <w:rsid w:val="0034447C"/>
    <w:rsid w:val="00353BC8"/>
    <w:rsid w:val="00354648"/>
    <w:rsid w:val="00356E69"/>
    <w:rsid w:val="00362A29"/>
    <w:rsid w:val="00362EC9"/>
    <w:rsid w:val="003774A1"/>
    <w:rsid w:val="00377E07"/>
    <w:rsid w:val="003808A3"/>
    <w:rsid w:val="003808BA"/>
    <w:rsid w:val="00384B1A"/>
    <w:rsid w:val="00385468"/>
    <w:rsid w:val="00386591"/>
    <w:rsid w:val="003917A2"/>
    <w:rsid w:val="003931AD"/>
    <w:rsid w:val="0039388C"/>
    <w:rsid w:val="003A3559"/>
    <w:rsid w:val="003A4044"/>
    <w:rsid w:val="003A57A1"/>
    <w:rsid w:val="003A77D3"/>
    <w:rsid w:val="003B240B"/>
    <w:rsid w:val="003B52B4"/>
    <w:rsid w:val="003B71C1"/>
    <w:rsid w:val="003C1B79"/>
    <w:rsid w:val="003C2184"/>
    <w:rsid w:val="003C2AFB"/>
    <w:rsid w:val="003C60C0"/>
    <w:rsid w:val="003D00F7"/>
    <w:rsid w:val="003D3DCC"/>
    <w:rsid w:val="003D469E"/>
    <w:rsid w:val="003D46A3"/>
    <w:rsid w:val="003D58D2"/>
    <w:rsid w:val="003D623A"/>
    <w:rsid w:val="003E582F"/>
    <w:rsid w:val="003F404C"/>
    <w:rsid w:val="003F5583"/>
    <w:rsid w:val="004029C5"/>
    <w:rsid w:val="00403EED"/>
    <w:rsid w:val="004074F7"/>
    <w:rsid w:val="00407E73"/>
    <w:rsid w:val="00411D27"/>
    <w:rsid w:val="004150C7"/>
    <w:rsid w:val="00416208"/>
    <w:rsid w:val="00417500"/>
    <w:rsid w:val="00423837"/>
    <w:rsid w:val="00433583"/>
    <w:rsid w:val="00443F10"/>
    <w:rsid w:val="0044666D"/>
    <w:rsid w:val="0044731D"/>
    <w:rsid w:val="00447C87"/>
    <w:rsid w:val="00451164"/>
    <w:rsid w:val="00452E9D"/>
    <w:rsid w:val="00453620"/>
    <w:rsid w:val="00456A12"/>
    <w:rsid w:val="00457D7E"/>
    <w:rsid w:val="00475595"/>
    <w:rsid w:val="00490DBB"/>
    <w:rsid w:val="00492EC9"/>
    <w:rsid w:val="00495B09"/>
    <w:rsid w:val="004A3957"/>
    <w:rsid w:val="004A6675"/>
    <w:rsid w:val="004A7281"/>
    <w:rsid w:val="004B1692"/>
    <w:rsid w:val="004B18BC"/>
    <w:rsid w:val="004D1E79"/>
    <w:rsid w:val="004D5115"/>
    <w:rsid w:val="004D71B3"/>
    <w:rsid w:val="004E028E"/>
    <w:rsid w:val="004E06B2"/>
    <w:rsid w:val="004F0674"/>
    <w:rsid w:val="00501B42"/>
    <w:rsid w:val="005039EB"/>
    <w:rsid w:val="0050758A"/>
    <w:rsid w:val="005105EC"/>
    <w:rsid w:val="00514006"/>
    <w:rsid w:val="005166FB"/>
    <w:rsid w:val="00521965"/>
    <w:rsid w:val="005220BB"/>
    <w:rsid w:val="00523283"/>
    <w:rsid w:val="00524F17"/>
    <w:rsid w:val="00527CA8"/>
    <w:rsid w:val="00541005"/>
    <w:rsid w:val="005426BB"/>
    <w:rsid w:val="00542F0F"/>
    <w:rsid w:val="00547852"/>
    <w:rsid w:val="005531B3"/>
    <w:rsid w:val="00553C08"/>
    <w:rsid w:val="005569A1"/>
    <w:rsid w:val="005575E6"/>
    <w:rsid w:val="005577B5"/>
    <w:rsid w:val="00557936"/>
    <w:rsid w:val="005633E4"/>
    <w:rsid w:val="00565A96"/>
    <w:rsid w:val="0057156F"/>
    <w:rsid w:val="005743F0"/>
    <w:rsid w:val="005757C0"/>
    <w:rsid w:val="00580B24"/>
    <w:rsid w:val="00581E94"/>
    <w:rsid w:val="00582A3A"/>
    <w:rsid w:val="005848E7"/>
    <w:rsid w:val="005857FD"/>
    <w:rsid w:val="00590CF4"/>
    <w:rsid w:val="005A0032"/>
    <w:rsid w:val="005A0370"/>
    <w:rsid w:val="005A1E6C"/>
    <w:rsid w:val="005A65AF"/>
    <w:rsid w:val="005B4626"/>
    <w:rsid w:val="005C0786"/>
    <w:rsid w:val="005C51D1"/>
    <w:rsid w:val="005C56EB"/>
    <w:rsid w:val="005D14A0"/>
    <w:rsid w:val="005D201A"/>
    <w:rsid w:val="005D2CA1"/>
    <w:rsid w:val="005E5414"/>
    <w:rsid w:val="005E74A1"/>
    <w:rsid w:val="005F13D5"/>
    <w:rsid w:val="005F3576"/>
    <w:rsid w:val="005F509D"/>
    <w:rsid w:val="005F55E2"/>
    <w:rsid w:val="005F612C"/>
    <w:rsid w:val="006015EE"/>
    <w:rsid w:val="00602356"/>
    <w:rsid w:val="00605734"/>
    <w:rsid w:val="00606494"/>
    <w:rsid w:val="00610464"/>
    <w:rsid w:val="006136B3"/>
    <w:rsid w:val="006170B7"/>
    <w:rsid w:val="00617A00"/>
    <w:rsid w:val="00630382"/>
    <w:rsid w:val="00635D58"/>
    <w:rsid w:val="00640BEE"/>
    <w:rsid w:val="00641234"/>
    <w:rsid w:val="00647C8B"/>
    <w:rsid w:val="006642BC"/>
    <w:rsid w:val="00665857"/>
    <w:rsid w:val="006733EB"/>
    <w:rsid w:val="006745F7"/>
    <w:rsid w:val="0067739D"/>
    <w:rsid w:val="00681C0C"/>
    <w:rsid w:val="00684C3D"/>
    <w:rsid w:val="00687649"/>
    <w:rsid w:val="00695980"/>
    <w:rsid w:val="006962B8"/>
    <w:rsid w:val="006A03E8"/>
    <w:rsid w:val="006A2A77"/>
    <w:rsid w:val="006A3249"/>
    <w:rsid w:val="006A6FEF"/>
    <w:rsid w:val="006B04DC"/>
    <w:rsid w:val="006B3807"/>
    <w:rsid w:val="006B5317"/>
    <w:rsid w:val="006B6401"/>
    <w:rsid w:val="006C0D0A"/>
    <w:rsid w:val="006C1515"/>
    <w:rsid w:val="006C1CA7"/>
    <w:rsid w:val="006C1D17"/>
    <w:rsid w:val="006C6623"/>
    <w:rsid w:val="006C683A"/>
    <w:rsid w:val="006D008B"/>
    <w:rsid w:val="006D0CD7"/>
    <w:rsid w:val="006D69F7"/>
    <w:rsid w:val="006D7490"/>
    <w:rsid w:val="006D77B1"/>
    <w:rsid w:val="006F068C"/>
    <w:rsid w:val="006F111B"/>
    <w:rsid w:val="00700CE2"/>
    <w:rsid w:val="00701C81"/>
    <w:rsid w:val="00702D45"/>
    <w:rsid w:val="00704310"/>
    <w:rsid w:val="007117D8"/>
    <w:rsid w:val="0071592B"/>
    <w:rsid w:val="007206FC"/>
    <w:rsid w:val="00735F5B"/>
    <w:rsid w:val="00737495"/>
    <w:rsid w:val="00746A01"/>
    <w:rsid w:val="0074772E"/>
    <w:rsid w:val="007519B8"/>
    <w:rsid w:val="00757B2F"/>
    <w:rsid w:val="00762F62"/>
    <w:rsid w:val="0076395B"/>
    <w:rsid w:val="0076404D"/>
    <w:rsid w:val="00774CA8"/>
    <w:rsid w:val="007841E7"/>
    <w:rsid w:val="00785D00"/>
    <w:rsid w:val="00787B4D"/>
    <w:rsid w:val="00790550"/>
    <w:rsid w:val="007967F9"/>
    <w:rsid w:val="007A5562"/>
    <w:rsid w:val="007A7192"/>
    <w:rsid w:val="007A73FF"/>
    <w:rsid w:val="007B1F39"/>
    <w:rsid w:val="007B25EE"/>
    <w:rsid w:val="007B34BD"/>
    <w:rsid w:val="007B59CE"/>
    <w:rsid w:val="007C1FE7"/>
    <w:rsid w:val="007C3DA1"/>
    <w:rsid w:val="007C62AC"/>
    <w:rsid w:val="007C74A4"/>
    <w:rsid w:val="007C7B80"/>
    <w:rsid w:val="007D1929"/>
    <w:rsid w:val="007D65EA"/>
    <w:rsid w:val="007E1404"/>
    <w:rsid w:val="007E4AE8"/>
    <w:rsid w:val="007E5956"/>
    <w:rsid w:val="007F01B6"/>
    <w:rsid w:val="007F0BE4"/>
    <w:rsid w:val="007F6AE4"/>
    <w:rsid w:val="00801A1F"/>
    <w:rsid w:val="0080720C"/>
    <w:rsid w:val="008106D7"/>
    <w:rsid w:val="008115DA"/>
    <w:rsid w:val="00813012"/>
    <w:rsid w:val="0083339D"/>
    <w:rsid w:val="00833786"/>
    <w:rsid w:val="00835019"/>
    <w:rsid w:val="00841468"/>
    <w:rsid w:val="0084588D"/>
    <w:rsid w:val="00845B30"/>
    <w:rsid w:val="00847245"/>
    <w:rsid w:val="00847844"/>
    <w:rsid w:val="00850657"/>
    <w:rsid w:val="00850C83"/>
    <w:rsid w:val="00850CC4"/>
    <w:rsid w:val="00860314"/>
    <w:rsid w:val="00862E38"/>
    <w:rsid w:val="008665D7"/>
    <w:rsid w:val="00871013"/>
    <w:rsid w:val="00871816"/>
    <w:rsid w:val="00873CBC"/>
    <w:rsid w:val="0087787C"/>
    <w:rsid w:val="00881A5C"/>
    <w:rsid w:val="00890493"/>
    <w:rsid w:val="00893D8F"/>
    <w:rsid w:val="008A042F"/>
    <w:rsid w:val="008A376E"/>
    <w:rsid w:val="008B1BB6"/>
    <w:rsid w:val="008B38F1"/>
    <w:rsid w:val="008B3FFA"/>
    <w:rsid w:val="008B43CA"/>
    <w:rsid w:val="008B455C"/>
    <w:rsid w:val="008B4C73"/>
    <w:rsid w:val="008B4E95"/>
    <w:rsid w:val="008C4AA6"/>
    <w:rsid w:val="008C5C75"/>
    <w:rsid w:val="008C7116"/>
    <w:rsid w:val="008C7F47"/>
    <w:rsid w:val="008D0650"/>
    <w:rsid w:val="008D2EF3"/>
    <w:rsid w:val="008D6B22"/>
    <w:rsid w:val="008D6EDD"/>
    <w:rsid w:val="008D7FD8"/>
    <w:rsid w:val="008E1BA2"/>
    <w:rsid w:val="008E309B"/>
    <w:rsid w:val="008F220E"/>
    <w:rsid w:val="008F271B"/>
    <w:rsid w:val="00904572"/>
    <w:rsid w:val="0090503A"/>
    <w:rsid w:val="00905DF2"/>
    <w:rsid w:val="009062A9"/>
    <w:rsid w:val="0090777C"/>
    <w:rsid w:val="009100D7"/>
    <w:rsid w:val="0091254C"/>
    <w:rsid w:val="0091625C"/>
    <w:rsid w:val="009333EB"/>
    <w:rsid w:val="00933D5A"/>
    <w:rsid w:val="00936F54"/>
    <w:rsid w:val="009376AF"/>
    <w:rsid w:val="009428A9"/>
    <w:rsid w:val="00944CE3"/>
    <w:rsid w:val="00946EDC"/>
    <w:rsid w:val="00955505"/>
    <w:rsid w:val="009746C2"/>
    <w:rsid w:val="009818E7"/>
    <w:rsid w:val="00981BA6"/>
    <w:rsid w:val="00983755"/>
    <w:rsid w:val="00985346"/>
    <w:rsid w:val="00986585"/>
    <w:rsid w:val="00987B78"/>
    <w:rsid w:val="00990427"/>
    <w:rsid w:val="0099400E"/>
    <w:rsid w:val="009A1A52"/>
    <w:rsid w:val="009A41CB"/>
    <w:rsid w:val="009B15D6"/>
    <w:rsid w:val="009B29A5"/>
    <w:rsid w:val="009B5F95"/>
    <w:rsid w:val="009B750D"/>
    <w:rsid w:val="009C1726"/>
    <w:rsid w:val="009D3540"/>
    <w:rsid w:val="009D6AEF"/>
    <w:rsid w:val="009D747B"/>
    <w:rsid w:val="009D79F0"/>
    <w:rsid w:val="009E174C"/>
    <w:rsid w:val="009E38BF"/>
    <w:rsid w:val="009E55DC"/>
    <w:rsid w:val="009F0C7A"/>
    <w:rsid w:val="009F4990"/>
    <w:rsid w:val="009F5FE0"/>
    <w:rsid w:val="00A02CCD"/>
    <w:rsid w:val="00A04264"/>
    <w:rsid w:val="00A103B6"/>
    <w:rsid w:val="00A10CEE"/>
    <w:rsid w:val="00A2059D"/>
    <w:rsid w:val="00A23084"/>
    <w:rsid w:val="00A246D6"/>
    <w:rsid w:val="00A354FB"/>
    <w:rsid w:val="00A37FD4"/>
    <w:rsid w:val="00A4442E"/>
    <w:rsid w:val="00A446E6"/>
    <w:rsid w:val="00A4706D"/>
    <w:rsid w:val="00A4798D"/>
    <w:rsid w:val="00A50F57"/>
    <w:rsid w:val="00A51966"/>
    <w:rsid w:val="00A57920"/>
    <w:rsid w:val="00A61F53"/>
    <w:rsid w:val="00A64E2B"/>
    <w:rsid w:val="00A65AE5"/>
    <w:rsid w:val="00A668F4"/>
    <w:rsid w:val="00A7429D"/>
    <w:rsid w:val="00A804A4"/>
    <w:rsid w:val="00A81EEB"/>
    <w:rsid w:val="00A822FE"/>
    <w:rsid w:val="00A84991"/>
    <w:rsid w:val="00A91096"/>
    <w:rsid w:val="00A959D5"/>
    <w:rsid w:val="00AA656B"/>
    <w:rsid w:val="00AA7A68"/>
    <w:rsid w:val="00AB41E2"/>
    <w:rsid w:val="00AB5FAC"/>
    <w:rsid w:val="00AC0984"/>
    <w:rsid w:val="00AC7705"/>
    <w:rsid w:val="00AD3115"/>
    <w:rsid w:val="00AD3999"/>
    <w:rsid w:val="00AD6EE9"/>
    <w:rsid w:val="00AE22D8"/>
    <w:rsid w:val="00AE5266"/>
    <w:rsid w:val="00AE55CD"/>
    <w:rsid w:val="00AE7A31"/>
    <w:rsid w:val="00B0650D"/>
    <w:rsid w:val="00B06B2D"/>
    <w:rsid w:val="00B0769A"/>
    <w:rsid w:val="00B11AB3"/>
    <w:rsid w:val="00B1590F"/>
    <w:rsid w:val="00B200FC"/>
    <w:rsid w:val="00B228C0"/>
    <w:rsid w:val="00B22E18"/>
    <w:rsid w:val="00B2681F"/>
    <w:rsid w:val="00B318CE"/>
    <w:rsid w:val="00B32CCF"/>
    <w:rsid w:val="00B343A7"/>
    <w:rsid w:val="00B3653C"/>
    <w:rsid w:val="00B61A73"/>
    <w:rsid w:val="00B66AD3"/>
    <w:rsid w:val="00B67EEC"/>
    <w:rsid w:val="00B70059"/>
    <w:rsid w:val="00B70D3A"/>
    <w:rsid w:val="00B77A90"/>
    <w:rsid w:val="00B8085F"/>
    <w:rsid w:val="00B80BEE"/>
    <w:rsid w:val="00B8550A"/>
    <w:rsid w:val="00B863FF"/>
    <w:rsid w:val="00B920EE"/>
    <w:rsid w:val="00B94236"/>
    <w:rsid w:val="00B94A03"/>
    <w:rsid w:val="00B9540C"/>
    <w:rsid w:val="00BB450F"/>
    <w:rsid w:val="00BB49AF"/>
    <w:rsid w:val="00BB718E"/>
    <w:rsid w:val="00BB7FAF"/>
    <w:rsid w:val="00BC2F0E"/>
    <w:rsid w:val="00BC4EF9"/>
    <w:rsid w:val="00BC6DFB"/>
    <w:rsid w:val="00BD5028"/>
    <w:rsid w:val="00BE0277"/>
    <w:rsid w:val="00BE5D9A"/>
    <w:rsid w:val="00BE7BB1"/>
    <w:rsid w:val="00BF0968"/>
    <w:rsid w:val="00C01884"/>
    <w:rsid w:val="00C03D99"/>
    <w:rsid w:val="00C05ACD"/>
    <w:rsid w:val="00C06E05"/>
    <w:rsid w:val="00C16D87"/>
    <w:rsid w:val="00C22585"/>
    <w:rsid w:val="00C2297F"/>
    <w:rsid w:val="00C31461"/>
    <w:rsid w:val="00C314F7"/>
    <w:rsid w:val="00C31E0B"/>
    <w:rsid w:val="00C32C85"/>
    <w:rsid w:val="00C32E88"/>
    <w:rsid w:val="00C35892"/>
    <w:rsid w:val="00C359D5"/>
    <w:rsid w:val="00C36329"/>
    <w:rsid w:val="00C365C5"/>
    <w:rsid w:val="00C37F38"/>
    <w:rsid w:val="00C44A13"/>
    <w:rsid w:val="00C5590D"/>
    <w:rsid w:val="00C57D63"/>
    <w:rsid w:val="00C61250"/>
    <w:rsid w:val="00C70FB4"/>
    <w:rsid w:val="00C74E10"/>
    <w:rsid w:val="00C7706B"/>
    <w:rsid w:val="00C810A7"/>
    <w:rsid w:val="00C8231B"/>
    <w:rsid w:val="00C8383A"/>
    <w:rsid w:val="00CA365B"/>
    <w:rsid w:val="00CA4826"/>
    <w:rsid w:val="00CB106C"/>
    <w:rsid w:val="00CB2782"/>
    <w:rsid w:val="00CB3EF5"/>
    <w:rsid w:val="00CB447C"/>
    <w:rsid w:val="00CB72FC"/>
    <w:rsid w:val="00CC2B9E"/>
    <w:rsid w:val="00CC413A"/>
    <w:rsid w:val="00CC7126"/>
    <w:rsid w:val="00CD0A7D"/>
    <w:rsid w:val="00CD10F4"/>
    <w:rsid w:val="00CD3183"/>
    <w:rsid w:val="00CD4A03"/>
    <w:rsid w:val="00CD6E79"/>
    <w:rsid w:val="00CE3038"/>
    <w:rsid w:val="00CE4988"/>
    <w:rsid w:val="00CF095D"/>
    <w:rsid w:val="00CF2232"/>
    <w:rsid w:val="00CF2657"/>
    <w:rsid w:val="00CF5185"/>
    <w:rsid w:val="00D004C4"/>
    <w:rsid w:val="00D01A4C"/>
    <w:rsid w:val="00D01CF4"/>
    <w:rsid w:val="00D11F82"/>
    <w:rsid w:val="00D12355"/>
    <w:rsid w:val="00D13CCF"/>
    <w:rsid w:val="00D14C71"/>
    <w:rsid w:val="00D1655D"/>
    <w:rsid w:val="00D20B8D"/>
    <w:rsid w:val="00D21D34"/>
    <w:rsid w:val="00D221D1"/>
    <w:rsid w:val="00D22863"/>
    <w:rsid w:val="00D22FB3"/>
    <w:rsid w:val="00D23BE1"/>
    <w:rsid w:val="00D24A2A"/>
    <w:rsid w:val="00D25E55"/>
    <w:rsid w:val="00D26FAE"/>
    <w:rsid w:val="00D32895"/>
    <w:rsid w:val="00D33AC8"/>
    <w:rsid w:val="00D34754"/>
    <w:rsid w:val="00D447F4"/>
    <w:rsid w:val="00D44E11"/>
    <w:rsid w:val="00D55D8D"/>
    <w:rsid w:val="00D56438"/>
    <w:rsid w:val="00D57077"/>
    <w:rsid w:val="00D67BB7"/>
    <w:rsid w:val="00D713A7"/>
    <w:rsid w:val="00D73A9A"/>
    <w:rsid w:val="00D73CEC"/>
    <w:rsid w:val="00D73E9D"/>
    <w:rsid w:val="00D74CD0"/>
    <w:rsid w:val="00D807F5"/>
    <w:rsid w:val="00D86C61"/>
    <w:rsid w:val="00D916AC"/>
    <w:rsid w:val="00D92CC9"/>
    <w:rsid w:val="00D94998"/>
    <w:rsid w:val="00D94EC4"/>
    <w:rsid w:val="00D977AE"/>
    <w:rsid w:val="00DA09AF"/>
    <w:rsid w:val="00DA5E6B"/>
    <w:rsid w:val="00DA722B"/>
    <w:rsid w:val="00DB3750"/>
    <w:rsid w:val="00DB562C"/>
    <w:rsid w:val="00DB64FA"/>
    <w:rsid w:val="00DB6CCA"/>
    <w:rsid w:val="00DB7721"/>
    <w:rsid w:val="00DC5874"/>
    <w:rsid w:val="00DC6EF7"/>
    <w:rsid w:val="00DD5015"/>
    <w:rsid w:val="00DD5A83"/>
    <w:rsid w:val="00DD5B68"/>
    <w:rsid w:val="00DE3606"/>
    <w:rsid w:val="00DE54E4"/>
    <w:rsid w:val="00DE6354"/>
    <w:rsid w:val="00DF49AE"/>
    <w:rsid w:val="00E0395E"/>
    <w:rsid w:val="00E04EE6"/>
    <w:rsid w:val="00E0556F"/>
    <w:rsid w:val="00E0603D"/>
    <w:rsid w:val="00E11C76"/>
    <w:rsid w:val="00E135BB"/>
    <w:rsid w:val="00E14109"/>
    <w:rsid w:val="00E20654"/>
    <w:rsid w:val="00E232F0"/>
    <w:rsid w:val="00E2506E"/>
    <w:rsid w:val="00E26A8E"/>
    <w:rsid w:val="00E325A3"/>
    <w:rsid w:val="00E37524"/>
    <w:rsid w:val="00E42533"/>
    <w:rsid w:val="00E44C34"/>
    <w:rsid w:val="00E473F1"/>
    <w:rsid w:val="00E50E43"/>
    <w:rsid w:val="00E50FC7"/>
    <w:rsid w:val="00E52E86"/>
    <w:rsid w:val="00E54F80"/>
    <w:rsid w:val="00E6201E"/>
    <w:rsid w:val="00E62E92"/>
    <w:rsid w:val="00E63777"/>
    <w:rsid w:val="00E65DE4"/>
    <w:rsid w:val="00E666D8"/>
    <w:rsid w:val="00E66E9C"/>
    <w:rsid w:val="00E71AB0"/>
    <w:rsid w:val="00E72DC8"/>
    <w:rsid w:val="00E732F8"/>
    <w:rsid w:val="00E75CC9"/>
    <w:rsid w:val="00E95B51"/>
    <w:rsid w:val="00E9711A"/>
    <w:rsid w:val="00E97D27"/>
    <w:rsid w:val="00EA01B1"/>
    <w:rsid w:val="00EA1118"/>
    <w:rsid w:val="00EA4CC3"/>
    <w:rsid w:val="00EA7369"/>
    <w:rsid w:val="00EB222A"/>
    <w:rsid w:val="00EB5C01"/>
    <w:rsid w:val="00EB7A4B"/>
    <w:rsid w:val="00EB7AE3"/>
    <w:rsid w:val="00EC368A"/>
    <w:rsid w:val="00EC3B7E"/>
    <w:rsid w:val="00EC71AF"/>
    <w:rsid w:val="00ED1E59"/>
    <w:rsid w:val="00ED3C16"/>
    <w:rsid w:val="00ED42FF"/>
    <w:rsid w:val="00ED7B66"/>
    <w:rsid w:val="00EE1066"/>
    <w:rsid w:val="00EE208C"/>
    <w:rsid w:val="00EE4830"/>
    <w:rsid w:val="00EE5BD6"/>
    <w:rsid w:val="00EE786A"/>
    <w:rsid w:val="00EF01B8"/>
    <w:rsid w:val="00EF5150"/>
    <w:rsid w:val="00EF5A56"/>
    <w:rsid w:val="00EF7CC0"/>
    <w:rsid w:val="00F0026F"/>
    <w:rsid w:val="00F03547"/>
    <w:rsid w:val="00F072D6"/>
    <w:rsid w:val="00F14B3A"/>
    <w:rsid w:val="00F21D0E"/>
    <w:rsid w:val="00F22C51"/>
    <w:rsid w:val="00F23449"/>
    <w:rsid w:val="00F26017"/>
    <w:rsid w:val="00F26095"/>
    <w:rsid w:val="00F262D1"/>
    <w:rsid w:val="00F34389"/>
    <w:rsid w:val="00F345F2"/>
    <w:rsid w:val="00F41692"/>
    <w:rsid w:val="00F419DB"/>
    <w:rsid w:val="00F42183"/>
    <w:rsid w:val="00F471CA"/>
    <w:rsid w:val="00F47D79"/>
    <w:rsid w:val="00F67490"/>
    <w:rsid w:val="00F73A42"/>
    <w:rsid w:val="00F84AA1"/>
    <w:rsid w:val="00F86EF4"/>
    <w:rsid w:val="00F93108"/>
    <w:rsid w:val="00FA1C20"/>
    <w:rsid w:val="00FA246C"/>
    <w:rsid w:val="00FB3F35"/>
    <w:rsid w:val="00FB7C00"/>
    <w:rsid w:val="00FC1055"/>
    <w:rsid w:val="00FC5658"/>
    <w:rsid w:val="00FC7D53"/>
    <w:rsid w:val="00FD0BD0"/>
    <w:rsid w:val="00FD10A4"/>
    <w:rsid w:val="00FD16AD"/>
    <w:rsid w:val="00FE1599"/>
    <w:rsid w:val="00FE15EC"/>
    <w:rsid w:val="00FE3A66"/>
    <w:rsid w:val="00FE4BB3"/>
    <w:rsid w:val="00FF0798"/>
    <w:rsid w:val="00FF0C7D"/>
    <w:rsid w:val="00FF463F"/>
    <w:rsid w:val="00FF656B"/>
    <w:rsid w:val="00FF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53F089"/>
  <w15:chartTrackingRefBased/>
  <w15:docId w15:val="{4B5336B9-953F-4551-A414-89727EEBB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A68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5141"/>
    <w:pPr>
      <w:jc w:val="right"/>
    </w:pPr>
    <w:rPr>
      <w:rFonts w:cs="Traditional Arabi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81CD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181CDD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181C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1CDD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53BC8"/>
    <w:pPr>
      <w:bidi/>
      <w:jc w:val="lowKashida"/>
    </w:pPr>
    <w:rPr>
      <w:rFonts w:cs="Zar"/>
      <w:sz w:val="20"/>
      <w:szCs w:val="28"/>
    </w:rPr>
  </w:style>
  <w:style w:type="character" w:customStyle="1" w:styleId="BodyTextChar">
    <w:name w:val="Body Text Char"/>
    <w:link w:val="BodyText"/>
    <w:rsid w:val="00353BC8"/>
    <w:rPr>
      <w:rFonts w:cs="Zar"/>
      <w:szCs w:val="28"/>
      <w:lang w:bidi="ar-SA"/>
    </w:rPr>
  </w:style>
  <w:style w:type="paragraph" w:styleId="NormalWeb">
    <w:name w:val="Normal (Web)"/>
    <w:basedOn w:val="Normal"/>
    <w:rsid w:val="00490DB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310D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0D20"/>
    <w:rPr>
      <w:rFonts w:ascii="Tahoma" w:hAnsi="Tahoma" w:cs="Tahoma"/>
      <w:sz w:val="16"/>
      <w:szCs w:val="16"/>
      <w:lang w:bidi="ar-SA"/>
    </w:rPr>
  </w:style>
  <w:style w:type="paragraph" w:styleId="BodyText3">
    <w:name w:val="Body Text 3"/>
    <w:basedOn w:val="Normal"/>
    <w:link w:val="BodyText3Char"/>
    <w:rsid w:val="00BC6DF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BC6DFB"/>
    <w:rPr>
      <w:sz w:val="16"/>
      <w:szCs w:val="16"/>
      <w:lang w:bidi="ar-SA"/>
    </w:rPr>
  </w:style>
  <w:style w:type="paragraph" w:styleId="FootnoteText">
    <w:name w:val="footnote text"/>
    <w:basedOn w:val="Normal"/>
    <w:link w:val="FootnoteTextChar"/>
    <w:rsid w:val="00BC6DFB"/>
    <w:pPr>
      <w:bidi/>
      <w:jc w:val="lowKashida"/>
    </w:pPr>
    <w:rPr>
      <w:rFonts w:cs="Yagut"/>
      <w:sz w:val="20"/>
      <w:szCs w:val="20"/>
    </w:rPr>
  </w:style>
  <w:style w:type="character" w:customStyle="1" w:styleId="FootnoteTextChar">
    <w:name w:val="Footnote Text Char"/>
    <w:link w:val="FootnoteText"/>
    <w:rsid w:val="00BC6DFB"/>
    <w:rPr>
      <w:rFonts w:cs="Yagut"/>
      <w:lang w:bidi="ar-SA"/>
    </w:rPr>
  </w:style>
  <w:style w:type="paragraph" w:styleId="Title">
    <w:name w:val="Title"/>
    <w:basedOn w:val="Normal"/>
    <w:link w:val="TitleChar"/>
    <w:qFormat/>
    <w:rsid w:val="00BC6DFB"/>
    <w:pPr>
      <w:bidi/>
      <w:jc w:val="center"/>
    </w:pPr>
    <w:rPr>
      <w:rFonts w:cs="Yagut"/>
      <w:b/>
      <w:bCs/>
      <w:sz w:val="20"/>
      <w:szCs w:val="20"/>
    </w:rPr>
  </w:style>
  <w:style w:type="character" w:customStyle="1" w:styleId="TitleChar">
    <w:name w:val="Title Char"/>
    <w:link w:val="Title"/>
    <w:rsid w:val="00BC6DFB"/>
    <w:rPr>
      <w:rFonts w:cs="Yagut"/>
      <w:b/>
      <w:bCs/>
      <w:lang w:bidi="ar-SA"/>
    </w:rPr>
  </w:style>
  <w:style w:type="character" w:styleId="CommentReference">
    <w:name w:val="annotation reference"/>
    <w:rsid w:val="00166D35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6D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6D35"/>
  </w:style>
  <w:style w:type="paragraph" w:styleId="CommentSubject">
    <w:name w:val="annotation subject"/>
    <w:basedOn w:val="CommentText"/>
    <w:next w:val="CommentText"/>
    <w:link w:val="CommentSubjectChar"/>
    <w:rsid w:val="00166D35"/>
    <w:rPr>
      <w:b/>
      <w:bCs/>
    </w:rPr>
  </w:style>
  <w:style w:type="character" w:customStyle="1" w:styleId="CommentSubjectChar">
    <w:name w:val="Comment Subject Char"/>
    <w:link w:val="CommentSubject"/>
    <w:rsid w:val="00166D35"/>
    <w:rPr>
      <w:b/>
      <w:bCs/>
    </w:rPr>
  </w:style>
  <w:style w:type="paragraph" w:styleId="ListParagraph">
    <w:name w:val="List Paragraph"/>
    <w:basedOn w:val="Normal"/>
    <w:uiPriority w:val="34"/>
    <w:qFormat/>
    <w:rsid w:val="00070EB2"/>
    <w:pPr>
      <w:ind w:left="720"/>
      <w:contextualSpacing/>
    </w:pPr>
  </w:style>
  <w:style w:type="table" w:styleId="PlainTable4">
    <w:name w:val="Plain Table 4"/>
    <w:basedOn w:val="TableNormal"/>
    <w:uiPriority w:val="44"/>
    <w:rsid w:val="008B455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8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http://www.rcri.ir/image/GABIT.jp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35852-B444-4687-BE0D-B0DF7EEF6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354</Words>
  <Characters>771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«بسمه تعالی»</vt:lpstr>
    </vt:vector>
  </TitlesOfParts>
  <Company>roozmaan</Company>
  <LinksUpToDate>false</LinksUpToDate>
  <CharactersWithSpaces>9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بسمه تعالی»</dc:title>
  <dc:subject/>
  <dc:creator>shamtak</dc:creator>
  <cp:keywords/>
  <cp:lastModifiedBy>Re</cp:lastModifiedBy>
  <cp:revision>57</cp:revision>
  <cp:lastPrinted>2022-10-07T19:21:00Z</cp:lastPrinted>
  <dcterms:created xsi:type="dcterms:W3CDTF">2022-10-01T07:54:00Z</dcterms:created>
  <dcterms:modified xsi:type="dcterms:W3CDTF">2022-10-09T09:57:00Z</dcterms:modified>
</cp:coreProperties>
</file>